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602B66B6" w:rsidR="00584677" w:rsidRPr="00363B06" w:rsidRDefault="00290E75" w:rsidP="00584677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ecycling Input</w:t>
      </w:r>
      <w:r w:rsidR="00C67E1A" w:rsidRPr="00363B06">
        <w:rPr>
          <w:rFonts w:ascii="Arial" w:hAnsi="Arial" w:cs="Arial"/>
          <w:lang w:val="en-GB"/>
        </w:rPr>
        <w:t xml:space="preserve"> Characteris</w:t>
      </w:r>
      <w:r w:rsidR="004F7165" w:rsidRPr="00363B06">
        <w:rPr>
          <w:rFonts w:ascii="Arial" w:hAnsi="Arial" w:cs="Arial"/>
          <w:lang w:val="en-GB"/>
        </w:rPr>
        <w:t xml:space="preserve">ation Guidelines: </w:t>
      </w:r>
      <w:r w:rsidR="00526BD2">
        <w:rPr>
          <w:rFonts w:ascii="Arial" w:hAnsi="Arial" w:cs="Arial"/>
          <w:lang w:val="en-GB"/>
        </w:rPr>
        <w:t>PS Packaging</w:t>
      </w:r>
    </w:p>
    <w:p w14:paraId="67FC81CA" w14:textId="5D0C0211" w:rsidR="00197D6B" w:rsidRPr="00363B06" w:rsidRDefault="00197D6B" w:rsidP="00197D6B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30"/>
        <w:gridCol w:w="6186"/>
      </w:tblGrid>
      <w:tr w:rsidR="00197D6B" w:rsidRPr="00363B06" w14:paraId="4E8A4484" w14:textId="77777777" w:rsidTr="00DB4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1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363B0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363B06" w14:paraId="10C34018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363B06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Resin</w:t>
                </w:r>
              </w:p>
            </w:tc>
          </w:sdtContent>
        </w:sdt>
        <w:tc>
          <w:tcPr>
            <w:tcW w:w="6186" w:type="dxa"/>
            <w:shd w:val="clear" w:color="auto" w:fill="auto"/>
            <w:vAlign w:val="center"/>
          </w:tcPr>
          <w:p w14:paraId="49BA7264" w14:textId="7DB03BB6" w:rsidR="00197D6B" w:rsidRPr="00363B06" w:rsidRDefault="00A06147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PS</w:t>
            </w:r>
          </w:p>
        </w:tc>
      </w:tr>
      <w:tr w:rsidR="00197D6B" w:rsidRPr="00363B06" w14:paraId="1843C43D" w14:textId="77777777" w:rsidTr="00DB428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auto"/>
            <w:vAlign w:val="center"/>
          </w:tcPr>
          <w:p w14:paraId="2D7EA36C" w14:textId="4316555E" w:rsidR="00197D6B" w:rsidRPr="00363B06" w:rsidRDefault="008F2404" w:rsidP="007C7C5A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Pre-/post-consumer</w:t>
            </w:r>
          </w:p>
        </w:tc>
        <w:tc>
          <w:tcPr>
            <w:tcW w:w="6186" w:type="dxa"/>
            <w:shd w:val="clear" w:color="auto" w:fill="auto"/>
            <w:vAlign w:val="center"/>
          </w:tcPr>
          <w:p w14:paraId="6E5043BE" w14:textId="22954BDD" w:rsidR="00197D6B" w:rsidRPr="00363B06" w:rsidRDefault="0087255D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15707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04">
                  <w:rPr>
                    <w:rFonts w:ascii="MS Gothic" w:eastAsia="MS Gothic" w:hAnsi="MS Gothic" w:cs="Arial" w:hint="eastAsia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8F2404">
              <w:rPr>
                <w:rFonts w:ascii="Arial" w:hAnsi="Arial" w:cs="Arial"/>
                <w:sz w:val="18"/>
                <w:szCs w:val="18"/>
                <w:lang w:val="en-GB"/>
              </w:rPr>
              <w:t xml:space="preserve"> Pre-Consumer |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105299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404">
                  <w:rPr>
                    <w:rFonts w:ascii="MS Gothic" w:eastAsia="MS Gothic" w:hAnsi="MS Gothic" w:cs="Arial" w:hint="eastAsia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8F2404">
              <w:rPr>
                <w:rFonts w:ascii="Arial" w:hAnsi="Arial" w:cs="Arial"/>
                <w:sz w:val="18"/>
                <w:szCs w:val="18"/>
                <w:lang w:val="en-GB"/>
              </w:rPr>
              <w:t xml:space="preserve"> Post-Consumer</w:t>
            </w:r>
          </w:p>
        </w:tc>
      </w:tr>
      <w:tr w:rsidR="00197D6B" w:rsidRPr="00363B06" w14:paraId="6BCA5402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none" w:sz="0" w:space="0" w:color="auto"/>
            </w:tcBorders>
            <w:shd w:val="clear" w:color="auto" w:fill="auto"/>
            <w:vAlign w:val="center"/>
          </w:tcPr>
          <w:p w14:paraId="2B8418F5" w14:textId="00CA732D" w:rsidR="00197D6B" w:rsidRPr="00363B06" w:rsidRDefault="0087255D" w:rsidP="007C7C5A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823701574"/>
                <w:lock w:val="contentLocked"/>
                <w:placeholder>
                  <w:docPart w:val="97C3982AD5234503A5421D107FA01765"/>
                </w:placeholder>
                <w:text/>
              </w:sdtPr>
              <w:sdtEndPr/>
              <w:sdtContent>
                <w:r w:rsidR="00CB3AA1" w:rsidRPr="00CB3AA1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urce</w:t>
                </w:r>
              </w:sdtContent>
            </w:sdt>
          </w:p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05BE2CD3" w14:textId="3BF0707B" w:rsidR="00197D6B" w:rsidRPr="00363B0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324871F8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colour (see glossary)"/>
            <w:tag w:val="Indicate colour (see glossary)"/>
            <w:id w:val="745995123"/>
            <w:placeholder>
              <w:docPart w:val="E95BBDACEFCC4289A38B8EC4D3559E61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1390BA51" w14:textId="6920DDB2" w:rsidR="00197D6B" w:rsidRPr="00363B06" w:rsidRDefault="000A2F73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4D1B7FE8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296483118"/>
            <w:lock w:val="contentLocked"/>
            <w:placeholder>
              <w:docPart w:val="4E55679E52A44BFBBD09BB62B8AB793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60808F1A" w14:textId="1C563D38" w:rsidR="003921B2" w:rsidRDefault="003921B2" w:rsidP="003921B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</w:t>
                </w:r>
                <w:r w:rsidR="00526BD2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S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ntent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S"/>
            <w:tag w:val="Indicate the min. content of PS"/>
            <w:id w:val="891616708"/>
            <w:placeholder>
              <w:docPart w:val="1714F977CD794ADB8593C0F2F1C4CB0F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3EFEB967" w14:textId="18450CE9" w:rsidR="003921B2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3A0168A3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32F805E7DCB44E1BA613540044F76A9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tc>
          <w:tcPr>
            <w:tcW w:w="6186" w:type="dxa"/>
            <w:shd w:val="clear" w:color="auto" w:fill="E7E6E6" w:themeFill="background2"/>
            <w:vAlign w:val="center"/>
          </w:tcPr>
          <w:p w14:paraId="690D3043" w14:textId="7D3F3150" w:rsidR="003921B2" w:rsidRPr="00363B06" w:rsidRDefault="003921B2" w:rsidP="00392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3921B2" w:rsidRPr="00363B06" w14:paraId="24BA050D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156658627"/>
              <w:lock w:val="contentLocked"/>
              <w:placeholder>
                <w:docPart w:val="61A909D9740B4A0CA915E9BEAFA57033"/>
              </w:placeholder>
              <w:text/>
            </w:sdtPr>
            <w:sdtEndPr/>
            <w:sdtContent>
              <w:p w14:paraId="6317F713" w14:textId="4B314E7A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Impurities content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otal maximum content"/>
            <w:tag w:val="Indicate the total maximum content"/>
            <w:id w:val="-622004516"/>
            <w:placeholder>
              <w:docPart w:val="17131CDBF99A43BEBE2EF18A59C202B8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028E35FE" w14:textId="66BCA543" w:rsidR="003921B2" w:rsidRPr="00363B06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005A7" w:rsidRPr="00363B06" w14:paraId="53C99D43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509033874"/>
            <w:lock w:val="contentLocked"/>
            <w:placeholder>
              <w:docPart w:val="98E0EFD8E65648F38F9D06310D293C4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206F51C5" w14:textId="77777777" w:rsidR="00D005A7" w:rsidRPr="00363B06" w:rsidRDefault="00D005A7" w:rsidP="00526BD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etals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712447528"/>
            <w:placeholder>
              <w:docPart w:val="0EF12F6DE12043FD83ED85403786FC9F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69A0AAE9" w14:textId="77777777" w:rsidR="00D005A7" w:rsidRPr="00363B06" w:rsidRDefault="00D005A7" w:rsidP="00526BD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005A7" w:rsidRPr="00363B06" w14:paraId="7BD06D58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482418039"/>
            <w:lock w:val="contentLocked"/>
            <w:placeholder>
              <w:docPart w:val="C1FDA3AB3C4D4CA38B2883F459E7A20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B549D74" w14:textId="77777777" w:rsidR="00D005A7" w:rsidRPr="00363B06" w:rsidRDefault="00D005A7" w:rsidP="00526BD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per/Cardboar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721177573"/>
            <w:placeholder>
              <w:docPart w:val="8E6AB413FB5E4DD294FE3608EF749E6A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182919D3" w14:textId="77777777" w:rsidR="00D005A7" w:rsidRPr="00363B06" w:rsidRDefault="00D005A7" w:rsidP="00526BD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26BD2" w:rsidRPr="00363B06" w14:paraId="73BC1F24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426717635"/>
            <w:lock w:val="contentLocked"/>
            <w:placeholder>
              <w:docPart w:val="2DDD5388F125405298895EE99107D1A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A06D397" w14:textId="6F7E8BF3" w:rsidR="00526BD2" w:rsidRDefault="00526BD2" w:rsidP="00526BD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ET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782876485"/>
            <w:placeholder>
              <w:docPart w:val="F785E78EDA7A41D8A416D0C3D8C3F840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22F03208" w14:textId="4F353D0F" w:rsidR="00526BD2" w:rsidRDefault="00526BD2" w:rsidP="00526BD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26BD2" w:rsidRPr="00363B06" w14:paraId="388190A8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295793024"/>
            <w:lock w:val="contentLocked"/>
            <w:placeholder>
              <w:docPart w:val="54DA55F869AE432B849B6B37B4C9D61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793B265" w14:textId="55B2B146" w:rsidR="00526BD2" w:rsidRDefault="00526BD2" w:rsidP="00526BD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VC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544798830"/>
            <w:placeholder>
              <w:docPart w:val="C19A75FDB25044A5A50B8A0574D932BA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582FB00C" w14:textId="7AE2251D" w:rsidR="00526BD2" w:rsidRDefault="00526BD2" w:rsidP="00526BD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26BD2" w:rsidRPr="00363B06" w14:paraId="238E0323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73226827"/>
            <w:lock w:val="contentLocked"/>
            <w:placeholder>
              <w:docPart w:val="95113F19E92F4B17861D6747D1BAE92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2FDFE503" w14:textId="1EDF335B" w:rsidR="00526BD2" w:rsidRDefault="00526BD2" w:rsidP="00526BD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E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14410603"/>
            <w:placeholder>
              <w:docPart w:val="2630A33A401441469B8B334FB7DA4055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3B616C8C" w14:textId="4B1A0979" w:rsidR="00526BD2" w:rsidRDefault="00526BD2" w:rsidP="00526BD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26BD2" w:rsidRPr="00363B06" w14:paraId="3881662B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45614517"/>
            <w:lock w:val="contentLocked"/>
            <w:placeholder>
              <w:docPart w:val="17181456BC6A490EA355D3B5876B4E3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6E5D433" w14:textId="4BA666FA" w:rsidR="00526BD2" w:rsidRDefault="00526BD2" w:rsidP="00526BD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P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582722765"/>
            <w:placeholder>
              <w:docPart w:val="ED95123DF83148129A0EFB60E2BC2158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3A0A4EE4" w14:textId="5D95356E" w:rsidR="00526BD2" w:rsidRDefault="00526BD2" w:rsidP="00526BD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26BD2" w:rsidRPr="00363B06" w14:paraId="29CC545D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EA3AB723F399435B8FF80FB6B65C7C4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871F24" w14:textId="3E6B0030" w:rsidR="00526BD2" w:rsidRPr="00363B06" w:rsidRDefault="00526BD2" w:rsidP="00526BD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Other plastics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89451620"/>
            <w:placeholder>
              <w:docPart w:val="412676D7E5914BCAAC93DA260A123309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2C573D03" w14:textId="66C7D522" w:rsidR="00526BD2" w:rsidRPr="00363B06" w:rsidRDefault="00526BD2" w:rsidP="00526BD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742037" w:rsidRPr="00363B06" w14:paraId="10C6622F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688759838"/>
            <w:lock w:val="contentLocked"/>
            <w:placeholder>
              <w:docPart w:val="FA0A6F2EA0EB4ED4A4166A8FCA8630C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6C01362" w14:textId="77777777" w:rsidR="00742037" w:rsidRPr="00363B06" w:rsidRDefault="00742037" w:rsidP="00526BD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083187230"/>
            <w:placeholder>
              <w:docPart w:val="33D7A6EC44D643EFBB8857E3446DFCE7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51B46653" w14:textId="77777777" w:rsidR="00742037" w:rsidRPr="00363B06" w:rsidRDefault="00742037" w:rsidP="00526BD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526BD2" w:rsidRPr="00363B06" w14:paraId="190ED455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AAAC032CAC324A568BAE6A86D771930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ECD3713" w14:textId="76271BC7" w:rsidR="00526BD2" w:rsidRPr="00363B06" w:rsidRDefault="00526BD2" w:rsidP="00526BD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hibited impurities</w:t>
                </w:r>
              </w:p>
            </w:tc>
          </w:sdtContent>
        </w:sdt>
        <w:tc>
          <w:tcPr>
            <w:tcW w:w="6186" w:type="dxa"/>
            <w:shd w:val="clear" w:color="auto" w:fill="auto"/>
            <w:vAlign w:val="center"/>
          </w:tcPr>
          <w:p w14:paraId="6EFA72B1" w14:textId="2F0534AC" w:rsidR="00526BD2" w:rsidRPr="00363B06" w:rsidRDefault="00526BD2" w:rsidP="00526B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Minerals, Rubber, Wood, Film, Hazardous</w:t>
            </w: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 waste, Medical waste, Glass, Oxo- or degradable material, Food contamination, Silicone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Foams, </w:t>
            </w:r>
            <w:r w:rsidR="002D0DC5">
              <w:rPr>
                <w:rFonts w:ascii="Arial" w:hAnsi="Arial" w:cs="Arial"/>
                <w:sz w:val="18"/>
                <w:szCs w:val="18"/>
                <w:lang w:val="en-GB"/>
              </w:rPr>
              <w:t xml:space="preserve">PS </w:t>
            </w:r>
            <w:r w:rsidR="00684473">
              <w:rPr>
                <w:rFonts w:ascii="Arial" w:hAnsi="Arial" w:cs="Arial"/>
                <w:sz w:val="18"/>
                <w:szCs w:val="18"/>
                <w:lang w:val="en-GB"/>
              </w:rPr>
              <w:t>Foams</w:t>
            </w:r>
            <w:r w:rsidR="00262862">
              <w:rPr>
                <w:rFonts w:ascii="Arial" w:hAnsi="Arial" w:cs="Arial"/>
                <w:sz w:val="18"/>
                <w:szCs w:val="18"/>
                <w:lang w:val="en-GB"/>
              </w:rPr>
              <w:t xml:space="preserve"> (EPS, XPS)</w:t>
            </w:r>
            <w:r w:rsidR="00684473">
              <w:rPr>
                <w:rFonts w:ascii="Arial" w:hAnsi="Arial" w:cs="Arial"/>
                <w:sz w:val="18"/>
                <w:szCs w:val="18"/>
                <w:lang w:val="en-GB"/>
              </w:rPr>
              <w:t xml:space="preserve">, </w:t>
            </w: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PUR</w:t>
            </w:r>
          </w:p>
        </w:tc>
      </w:tr>
      <w:tr w:rsidR="00526BD2" w:rsidRPr="00363B06" w14:paraId="7B3D355C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526BD2" w:rsidRPr="00363B06" w:rsidRDefault="0087255D" w:rsidP="00526BD2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867575091"/>
                <w:lock w:val="contentLocked"/>
                <w:placeholder>
                  <w:docPart w:val="26112A03265F4ADF9C9259E583B8DA99"/>
                </w:placeholder>
                <w:text/>
              </w:sdtPr>
              <w:sdtEndPr/>
              <w:sdtContent/>
            </w:sdt>
            <w:r w:rsidR="00526BD2" w:rsidRPr="00363B06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Transport</w:t>
            </w:r>
          </w:p>
        </w:tc>
        <w:tc>
          <w:tcPr>
            <w:tcW w:w="6186" w:type="dxa"/>
            <w:vAlign w:val="center"/>
          </w:tcPr>
          <w:p w14:paraId="0D150A6A" w14:textId="5CF7BC38" w:rsidR="00526BD2" w:rsidRPr="00363B06" w:rsidRDefault="00526BD2" w:rsidP="00526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Stable and stackable bales</w:t>
            </w:r>
          </w:p>
        </w:tc>
      </w:tr>
      <w:tr w:rsidR="00526BD2" w:rsidRPr="00363B06" w14:paraId="0E4D2207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8AAC865AA5D34413A8E0C670B5C2F32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526BD2" w:rsidRPr="00363B06" w:rsidRDefault="00526BD2" w:rsidP="00526BD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tc>
          <w:tcPr>
            <w:tcW w:w="6186" w:type="dxa"/>
            <w:shd w:val="clear" w:color="auto" w:fill="auto"/>
            <w:vAlign w:val="center"/>
          </w:tcPr>
          <w:p w14:paraId="7F056DAA" w14:textId="3068140F" w:rsidR="00526BD2" w:rsidRPr="00363B06" w:rsidRDefault="00526BD2" w:rsidP="00526B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The documents will be provided with the bales</w:t>
            </w:r>
          </w:p>
        </w:tc>
      </w:tr>
      <w:tr w:rsidR="00526BD2" w:rsidRPr="00363B06" w14:paraId="40E3297C" w14:textId="77777777" w:rsidTr="001E3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8AAC865AA5D34413A8E0C670B5C2F32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01F161F" w14:textId="69132313" w:rsidR="00526BD2" w:rsidRPr="00363B06" w:rsidRDefault="00526BD2" w:rsidP="00526BD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Truck loa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3FE1FA164BE44E96A0DA99B5825DED77"/>
            </w:placeholder>
            <w:showingPlcHdr/>
          </w:sdtPr>
          <w:sdtEndPr/>
          <w:sdtContent>
            <w:tc>
              <w:tcPr>
                <w:tcW w:w="6186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A08A38" w14:textId="77777777" w:rsidR="00526BD2" w:rsidRPr="00363B06" w:rsidRDefault="00526BD2" w:rsidP="00526BD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E2079F" w14:paraId="6E4A082F" w14:textId="77777777" w:rsidTr="00E207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01BECFE" w14:textId="77777777" w:rsidR="00E2079F" w:rsidRDefault="00E2079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Bale characterisations</w:t>
            </w:r>
          </w:p>
        </w:tc>
        <w:tc>
          <w:tcPr>
            <w:tcW w:w="6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A5F8A50" w14:textId="77777777" w:rsidR="00E2079F" w:rsidRDefault="00E20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2079F" w14:paraId="634E3937" w14:textId="77777777" w:rsidTr="00E207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928ED36" w14:textId="77777777" w:rsidR="00E2079F" w:rsidRDefault="0087255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2003506578"/>
                <w:lock w:val="contentLocked"/>
                <w:placeholder>
                  <w:docPart w:val="7A62775F8B8E4BF98B139E798BAC9B2A"/>
                </w:placeholder>
                <w:text/>
              </w:sdtPr>
              <w:sdtEndPr/>
              <w:sdtContent>
                <w:r w:rsidR="00E2079F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</w:sdtContent>
            </w:sdt>
          </w:p>
        </w:tc>
        <w:tc>
          <w:tcPr>
            <w:tcW w:w="6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220E718" w14:textId="3012E79E" w:rsidR="00E2079F" w:rsidRDefault="00E207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0B5587" w14:paraId="13C13281" w14:textId="77777777" w:rsidTr="00E207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F2FF7A" w14:textId="4B0B8388" w:rsidR="000B5587" w:rsidRDefault="0087255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565383523"/>
                <w:lock w:val="contentLocked"/>
                <w:placeholder>
                  <w:docPart w:val="3C99F1E3D542425C8651E3C847B3F670"/>
                </w:placeholder>
                <w:text/>
              </w:sdtPr>
              <w:sdtEndPr/>
              <w:sdtContent>
                <w:r w:rsidR="000B5587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density</w:t>
                </w:r>
                <w:r w:rsidR="00350F35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kg/m</w:t>
                </w:r>
                <w:r w:rsidR="00350F35">
                  <w:rPr>
                    <w:rFonts w:ascii="Arial" w:hAnsi="Arial" w:cs="Arial"/>
                    <w:color w:val="auto"/>
                    <w:sz w:val="18"/>
                    <w:szCs w:val="18"/>
                    <w:vertAlign w:val="superscript"/>
                    <w:lang w:val="en-GB"/>
                  </w:rPr>
                  <w:t>3</w:t>
                </w:r>
                <w:r w:rsidR="000B5587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="000B558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 xml:space="preserve">(min) </w:t>
                </w:r>
              </w:sdtContent>
            </w:sdt>
          </w:p>
        </w:tc>
        <w:tc>
          <w:tcPr>
            <w:tcW w:w="6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3FAC48" w14:textId="77777777" w:rsidR="000B5587" w:rsidRDefault="000B5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90CAA" w:rsidRPr="00363B06" w14:paraId="7E4B0CD3" w14:textId="77777777" w:rsidTr="001E3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363B06" w:rsidRDefault="00B90CAA" w:rsidP="002209A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08F03" w14:textId="201F79EA" w:rsidR="00B90CAA" w:rsidRPr="00363B06" w:rsidRDefault="00B90CAA" w:rsidP="002209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90CAA" w:rsidRPr="00363B06" w14:paraId="2773C0F7" w14:textId="77777777" w:rsidTr="001E3485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363B06" w:rsidRDefault="00A364F6" w:rsidP="002209A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186" w:type="dxa"/>
                <w:tcBorders>
                  <w:top w:val="single" w:sz="4" w:space="0" w:color="auto"/>
                </w:tcBorders>
                <w:shd w:val="clear" w:color="auto" w:fill="auto"/>
                <w:vAlign w:val="center"/>
              </w:tcPr>
              <w:p w14:paraId="1E185B50" w14:textId="78B87A65" w:rsidR="00B90CAA" w:rsidRPr="00363B06" w:rsidRDefault="00A364F6" w:rsidP="002209A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1E7BBD26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363B06" w:rsidRDefault="00A364F6" w:rsidP="002209A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0D4EAE27" w14:textId="1668048F" w:rsidR="00B90CAA" w:rsidRPr="00363B06" w:rsidRDefault="00A364F6" w:rsidP="002209A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90FB4" w:rsidRPr="00363B06" w14:paraId="5C87BA8B" w14:textId="77777777" w:rsidTr="00DB428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Pr="00363B06" w:rsidRDefault="00A90FB4" w:rsidP="002209A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15CC5FE6" w14:textId="617B2DA0" w:rsidR="00A90FB4" w:rsidRPr="00363B06" w:rsidRDefault="00A90FB4" w:rsidP="002209A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2EFD1FA8" w14:textId="77777777" w:rsidTr="00DB4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0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363B06" w:rsidRDefault="00A364F6" w:rsidP="002209A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186" w:type="dxa"/>
                <w:shd w:val="clear" w:color="auto" w:fill="auto"/>
                <w:vAlign w:val="center"/>
              </w:tcPr>
              <w:p w14:paraId="7D9096FB" w14:textId="63D0CB32" w:rsidR="00B90CAA" w:rsidRPr="00363B06" w:rsidRDefault="00A364F6" w:rsidP="002209A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363B06" w:rsidRDefault="002B4410">
      <w:pPr>
        <w:rPr>
          <w:rFonts w:ascii="Arial" w:hAnsi="Arial" w:cs="Arial"/>
          <w:sz w:val="16"/>
          <w:szCs w:val="16"/>
          <w:lang w:val="en-GB"/>
        </w:rPr>
      </w:pPr>
      <w:r w:rsidRPr="00363B0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363B0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363B0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p w14:paraId="520C97C7" w14:textId="40C618FD" w:rsidR="005F4AC8" w:rsidRPr="00EC07B6" w:rsidRDefault="005F4AC8" w:rsidP="00EC07B6">
      <w:pPr>
        <w:pStyle w:val="ListParagraph"/>
        <w:numPr>
          <w:ilvl w:val="0"/>
          <w:numId w:val="6"/>
        </w:numPr>
        <w:tabs>
          <w:tab w:val="left" w:pos="2851"/>
        </w:tabs>
        <w:rPr>
          <w:rFonts w:ascii="Arial" w:hAnsi="Arial" w:cs="Arial"/>
          <w:sz w:val="20"/>
          <w:szCs w:val="20"/>
          <w:lang w:val="en-GB"/>
        </w:rPr>
      </w:pPr>
      <w:r w:rsidRPr="00ED01EA">
        <w:rPr>
          <w:rFonts w:ascii="Arial" w:hAnsi="Arial" w:cs="Arial"/>
          <w:b/>
          <w:bCs/>
          <w:sz w:val="20"/>
          <w:szCs w:val="20"/>
          <w:lang w:val="en-GB"/>
        </w:rPr>
        <w:t>Source</w:t>
      </w:r>
      <w:r w:rsidRPr="00EC07B6">
        <w:rPr>
          <w:rFonts w:ascii="Arial" w:hAnsi="Arial" w:cs="Arial"/>
          <w:sz w:val="20"/>
          <w:szCs w:val="20"/>
          <w:lang w:val="en-GB"/>
        </w:rPr>
        <w:t xml:space="preserve">: </w:t>
      </w:r>
      <w:r w:rsidR="00CC3109" w:rsidRPr="00EC07B6">
        <w:rPr>
          <w:rFonts w:ascii="Arial" w:hAnsi="Arial" w:cs="Arial"/>
          <w:sz w:val="20"/>
          <w:szCs w:val="20"/>
          <w:lang w:val="en-GB"/>
        </w:rPr>
        <w:t>Packaging – Household, Packaging – Commercial and Packaging - Transport &amp; Industry.</w:t>
      </w:r>
    </w:p>
    <w:p w14:paraId="0ED13019" w14:textId="115E3A79" w:rsidR="00BD3ABA" w:rsidRPr="000F038D" w:rsidRDefault="005F4AC8" w:rsidP="00EC07B6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  <w:lang w:val="en-GB"/>
        </w:rPr>
      </w:pPr>
      <w:r w:rsidRPr="00ED01EA">
        <w:rPr>
          <w:rFonts w:ascii="Arial" w:hAnsi="Arial" w:cs="Arial"/>
          <w:b/>
          <w:bCs/>
          <w:sz w:val="20"/>
          <w:szCs w:val="20"/>
          <w:lang w:val="en-GB"/>
        </w:rPr>
        <w:t>Colour</w:t>
      </w:r>
      <w:r w:rsidRPr="000F038D">
        <w:rPr>
          <w:rFonts w:ascii="Arial" w:hAnsi="Arial" w:cs="Arial"/>
          <w:sz w:val="20"/>
          <w:szCs w:val="20"/>
          <w:lang w:val="en-GB"/>
        </w:rPr>
        <w:t xml:space="preserve">: </w:t>
      </w:r>
      <w:r w:rsidR="008C32D5" w:rsidRPr="000F038D">
        <w:rPr>
          <w:rFonts w:ascii="Arial" w:hAnsi="Arial" w:cs="Arial"/>
          <w:sz w:val="20"/>
          <w:szCs w:val="20"/>
          <w:lang w:val="en-GB"/>
        </w:rPr>
        <w:t>Natural</w:t>
      </w:r>
      <w:r w:rsidR="00BD3ABA" w:rsidRPr="000F038D">
        <w:rPr>
          <w:rFonts w:ascii="Arial" w:hAnsi="Arial" w:cs="Arial"/>
          <w:sz w:val="20"/>
          <w:szCs w:val="20"/>
          <w:lang w:val="en-GB"/>
        </w:rPr>
        <w:t xml:space="preserve"> (contains up to 5% coloured</w:t>
      </w:r>
      <w:r w:rsidR="008C32D5" w:rsidRPr="000F038D">
        <w:rPr>
          <w:rFonts w:ascii="Arial" w:hAnsi="Arial" w:cs="Arial"/>
          <w:sz w:val="20"/>
          <w:szCs w:val="20"/>
          <w:lang w:val="en-GB"/>
        </w:rPr>
        <w:t xml:space="preserve"> PS</w:t>
      </w:r>
      <w:r w:rsidR="00BD3ABA" w:rsidRPr="000F038D">
        <w:rPr>
          <w:rFonts w:ascii="Arial" w:hAnsi="Arial" w:cs="Arial"/>
          <w:sz w:val="20"/>
          <w:szCs w:val="20"/>
          <w:lang w:val="en-GB"/>
        </w:rPr>
        <w:t>), Coloured and Mixed coloured (contains more than 95% mixed &amp; coloured P</w:t>
      </w:r>
      <w:r w:rsidR="008C32D5" w:rsidRPr="000F038D">
        <w:rPr>
          <w:rFonts w:ascii="Arial" w:hAnsi="Arial" w:cs="Arial"/>
          <w:sz w:val="20"/>
          <w:szCs w:val="20"/>
          <w:lang w:val="en-GB"/>
        </w:rPr>
        <w:t>S</w:t>
      </w:r>
      <w:r w:rsidR="00BD3ABA" w:rsidRPr="000F038D">
        <w:rPr>
          <w:rFonts w:ascii="Arial" w:hAnsi="Arial" w:cs="Arial"/>
          <w:sz w:val="20"/>
          <w:szCs w:val="20"/>
          <w:lang w:val="en-GB"/>
        </w:rPr>
        <w:t>).</w:t>
      </w:r>
    </w:p>
    <w:p w14:paraId="0F2C44EE" w14:textId="13A07C67" w:rsidR="005F4AC8" w:rsidRPr="000F038D" w:rsidRDefault="005F4AC8" w:rsidP="00EC07B6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  <w:lang w:val="en-GB"/>
        </w:rPr>
      </w:pPr>
      <w:r w:rsidRPr="00ED01EA">
        <w:rPr>
          <w:rFonts w:ascii="Arial" w:hAnsi="Arial" w:cs="Arial"/>
          <w:b/>
          <w:bCs/>
          <w:sz w:val="20"/>
          <w:szCs w:val="20"/>
          <w:lang w:val="en-GB"/>
        </w:rPr>
        <w:t>Impurities content</w:t>
      </w:r>
      <w:r w:rsidRPr="000F038D">
        <w:rPr>
          <w:rFonts w:ascii="Arial" w:hAnsi="Arial" w:cs="Arial"/>
          <w:sz w:val="20"/>
          <w:szCs w:val="20"/>
          <w:lang w:val="en-GB"/>
        </w:rPr>
        <w:t>: the impurities content is the sum of all the unwanted impurities.</w:t>
      </w:r>
    </w:p>
    <w:p w14:paraId="473C38B3" w14:textId="77777777" w:rsidR="00ED01EA" w:rsidRDefault="005F4AC8" w:rsidP="00ED01EA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  <w:lang w:val="en-GB"/>
        </w:rPr>
      </w:pPr>
      <w:r w:rsidRPr="00ED01EA">
        <w:rPr>
          <w:rFonts w:ascii="Arial" w:hAnsi="Arial" w:cs="Arial"/>
          <w:b/>
          <w:bCs/>
          <w:sz w:val="20"/>
          <w:szCs w:val="20"/>
          <w:lang w:val="en-GB"/>
        </w:rPr>
        <w:t>Prohibited Impurities:</w:t>
      </w:r>
      <w:r w:rsidRPr="000F038D">
        <w:rPr>
          <w:rFonts w:ascii="Arial" w:hAnsi="Arial" w:cs="Arial"/>
          <w:sz w:val="20"/>
          <w:szCs w:val="20"/>
          <w:lang w:val="en-GB"/>
        </w:rPr>
        <w:t xml:space="preserve"> the listed prohibited impurities should not be present in the bales.</w:t>
      </w:r>
      <w:r w:rsidR="00ED01EA" w:rsidRPr="00ED01EA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702EC513" w14:textId="13CBC48A" w:rsidR="007A3E0B" w:rsidRPr="00ED01EA" w:rsidRDefault="00ED01EA" w:rsidP="00ED01EA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  <w:lang w:val="en-GB"/>
        </w:rPr>
      </w:pPr>
      <w:r w:rsidRPr="00ED01EA">
        <w:rPr>
          <w:rFonts w:ascii="Arial" w:hAnsi="Arial" w:cs="Arial"/>
          <w:b/>
          <w:bCs/>
          <w:sz w:val="20"/>
          <w:szCs w:val="20"/>
          <w:lang w:val="en-GB"/>
        </w:rPr>
        <w:t>Bale size/weight</w:t>
      </w:r>
      <w:r w:rsidRPr="00ED01EA">
        <w:rPr>
          <w:rFonts w:ascii="Arial" w:hAnsi="Arial" w:cs="Arial"/>
          <w:sz w:val="20"/>
          <w:szCs w:val="20"/>
          <w:lang w:val="en-GB"/>
        </w:rPr>
        <w:t>: average size or weight should be indicated; the bales should be stable, to endure the loading/unloading process</w:t>
      </w:r>
    </w:p>
    <w:sectPr w:rsidR="007A3E0B" w:rsidRPr="00ED01E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7E591" w14:textId="77777777" w:rsidR="0087255D" w:rsidRDefault="0087255D" w:rsidP="00197D6B">
      <w:pPr>
        <w:spacing w:after="0" w:line="240" w:lineRule="auto"/>
      </w:pPr>
      <w:r>
        <w:separator/>
      </w:r>
    </w:p>
  </w:endnote>
  <w:endnote w:type="continuationSeparator" w:id="0">
    <w:p w14:paraId="459049B8" w14:textId="77777777" w:rsidR="0087255D" w:rsidRDefault="0087255D" w:rsidP="00197D6B">
      <w:pPr>
        <w:spacing w:after="0" w:line="240" w:lineRule="auto"/>
      </w:pPr>
      <w:r>
        <w:continuationSeparator/>
      </w:r>
    </w:p>
  </w:endnote>
  <w:endnote w:type="continuationNotice" w:id="1">
    <w:p w14:paraId="1568689A" w14:textId="77777777" w:rsidR="0087255D" w:rsidRDefault="008725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F5C13" w14:textId="77777777" w:rsidR="00290E75" w:rsidRDefault="00290E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7D5AC93B" w:rsidR="00A364F6" w:rsidRPr="00A364F6" w:rsidRDefault="008F18FC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 w:rsidR="00290E75">
          <w:rPr>
            <w:rFonts w:ascii="Arial" w:hAnsi="Arial" w:cs="Arial"/>
            <w:sz w:val="16"/>
            <w:szCs w:val="16"/>
          </w:rPr>
          <w:t>recycling input</w:t>
        </w:r>
        <w:r>
          <w:rPr>
            <w:rFonts w:ascii="Arial" w:hAnsi="Arial" w:cs="Arial"/>
            <w:sz w:val="16"/>
            <w:szCs w:val="16"/>
          </w:rPr>
          <w:t xml:space="preserve">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6D098" w14:textId="77777777" w:rsidR="00290E75" w:rsidRDefault="00290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1E259A" w14:textId="77777777" w:rsidR="0087255D" w:rsidRDefault="0087255D" w:rsidP="00197D6B">
      <w:pPr>
        <w:spacing w:after="0" w:line="240" w:lineRule="auto"/>
      </w:pPr>
      <w:r>
        <w:separator/>
      </w:r>
    </w:p>
  </w:footnote>
  <w:footnote w:type="continuationSeparator" w:id="0">
    <w:p w14:paraId="6E212A3C" w14:textId="77777777" w:rsidR="0087255D" w:rsidRDefault="0087255D" w:rsidP="00197D6B">
      <w:pPr>
        <w:spacing w:after="0" w:line="240" w:lineRule="auto"/>
      </w:pPr>
      <w:r>
        <w:continuationSeparator/>
      </w:r>
    </w:p>
  </w:footnote>
  <w:footnote w:type="continuationNotice" w:id="1">
    <w:p w14:paraId="7C3DBA9C" w14:textId="77777777" w:rsidR="0087255D" w:rsidRDefault="008725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7ED9C" w14:textId="77777777" w:rsidR="00290E75" w:rsidRDefault="00290E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87255D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8D252" w14:textId="77777777" w:rsidR="00290E75" w:rsidRDefault="00290E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F3F98"/>
    <w:multiLevelType w:val="hybridMultilevel"/>
    <w:tmpl w:val="21C01A02"/>
    <w:lvl w:ilvl="0" w:tplc="CF42C7EC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673B93"/>
    <w:multiLevelType w:val="hybridMultilevel"/>
    <w:tmpl w:val="85765E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7D1105"/>
    <w:multiLevelType w:val="hybridMultilevel"/>
    <w:tmpl w:val="F276362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tKgFAOSj1H8tAAAA"/>
  </w:docVars>
  <w:rsids>
    <w:rsidRoot w:val="00197D6B"/>
    <w:rsid w:val="000019A6"/>
    <w:rsid w:val="00027813"/>
    <w:rsid w:val="0003178E"/>
    <w:rsid w:val="00041FCC"/>
    <w:rsid w:val="000538BC"/>
    <w:rsid w:val="000540A8"/>
    <w:rsid w:val="00080014"/>
    <w:rsid w:val="000858E1"/>
    <w:rsid w:val="0008726A"/>
    <w:rsid w:val="00092C50"/>
    <w:rsid w:val="000A2F73"/>
    <w:rsid w:val="000B5587"/>
    <w:rsid w:val="000F038D"/>
    <w:rsid w:val="000F084F"/>
    <w:rsid w:val="000F7894"/>
    <w:rsid w:val="00121F85"/>
    <w:rsid w:val="00131967"/>
    <w:rsid w:val="00131D82"/>
    <w:rsid w:val="00145C9A"/>
    <w:rsid w:val="00156EB3"/>
    <w:rsid w:val="00165556"/>
    <w:rsid w:val="00172DF5"/>
    <w:rsid w:val="00180FB2"/>
    <w:rsid w:val="001830DD"/>
    <w:rsid w:val="00193E18"/>
    <w:rsid w:val="00195A52"/>
    <w:rsid w:val="00197D6B"/>
    <w:rsid w:val="001B7424"/>
    <w:rsid w:val="001D402C"/>
    <w:rsid w:val="001E1475"/>
    <w:rsid w:val="001E3485"/>
    <w:rsid w:val="001F37F4"/>
    <w:rsid w:val="001F7452"/>
    <w:rsid w:val="002209A2"/>
    <w:rsid w:val="002306B7"/>
    <w:rsid w:val="002611C0"/>
    <w:rsid w:val="00262862"/>
    <w:rsid w:val="00263A94"/>
    <w:rsid w:val="002707A3"/>
    <w:rsid w:val="00290E75"/>
    <w:rsid w:val="002A0A61"/>
    <w:rsid w:val="002B4410"/>
    <w:rsid w:val="002C7D91"/>
    <w:rsid w:val="002C7F08"/>
    <w:rsid w:val="002D0DC5"/>
    <w:rsid w:val="002E5BC8"/>
    <w:rsid w:val="002F10B8"/>
    <w:rsid w:val="002F5C0C"/>
    <w:rsid w:val="0032559C"/>
    <w:rsid w:val="00340D0B"/>
    <w:rsid w:val="00350F35"/>
    <w:rsid w:val="003611EE"/>
    <w:rsid w:val="0036285F"/>
    <w:rsid w:val="00363B06"/>
    <w:rsid w:val="0036760B"/>
    <w:rsid w:val="003761F5"/>
    <w:rsid w:val="00387D9C"/>
    <w:rsid w:val="003921B2"/>
    <w:rsid w:val="003B033A"/>
    <w:rsid w:val="003C322C"/>
    <w:rsid w:val="003F2739"/>
    <w:rsid w:val="003F4FDF"/>
    <w:rsid w:val="004050F6"/>
    <w:rsid w:val="004104AD"/>
    <w:rsid w:val="004250CC"/>
    <w:rsid w:val="0044438B"/>
    <w:rsid w:val="00447015"/>
    <w:rsid w:val="00470D8C"/>
    <w:rsid w:val="0047717D"/>
    <w:rsid w:val="00477707"/>
    <w:rsid w:val="00483EA1"/>
    <w:rsid w:val="004840B1"/>
    <w:rsid w:val="00484C31"/>
    <w:rsid w:val="004B303C"/>
    <w:rsid w:val="004B5E04"/>
    <w:rsid w:val="004D7BFD"/>
    <w:rsid w:val="004F7165"/>
    <w:rsid w:val="00511359"/>
    <w:rsid w:val="00526BD2"/>
    <w:rsid w:val="005276F5"/>
    <w:rsid w:val="00527B9F"/>
    <w:rsid w:val="005338D4"/>
    <w:rsid w:val="0053464E"/>
    <w:rsid w:val="005612DD"/>
    <w:rsid w:val="00584677"/>
    <w:rsid w:val="00592700"/>
    <w:rsid w:val="005E760A"/>
    <w:rsid w:val="005F4AC8"/>
    <w:rsid w:val="006047FA"/>
    <w:rsid w:val="00604FC1"/>
    <w:rsid w:val="00643023"/>
    <w:rsid w:val="00652F80"/>
    <w:rsid w:val="00655470"/>
    <w:rsid w:val="006824AD"/>
    <w:rsid w:val="006835C8"/>
    <w:rsid w:val="00684473"/>
    <w:rsid w:val="006A38ED"/>
    <w:rsid w:val="00705D00"/>
    <w:rsid w:val="007121DB"/>
    <w:rsid w:val="007241A2"/>
    <w:rsid w:val="0073485F"/>
    <w:rsid w:val="00742037"/>
    <w:rsid w:val="00791E93"/>
    <w:rsid w:val="007A3E0B"/>
    <w:rsid w:val="007C7C5A"/>
    <w:rsid w:val="007D1628"/>
    <w:rsid w:val="007D38B6"/>
    <w:rsid w:val="007F794F"/>
    <w:rsid w:val="00821238"/>
    <w:rsid w:val="00861D5F"/>
    <w:rsid w:val="0087255D"/>
    <w:rsid w:val="00884BA6"/>
    <w:rsid w:val="00887FDA"/>
    <w:rsid w:val="00891186"/>
    <w:rsid w:val="008A5CC4"/>
    <w:rsid w:val="008B5CA7"/>
    <w:rsid w:val="008C32D5"/>
    <w:rsid w:val="008D29D7"/>
    <w:rsid w:val="008F18FC"/>
    <w:rsid w:val="008F2404"/>
    <w:rsid w:val="0091339A"/>
    <w:rsid w:val="00932D00"/>
    <w:rsid w:val="00934443"/>
    <w:rsid w:val="00934910"/>
    <w:rsid w:val="009601FA"/>
    <w:rsid w:val="0097036C"/>
    <w:rsid w:val="009855E2"/>
    <w:rsid w:val="009A425C"/>
    <w:rsid w:val="009A5210"/>
    <w:rsid w:val="009B5126"/>
    <w:rsid w:val="009B7118"/>
    <w:rsid w:val="009C3E2F"/>
    <w:rsid w:val="009C6A45"/>
    <w:rsid w:val="00A00181"/>
    <w:rsid w:val="00A06147"/>
    <w:rsid w:val="00A364F6"/>
    <w:rsid w:val="00A55D42"/>
    <w:rsid w:val="00A90FB4"/>
    <w:rsid w:val="00A94ED9"/>
    <w:rsid w:val="00AA73C8"/>
    <w:rsid w:val="00AD5C67"/>
    <w:rsid w:val="00B108F6"/>
    <w:rsid w:val="00B32F3B"/>
    <w:rsid w:val="00B36F3C"/>
    <w:rsid w:val="00B533E6"/>
    <w:rsid w:val="00B77550"/>
    <w:rsid w:val="00B90CAA"/>
    <w:rsid w:val="00BA64E7"/>
    <w:rsid w:val="00BB634F"/>
    <w:rsid w:val="00BD1685"/>
    <w:rsid w:val="00BD2E53"/>
    <w:rsid w:val="00BD3ABA"/>
    <w:rsid w:val="00BE46B9"/>
    <w:rsid w:val="00C44AF0"/>
    <w:rsid w:val="00C67E1A"/>
    <w:rsid w:val="00C70A26"/>
    <w:rsid w:val="00C7395C"/>
    <w:rsid w:val="00C807C8"/>
    <w:rsid w:val="00CB3AA1"/>
    <w:rsid w:val="00CB3C91"/>
    <w:rsid w:val="00CB5344"/>
    <w:rsid w:val="00CC0CE7"/>
    <w:rsid w:val="00CC3109"/>
    <w:rsid w:val="00D005A7"/>
    <w:rsid w:val="00D02D02"/>
    <w:rsid w:val="00D62AAF"/>
    <w:rsid w:val="00D72211"/>
    <w:rsid w:val="00D80915"/>
    <w:rsid w:val="00DA6734"/>
    <w:rsid w:val="00DB428D"/>
    <w:rsid w:val="00DC5EEB"/>
    <w:rsid w:val="00E2079F"/>
    <w:rsid w:val="00E46041"/>
    <w:rsid w:val="00E526B6"/>
    <w:rsid w:val="00EB5EA1"/>
    <w:rsid w:val="00EB7112"/>
    <w:rsid w:val="00EC07B6"/>
    <w:rsid w:val="00EC117A"/>
    <w:rsid w:val="00ED01EA"/>
    <w:rsid w:val="00EE4A08"/>
    <w:rsid w:val="00EF198C"/>
    <w:rsid w:val="00EF57C6"/>
    <w:rsid w:val="00F06C57"/>
    <w:rsid w:val="00F175EB"/>
    <w:rsid w:val="00F23A17"/>
    <w:rsid w:val="00F30D51"/>
    <w:rsid w:val="00F35C03"/>
    <w:rsid w:val="00F37C27"/>
    <w:rsid w:val="00F40BA6"/>
    <w:rsid w:val="00F563DD"/>
    <w:rsid w:val="00F63053"/>
    <w:rsid w:val="00F63530"/>
    <w:rsid w:val="00F657DF"/>
    <w:rsid w:val="00F8519B"/>
    <w:rsid w:val="00F965F4"/>
    <w:rsid w:val="00FC3D1D"/>
    <w:rsid w:val="00FD2B34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8023E376-27EC-4BEA-8FA4-DBDEECE0B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F92326" w:rsidP="00F92326">
          <w:pPr>
            <w:pStyle w:val="8B4261CBA40E422F9268B691C3A193DB59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F92326" w:rsidP="00F92326">
          <w:pPr>
            <w:pStyle w:val="8ED4AE1B383243A48DB0D8BD976146305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F92326" w:rsidP="00F92326">
          <w:pPr>
            <w:pStyle w:val="5A0B7126673E44D494CBC5353CC234854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F92326" w:rsidP="00F92326">
          <w:pPr>
            <w:pStyle w:val="064C8B26D95340D0ADD404550F0F80E24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F92326" w:rsidP="00F92326">
          <w:pPr>
            <w:pStyle w:val="CE38DC525B424561904AF43FD85BAA394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F92326" w:rsidP="00F92326">
          <w:pPr>
            <w:pStyle w:val="BFBC9BA8A1F542E88CE4BBD27051A21E44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F92326" w:rsidP="00F92326">
          <w:pPr>
            <w:pStyle w:val="09DCFA631F414449A0E130D2C7A6743E39"/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  <w:bookmarkStart w:id="0" w:name="_GoBack"/>
        <w:bookmarkStart w:id="1" w:name="_Hlk499807829"/>
        <w:bookmarkStart w:id="2" w:name="_Hlk499807838"/>
        <w:bookmarkStart w:id="3" w:name="_Hlk499808384"/>
        <w:bookmarkStart w:id="4" w:name="_Hlk499807852"/>
        <w:bookmarkEnd w:id="0"/>
        <w:bookmarkEnd w:id="1"/>
        <w:bookmarkEnd w:id="2"/>
        <w:bookmarkEnd w:id="3"/>
        <w:bookmarkEnd w:id="4"/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F92326" w:rsidP="00F92326">
          <w:pPr>
            <w:pStyle w:val="11CCE7CE8889434080233738D24EBA6222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95BBDACEFCC4289A38B8EC4D3559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3AEBC-6E63-4851-A146-25AE0DCA5BBC}"/>
      </w:docPartPr>
      <w:docPartBody>
        <w:p w:rsidR="00FA6BCD" w:rsidRDefault="00F92326" w:rsidP="00F92326">
          <w:pPr>
            <w:pStyle w:val="E95BBDACEFCC4289A38B8EC4D3559E6116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E55679E52A44BFBBD09BB62B8AB7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6F21F-8CA0-4491-8A95-5FA69274B640}"/>
      </w:docPartPr>
      <w:docPartBody>
        <w:p w:rsidR="00194667" w:rsidRDefault="00FA6BCD" w:rsidP="00FA6BCD">
          <w:pPr>
            <w:pStyle w:val="4E55679E52A44BFBBD09BB62B8AB793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4F977CD794ADB8593C0F2F1C4C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66823-7659-499A-BEE9-FB4D66C3FF5E}"/>
      </w:docPartPr>
      <w:docPartBody>
        <w:p w:rsidR="00194667" w:rsidRDefault="00F92326" w:rsidP="00F92326">
          <w:pPr>
            <w:pStyle w:val="1714F977CD794ADB8593C0F2F1C4CB0F1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2F805E7DCB44E1BA613540044F76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4EE0D-857A-4F70-A7F9-78301B15199C}"/>
      </w:docPartPr>
      <w:docPartBody>
        <w:p w:rsidR="00194667" w:rsidRDefault="00FA6BCD" w:rsidP="00FA6BCD">
          <w:pPr>
            <w:pStyle w:val="32F805E7DCB44E1BA613540044F76A9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909D9740B4A0CA915E9BEAFA57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78D19-7FB8-412F-93B5-D86E33A53C59}"/>
      </w:docPartPr>
      <w:docPartBody>
        <w:p w:rsidR="00194667" w:rsidRDefault="00FA6BCD" w:rsidP="00FA6BCD">
          <w:pPr>
            <w:pStyle w:val="61A909D9740B4A0CA915E9BEAFA5703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31CDBF99A43BEBE2EF18A59C20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0D427-16BB-4164-B52F-7DEFEC6E636F}"/>
      </w:docPartPr>
      <w:docPartBody>
        <w:p w:rsidR="00194667" w:rsidRDefault="00F92326" w:rsidP="00F92326">
          <w:pPr>
            <w:pStyle w:val="17131CDBF99A43BEBE2EF18A59C202B81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DDD5388F125405298895EE99107D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4F467-1543-44DA-A023-9A46E2E40676}"/>
      </w:docPartPr>
      <w:docPartBody>
        <w:p w:rsidR="00832862" w:rsidRDefault="009D4DDC" w:rsidP="009D4DDC">
          <w:pPr>
            <w:pStyle w:val="2DDD5388F125405298895EE99107D1A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85E78EDA7A41D8A416D0C3D8C3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BBE01-757C-4ADF-8D90-B759B76F25AB}"/>
      </w:docPartPr>
      <w:docPartBody>
        <w:p w:rsidR="00832862" w:rsidRDefault="00F92326" w:rsidP="00F92326">
          <w:pPr>
            <w:pStyle w:val="F785E78EDA7A41D8A416D0C3D8C3F840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4DA55F869AE432B849B6B37B4C9D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2F9FF-E5DB-484F-BCB3-DC3E636913E3}"/>
      </w:docPartPr>
      <w:docPartBody>
        <w:p w:rsidR="00832862" w:rsidRDefault="009D4DDC" w:rsidP="009D4DDC">
          <w:pPr>
            <w:pStyle w:val="54DA55F869AE432B849B6B37B4C9D61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9A75FDB25044A5A50B8A0574D93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A5248-5385-4064-AC09-1DABB2826D24}"/>
      </w:docPartPr>
      <w:docPartBody>
        <w:p w:rsidR="00832862" w:rsidRDefault="00F92326" w:rsidP="00F92326">
          <w:pPr>
            <w:pStyle w:val="C19A75FDB25044A5A50B8A0574D932BA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5113F19E92F4B17861D6747D1BAE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C7618-36F9-4B7F-8636-CDFAF5CD898C}"/>
      </w:docPartPr>
      <w:docPartBody>
        <w:p w:rsidR="00832862" w:rsidRDefault="009D4DDC" w:rsidP="009D4DDC">
          <w:pPr>
            <w:pStyle w:val="95113F19E92F4B17861D6747D1BAE92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30A33A401441469B8B334FB7DA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3997C-6179-4154-B8A9-8A0A3F1535B7}"/>
      </w:docPartPr>
      <w:docPartBody>
        <w:p w:rsidR="00832862" w:rsidRDefault="00F92326" w:rsidP="00F92326">
          <w:pPr>
            <w:pStyle w:val="2630A33A401441469B8B334FB7DA4055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17181456BC6A490EA355D3B5876B4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67523-E967-4AFD-B90E-E09653E5AE93}"/>
      </w:docPartPr>
      <w:docPartBody>
        <w:p w:rsidR="00832862" w:rsidRDefault="009D4DDC" w:rsidP="009D4DDC">
          <w:pPr>
            <w:pStyle w:val="17181456BC6A490EA355D3B5876B4E3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95123DF83148129A0EFB60E2BC2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A3AC-47B9-4E21-A4D4-0065A5551876}"/>
      </w:docPartPr>
      <w:docPartBody>
        <w:p w:rsidR="00832862" w:rsidRDefault="00F92326" w:rsidP="00F92326">
          <w:pPr>
            <w:pStyle w:val="ED95123DF83148129A0EFB60E2BC2158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A3AB723F399435B8FF80FB6B65C7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5255F-1415-4F5C-8C3D-33E04EB47186}"/>
      </w:docPartPr>
      <w:docPartBody>
        <w:p w:rsidR="00832862" w:rsidRDefault="009D4DDC" w:rsidP="009D4DDC">
          <w:pPr>
            <w:pStyle w:val="EA3AB723F399435B8FF80FB6B65C7C4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2676D7E5914BCAAC93DA260A123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5B285-4CE9-46C5-8597-97120485D8AB}"/>
      </w:docPartPr>
      <w:docPartBody>
        <w:p w:rsidR="00832862" w:rsidRDefault="00F92326" w:rsidP="00F92326">
          <w:pPr>
            <w:pStyle w:val="412676D7E5914BCAAC93DA260A123309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AAC032CAC324A568BAE6A86D7719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E2E90-E0B4-405F-9CA0-9BEC4308C96F}"/>
      </w:docPartPr>
      <w:docPartBody>
        <w:p w:rsidR="00832862" w:rsidRDefault="009D4DDC" w:rsidP="009D4DDC">
          <w:pPr>
            <w:pStyle w:val="AAAC032CAC324A568BAE6A86D771930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C865AA5D34413A8E0C670B5C2F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45BA3-ACBB-4120-84A4-A7BC6228B56C}"/>
      </w:docPartPr>
      <w:docPartBody>
        <w:p w:rsidR="00832862" w:rsidRDefault="009D4DDC" w:rsidP="009D4DDC">
          <w:pPr>
            <w:pStyle w:val="8AAC865AA5D34413A8E0C670B5C2F32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E1FA164BE44E96A0DA99B5825DE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ED315-6FD4-4385-9486-9EC118CE4526}"/>
      </w:docPartPr>
      <w:docPartBody>
        <w:p w:rsidR="00832862" w:rsidRDefault="00F92326" w:rsidP="00F92326">
          <w:pPr>
            <w:pStyle w:val="3FE1FA164BE44E96A0DA99B5825DED7710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8E0EFD8E65648F38F9D06310D293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015D3-BA3A-4443-B69B-5F6BBE383526}"/>
      </w:docPartPr>
      <w:docPartBody>
        <w:p w:rsidR="007B2466" w:rsidRDefault="00AC1F95">
          <w:pPr>
            <w:pStyle w:val="98E0EFD8E65648F38F9D06310D293C4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12F6DE12043FD83ED85403786F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F204E-E481-4E43-ADFA-0EEE926B30A8}"/>
      </w:docPartPr>
      <w:docPartBody>
        <w:p w:rsidR="007B2466" w:rsidRDefault="00F92326" w:rsidP="00F92326">
          <w:pPr>
            <w:pStyle w:val="0EF12F6DE12043FD83ED85403786FC9F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1FDA3AB3C4D4CA38B2883F459E7A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42A9D-69A8-435A-8C87-8B469FAE5E6B}"/>
      </w:docPartPr>
      <w:docPartBody>
        <w:p w:rsidR="007B2466" w:rsidRDefault="00AC1F95">
          <w:pPr>
            <w:pStyle w:val="C1FDA3AB3C4D4CA38B2883F459E7A2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6AB413FB5E4DD294FE3608EF749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35C4-BB05-457B-B398-37A87F03A66D}"/>
      </w:docPartPr>
      <w:docPartBody>
        <w:p w:rsidR="007B2466" w:rsidRDefault="00F92326" w:rsidP="00F92326">
          <w:pPr>
            <w:pStyle w:val="8E6AB413FB5E4DD294FE3608EF749E6A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7C3982AD5234503A5421D107FA01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5D072-8D93-4821-BC00-E5A3D3755C63}"/>
      </w:docPartPr>
      <w:docPartBody>
        <w:p w:rsidR="007B2466" w:rsidRDefault="006851BB">
          <w:pPr>
            <w:pStyle w:val="97C3982AD5234503A5421D107FA017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0A6F2EA0EB4ED4A4166A8FCA863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9DAB5-62AB-40B0-8834-381FF4439287}"/>
      </w:docPartPr>
      <w:docPartBody>
        <w:p w:rsidR="007B2466" w:rsidRDefault="00AC1F95">
          <w:pPr>
            <w:pStyle w:val="FA0A6F2EA0EB4ED4A4166A8FCA8630C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D7A6EC44D643EFBB8857E3446DF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FFE90-13F2-4793-9996-317BE10C194B}"/>
      </w:docPartPr>
      <w:docPartBody>
        <w:p w:rsidR="007B2466" w:rsidRDefault="00F92326" w:rsidP="00F92326">
          <w:pPr>
            <w:pStyle w:val="33D7A6EC44D643EFBB8857E3446DFCE7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6112A03265F4ADF9C9259E583B8D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1A370-E9F8-4E41-8879-F0B6657CBAFE}"/>
      </w:docPartPr>
      <w:docPartBody>
        <w:p w:rsidR="007B2466" w:rsidRDefault="009D4DDC">
          <w:pPr>
            <w:pStyle w:val="26112A03265F4ADF9C9259E583B8DA9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62775F8B8E4BF98B139E798BAC9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66DB7-33BF-4ABE-9D26-2C40ED54C365}"/>
      </w:docPartPr>
      <w:docPartBody>
        <w:p w:rsidR="00F65C0C" w:rsidRDefault="00B428CE" w:rsidP="00B428CE">
          <w:pPr>
            <w:pStyle w:val="7A62775F8B8E4BF98B139E798BAC9B2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99F1E3D542425C8651E3C847B3F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227C5-28B4-4945-ACED-512EF48182BC}"/>
      </w:docPartPr>
      <w:docPartBody>
        <w:p w:rsidR="00F92326" w:rsidRDefault="009A52F6" w:rsidP="009A52F6">
          <w:pPr>
            <w:pStyle w:val="3C99F1E3D542425C8651E3C847B3F670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093453"/>
    <w:rsid w:val="00194667"/>
    <w:rsid w:val="00214A7E"/>
    <w:rsid w:val="00295510"/>
    <w:rsid w:val="00394F18"/>
    <w:rsid w:val="00437B83"/>
    <w:rsid w:val="00483CC1"/>
    <w:rsid w:val="004B1673"/>
    <w:rsid w:val="0053771A"/>
    <w:rsid w:val="006851BB"/>
    <w:rsid w:val="00715DE4"/>
    <w:rsid w:val="007255E5"/>
    <w:rsid w:val="007B2466"/>
    <w:rsid w:val="00804259"/>
    <w:rsid w:val="00832862"/>
    <w:rsid w:val="008C6369"/>
    <w:rsid w:val="00993A6C"/>
    <w:rsid w:val="009A52F6"/>
    <w:rsid w:val="009D4DDC"/>
    <w:rsid w:val="00AC1F95"/>
    <w:rsid w:val="00AE3603"/>
    <w:rsid w:val="00B428CE"/>
    <w:rsid w:val="00F35BDD"/>
    <w:rsid w:val="00F65C0C"/>
    <w:rsid w:val="00F92326"/>
    <w:rsid w:val="00FA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2326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F92326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53771A"/>
    <w:pPr>
      <w:ind w:left="720"/>
      <w:contextualSpacing/>
    </w:pPr>
    <w:rPr>
      <w:rFonts w:eastAsiaTheme="minorHAnsi"/>
      <w:lang w:val="en-US"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214A7E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214A7E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214A7E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214A7E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214A7E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214A7E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214A7E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214A7E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214A7E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214A7E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214A7E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214A7E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214A7E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214A7E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214A7E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214A7E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214A7E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214A7E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214A7E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214A7E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214A7E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214A7E"/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214A7E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214A7E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214A7E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214A7E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214A7E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214A7E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214A7E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214A7E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214A7E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214A7E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214A7E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214A7E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214A7E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214A7E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214A7E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214A7E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214A7E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214A7E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214A7E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214A7E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214A7E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214A7E"/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214A7E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214A7E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214A7E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214A7E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214A7E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214A7E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214A7E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214A7E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214A7E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214A7E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214A7E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214A7E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214A7E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214A7E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214A7E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214A7E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214A7E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214A7E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214A7E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214A7E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214A7E"/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214A7E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214A7E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214A7E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214A7E"/>
    <w:rPr>
      <w:rFonts w:eastAsiaTheme="minorHAnsi"/>
      <w:lang w:eastAsia="en-US"/>
    </w:rPr>
  </w:style>
  <w:style w:type="paragraph" w:customStyle="1" w:styleId="D80D48D7FAA245C89A42BFF480DF6A971">
    <w:name w:val="D80D48D7FAA245C89A42BFF480DF6A971"/>
    <w:rsid w:val="00214A7E"/>
    <w:rPr>
      <w:rFonts w:eastAsiaTheme="minorHAnsi"/>
      <w:lang w:eastAsia="en-US"/>
    </w:rPr>
  </w:style>
  <w:style w:type="paragraph" w:customStyle="1" w:styleId="054B994C8F9F4B05810272A3D5275DDC1">
    <w:name w:val="054B994C8F9F4B05810272A3D5275DDC1"/>
    <w:rsid w:val="00214A7E"/>
    <w:rPr>
      <w:rFonts w:eastAsiaTheme="minorHAnsi"/>
      <w:lang w:eastAsia="en-US"/>
    </w:rPr>
  </w:style>
  <w:style w:type="paragraph" w:customStyle="1" w:styleId="20E1017AA575440697279A573703FA341">
    <w:name w:val="20E1017AA575440697279A573703FA341"/>
    <w:rsid w:val="00214A7E"/>
    <w:rPr>
      <w:rFonts w:eastAsiaTheme="minorHAnsi"/>
      <w:lang w:eastAsia="en-US"/>
    </w:rPr>
  </w:style>
  <w:style w:type="paragraph" w:customStyle="1" w:styleId="CDC6D6E5D6BD4E1CB17E59B370201C421">
    <w:name w:val="CDC6D6E5D6BD4E1CB17E59B370201C421"/>
    <w:rsid w:val="00214A7E"/>
    <w:rPr>
      <w:rFonts w:eastAsiaTheme="minorHAnsi"/>
      <w:lang w:eastAsia="en-US"/>
    </w:rPr>
  </w:style>
  <w:style w:type="paragraph" w:customStyle="1" w:styleId="A64323F1B41C41C6B4AD13B1883F61EE1">
    <w:name w:val="A64323F1B41C41C6B4AD13B1883F61EE1"/>
    <w:rsid w:val="00214A7E"/>
    <w:rPr>
      <w:rFonts w:eastAsiaTheme="minorHAnsi"/>
      <w:lang w:eastAsia="en-US"/>
    </w:rPr>
  </w:style>
  <w:style w:type="paragraph" w:customStyle="1" w:styleId="7475E38C2CFD432B9480AD260F6FB43E1">
    <w:name w:val="7475E38C2CFD432B9480AD260F6FB43E1"/>
    <w:rsid w:val="00214A7E"/>
    <w:rPr>
      <w:rFonts w:eastAsiaTheme="minorHAnsi"/>
      <w:lang w:eastAsia="en-US"/>
    </w:rPr>
  </w:style>
  <w:style w:type="paragraph" w:customStyle="1" w:styleId="AE56AF38FB704626B0AF2D4CC3E997331">
    <w:name w:val="AE56AF38FB704626B0AF2D4CC3E997331"/>
    <w:rsid w:val="00214A7E"/>
    <w:rPr>
      <w:rFonts w:eastAsiaTheme="minorHAnsi"/>
      <w:lang w:eastAsia="en-US"/>
    </w:rPr>
  </w:style>
  <w:style w:type="paragraph" w:customStyle="1" w:styleId="49457D1E483A42EAB37ADAF2DE56CED71">
    <w:name w:val="49457D1E483A42EAB37ADAF2DE56CED71"/>
    <w:rsid w:val="00214A7E"/>
    <w:rPr>
      <w:rFonts w:eastAsiaTheme="minorHAnsi"/>
      <w:lang w:eastAsia="en-US"/>
    </w:rPr>
  </w:style>
  <w:style w:type="paragraph" w:customStyle="1" w:styleId="4974FA16D55E458F89C88DF6233B41CE1">
    <w:name w:val="4974FA16D55E458F89C88DF6233B41CE1"/>
    <w:rsid w:val="00214A7E"/>
    <w:rPr>
      <w:rFonts w:eastAsiaTheme="minorHAnsi"/>
      <w:lang w:eastAsia="en-US"/>
    </w:rPr>
  </w:style>
  <w:style w:type="paragraph" w:customStyle="1" w:styleId="A659ED7E3B1C4AEA90BEA4294B7E9CB71">
    <w:name w:val="A659ED7E3B1C4AEA90BEA4294B7E9CB71"/>
    <w:rsid w:val="00214A7E"/>
    <w:rPr>
      <w:rFonts w:eastAsiaTheme="minorHAnsi"/>
      <w:lang w:eastAsia="en-US"/>
    </w:rPr>
  </w:style>
  <w:style w:type="paragraph" w:customStyle="1" w:styleId="2487D2D0A2FB4583A9CAB5CD76343A9C1">
    <w:name w:val="2487D2D0A2FB4583A9CAB5CD76343A9C1"/>
    <w:rsid w:val="00214A7E"/>
    <w:rPr>
      <w:rFonts w:eastAsiaTheme="minorHAnsi"/>
      <w:lang w:eastAsia="en-US"/>
    </w:rPr>
  </w:style>
  <w:style w:type="paragraph" w:customStyle="1" w:styleId="9B00F8780DBE4562B8E63AE4412EC58E1">
    <w:name w:val="9B00F8780DBE4562B8E63AE4412EC58E1"/>
    <w:rsid w:val="00214A7E"/>
    <w:rPr>
      <w:rFonts w:eastAsiaTheme="minorHAnsi"/>
      <w:lang w:eastAsia="en-US"/>
    </w:rPr>
  </w:style>
  <w:style w:type="paragraph" w:customStyle="1" w:styleId="EF55DE088D034B45A69A0DBFAA3C17A01">
    <w:name w:val="EF55DE088D034B45A69A0DBFAA3C17A01"/>
    <w:rsid w:val="00214A7E"/>
    <w:rPr>
      <w:rFonts w:eastAsiaTheme="minorHAnsi"/>
      <w:lang w:eastAsia="en-US"/>
    </w:rPr>
  </w:style>
  <w:style w:type="paragraph" w:customStyle="1" w:styleId="AD5929F2C90B4BE98819C29C0C6607A91">
    <w:name w:val="AD5929F2C90B4BE98819C29C0C6607A91"/>
    <w:rsid w:val="00214A7E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214A7E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214A7E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214A7E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214A7E"/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214A7E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214A7E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214A7E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214A7E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214A7E"/>
    <w:rPr>
      <w:rFonts w:eastAsiaTheme="minorHAnsi"/>
      <w:lang w:eastAsia="en-US"/>
    </w:rPr>
  </w:style>
  <w:style w:type="paragraph" w:customStyle="1" w:styleId="D80D48D7FAA245C89A42BFF480DF6A972">
    <w:name w:val="D80D48D7FAA245C89A42BFF480DF6A972"/>
    <w:rsid w:val="00214A7E"/>
    <w:rPr>
      <w:rFonts w:eastAsiaTheme="minorHAnsi"/>
      <w:lang w:eastAsia="en-US"/>
    </w:rPr>
  </w:style>
  <w:style w:type="paragraph" w:customStyle="1" w:styleId="054B994C8F9F4B05810272A3D5275DDC2">
    <w:name w:val="054B994C8F9F4B05810272A3D5275DDC2"/>
    <w:rsid w:val="00214A7E"/>
    <w:rPr>
      <w:rFonts w:eastAsiaTheme="minorHAnsi"/>
      <w:lang w:eastAsia="en-US"/>
    </w:rPr>
  </w:style>
  <w:style w:type="paragraph" w:customStyle="1" w:styleId="20E1017AA575440697279A573703FA342">
    <w:name w:val="20E1017AA575440697279A573703FA342"/>
    <w:rsid w:val="00214A7E"/>
    <w:rPr>
      <w:rFonts w:eastAsiaTheme="minorHAnsi"/>
      <w:lang w:eastAsia="en-US"/>
    </w:rPr>
  </w:style>
  <w:style w:type="paragraph" w:customStyle="1" w:styleId="CDC6D6E5D6BD4E1CB17E59B370201C422">
    <w:name w:val="CDC6D6E5D6BD4E1CB17E59B370201C422"/>
    <w:rsid w:val="00214A7E"/>
    <w:rPr>
      <w:rFonts w:eastAsiaTheme="minorHAnsi"/>
      <w:lang w:eastAsia="en-US"/>
    </w:rPr>
  </w:style>
  <w:style w:type="paragraph" w:customStyle="1" w:styleId="A64323F1B41C41C6B4AD13B1883F61EE2">
    <w:name w:val="A64323F1B41C41C6B4AD13B1883F61EE2"/>
    <w:rsid w:val="00214A7E"/>
    <w:rPr>
      <w:rFonts w:eastAsiaTheme="minorHAnsi"/>
      <w:lang w:eastAsia="en-US"/>
    </w:rPr>
  </w:style>
  <w:style w:type="paragraph" w:customStyle="1" w:styleId="7475E38C2CFD432B9480AD260F6FB43E2">
    <w:name w:val="7475E38C2CFD432B9480AD260F6FB43E2"/>
    <w:rsid w:val="00214A7E"/>
    <w:rPr>
      <w:rFonts w:eastAsiaTheme="minorHAnsi"/>
      <w:lang w:eastAsia="en-US"/>
    </w:rPr>
  </w:style>
  <w:style w:type="paragraph" w:customStyle="1" w:styleId="AE56AF38FB704626B0AF2D4CC3E997332">
    <w:name w:val="AE56AF38FB704626B0AF2D4CC3E997332"/>
    <w:rsid w:val="00214A7E"/>
    <w:rPr>
      <w:rFonts w:eastAsiaTheme="minorHAnsi"/>
      <w:lang w:eastAsia="en-US"/>
    </w:rPr>
  </w:style>
  <w:style w:type="paragraph" w:customStyle="1" w:styleId="49457D1E483A42EAB37ADAF2DE56CED72">
    <w:name w:val="49457D1E483A42EAB37ADAF2DE56CED72"/>
    <w:rsid w:val="00214A7E"/>
    <w:rPr>
      <w:rFonts w:eastAsiaTheme="minorHAnsi"/>
      <w:lang w:eastAsia="en-US"/>
    </w:rPr>
  </w:style>
  <w:style w:type="paragraph" w:customStyle="1" w:styleId="4974FA16D55E458F89C88DF6233B41CE2">
    <w:name w:val="4974FA16D55E458F89C88DF6233B41CE2"/>
    <w:rsid w:val="00214A7E"/>
    <w:rPr>
      <w:rFonts w:eastAsiaTheme="minorHAnsi"/>
      <w:lang w:eastAsia="en-US"/>
    </w:rPr>
  </w:style>
  <w:style w:type="paragraph" w:customStyle="1" w:styleId="A659ED7E3B1C4AEA90BEA4294B7E9CB72">
    <w:name w:val="A659ED7E3B1C4AEA90BEA4294B7E9CB72"/>
    <w:rsid w:val="00214A7E"/>
    <w:rPr>
      <w:rFonts w:eastAsiaTheme="minorHAnsi"/>
      <w:lang w:eastAsia="en-US"/>
    </w:rPr>
  </w:style>
  <w:style w:type="paragraph" w:customStyle="1" w:styleId="2487D2D0A2FB4583A9CAB5CD76343A9C2">
    <w:name w:val="2487D2D0A2FB4583A9CAB5CD76343A9C2"/>
    <w:rsid w:val="00214A7E"/>
    <w:rPr>
      <w:rFonts w:eastAsiaTheme="minorHAnsi"/>
      <w:lang w:eastAsia="en-US"/>
    </w:rPr>
  </w:style>
  <w:style w:type="paragraph" w:customStyle="1" w:styleId="9B00F8780DBE4562B8E63AE4412EC58E2">
    <w:name w:val="9B00F8780DBE4562B8E63AE4412EC58E2"/>
    <w:rsid w:val="00214A7E"/>
    <w:rPr>
      <w:rFonts w:eastAsiaTheme="minorHAnsi"/>
      <w:lang w:eastAsia="en-US"/>
    </w:rPr>
  </w:style>
  <w:style w:type="paragraph" w:customStyle="1" w:styleId="EF55DE088D034B45A69A0DBFAA3C17A02">
    <w:name w:val="EF55DE088D034B45A69A0DBFAA3C17A02"/>
    <w:rsid w:val="00214A7E"/>
    <w:rPr>
      <w:rFonts w:eastAsiaTheme="minorHAnsi"/>
      <w:lang w:eastAsia="en-US"/>
    </w:rPr>
  </w:style>
  <w:style w:type="paragraph" w:customStyle="1" w:styleId="AD5929F2C90B4BE98819C29C0C6607A92">
    <w:name w:val="AD5929F2C90B4BE98819C29C0C6607A92"/>
    <w:rsid w:val="00214A7E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214A7E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214A7E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214A7E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214A7E"/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14A7E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14A7E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14A7E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14A7E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14A7E"/>
    <w:rPr>
      <w:rFonts w:eastAsiaTheme="minorHAnsi"/>
      <w:lang w:eastAsia="en-US"/>
    </w:rPr>
  </w:style>
  <w:style w:type="paragraph" w:customStyle="1" w:styleId="D80D48D7FAA245C89A42BFF480DF6A973">
    <w:name w:val="D80D48D7FAA245C89A42BFF480DF6A973"/>
    <w:rsid w:val="00214A7E"/>
    <w:rPr>
      <w:rFonts w:eastAsiaTheme="minorHAnsi"/>
      <w:lang w:eastAsia="en-US"/>
    </w:rPr>
  </w:style>
  <w:style w:type="paragraph" w:customStyle="1" w:styleId="054B994C8F9F4B05810272A3D5275DDC3">
    <w:name w:val="054B994C8F9F4B05810272A3D5275DDC3"/>
    <w:rsid w:val="00214A7E"/>
    <w:rPr>
      <w:rFonts w:eastAsiaTheme="minorHAnsi"/>
      <w:lang w:eastAsia="en-US"/>
    </w:rPr>
  </w:style>
  <w:style w:type="paragraph" w:customStyle="1" w:styleId="20E1017AA575440697279A573703FA343">
    <w:name w:val="20E1017AA575440697279A573703FA343"/>
    <w:rsid w:val="00214A7E"/>
    <w:rPr>
      <w:rFonts w:eastAsiaTheme="minorHAnsi"/>
      <w:lang w:eastAsia="en-US"/>
    </w:rPr>
  </w:style>
  <w:style w:type="paragraph" w:customStyle="1" w:styleId="CDC6D6E5D6BD4E1CB17E59B370201C423">
    <w:name w:val="CDC6D6E5D6BD4E1CB17E59B370201C423"/>
    <w:rsid w:val="00214A7E"/>
    <w:rPr>
      <w:rFonts w:eastAsiaTheme="minorHAnsi"/>
      <w:lang w:eastAsia="en-US"/>
    </w:rPr>
  </w:style>
  <w:style w:type="paragraph" w:customStyle="1" w:styleId="A64323F1B41C41C6B4AD13B1883F61EE3">
    <w:name w:val="A64323F1B41C41C6B4AD13B1883F61EE3"/>
    <w:rsid w:val="00214A7E"/>
    <w:rPr>
      <w:rFonts w:eastAsiaTheme="minorHAnsi"/>
      <w:lang w:eastAsia="en-US"/>
    </w:rPr>
  </w:style>
  <w:style w:type="paragraph" w:customStyle="1" w:styleId="7475E38C2CFD432B9480AD260F6FB43E3">
    <w:name w:val="7475E38C2CFD432B9480AD260F6FB43E3"/>
    <w:rsid w:val="00214A7E"/>
    <w:rPr>
      <w:rFonts w:eastAsiaTheme="minorHAnsi"/>
      <w:lang w:eastAsia="en-US"/>
    </w:rPr>
  </w:style>
  <w:style w:type="paragraph" w:customStyle="1" w:styleId="AE56AF38FB704626B0AF2D4CC3E997333">
    <w:name w:val="AE56AF38FB704626B0AF2D4CC3E997333"/>
    <w:rsid w:val="00214A7E"/>
    <w:rPr>
      <w:rFonts w:eastAsiaTheme="minorHAnsi"/>
      <w:lang w:eastAsia="en-US"/>
    </w:rPr>
  </w:style>
  <w:style w:type="paragraph" w:customStyle="1" w:styleId="49457D1E483A42EAB37ADAF2DE56CED73">
    <w:name w:val="49457D1E483A42EAB37ADAF2DE56CED73"/>
    <w:rsid w:val="00214A7E"/>
    <w:rPr>
      <w:rFonts w:eastAsiaTheme="minorHAnsi"/>
      <w:lang w:eastAsia="en-US"/>
    </w:rPr>
  </w:style>
  <w:style w:type="paragraph" w:customStyle="1" w:styleId="4974FA16D55E458F89C88DF6233B41CE3">
    <w:name w:val="4974FA16D55E458F89C88DF6233B41CE3"/>
    <w:rsid w:val="00214A7E"/>
    <w:rPr>
      <w:rFonts w:eastAsiaTheme="minorHAnsi"/>
      <w:lang w:eastAsia="en-US"/>
    </w:rPr>
  </w:style>
  <w:style w:type="paragraph" w:customStyle="1" w:styleId="A659ED7E3B1C4AEA90BEA4294B7E9CB73">
    <w:name w:val="A659ED7E3B1C4AEA90BEA4294B7E9CB73"/>
    <w:rsid w:val="00214A7E"/>
    <w:rPr>
      <w:rFonts w:eastAsiaTheme="minorHAnsi"/>
      <w:lang w:eastAsia="en-US"/>
    </w:rPr>
  </w:style>
  <w:style w:type="paragraph" w:customStyle="1" w:styleId="2487D2D0A2FB4583A9CAB5CD76343A9C3">
    <w:name w:val="2487D2D0A2FB4583A9CAB5CD76343A9C3"/>
    <w:rsid w:val="00214A7E"/>
    <w:rPr>
      <w:rFonts w:eastAsiaTheme="minorHAnsi"/>
      <w:lang w:eastAsia="en-US"/>
    </w:rPr>
  </w:style>
  <w:style w:type="paragraph" w:customStyle="1" w:styleId="9B00F8780DBE4562B8E63AE4412EC58E3">
    <w:name w:val="9B00F8780DBE4562B8E63AE4412EC58E3"/>
    <w:rsid w:val="00214A7E"/>
    <w:rPr>
      <w:rFonts w:eastAsiaTheme="minorHAnsi"/>
      <w:lang w:eastAsia="en-US"/>
    </w:rPr>
  </w:style>
  <w:style w:type="paragraph" w:customStyle="1" w:styleId="EF55DE088D034B45A69A0DBFAA3C17A03">
    <w:name w:val="EF55DE088D034B45A69A0DBFAA3C17A03"/>
    <w:rsid w:val="00214A7E"/>
    <w:rPr>
      <w:rFonts w:eastAsiaTheme="minorHAnsi"/>
      <w:lang w:eastAsia="en-US"/>
    </w:rPr>
  </w:style>
  <w:style w:type="paragraph" w:customStyle="1" w:styleId="AD5929F2C90B4BE98819C29C0C6607A93">
    <w:name w:val="AD5929F2C90B4BE98819C29C0C6607A93"/>
    <w:rsid w:val="00214A7E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14A7E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14A7E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14A7E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14A7E"/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14A7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14A7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14A7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14A7E"/>
    <w:rPr>
      <w:rFonts w:eastAsiaTheme="minorHAnsi"/>
      <w:lang w:eastAsia="en-US"/>
    </w:rPr>
  </w:style>
  <w:style w:type="paragraph" w:customStyle="1" w:styleId="D80D48D7FAA245C89A42BFF480DF6A974">
    <w:name w:val="D80D48D7FAA245C89A42BFF480DF6A974"/>
    <w:rsid w:val="00214A7E"/>
    <w:rPr>
      <w:rFonts w:eastAsiaTheme="minorHAnsi"/>
      <w:lang w:eastAsia="en-US"/>
    </w:rPr>
  </w:style>
  <w:style w:type="paragraph" w:customStyle="1" w:styleId="2487D2D0A2FB4583A9CAB5CD76343A9C4">
    <w:name w:val="2487D2D0A2FB4583A9CAB5CD76343A9C4"/>
    <w:rsid w:val="00214A7E"/>
    <w:rPr>
      <w:rFonts w:eastAsiaTheme="minorHAnsi"/>
      <w:lang w:eastAsia="en-US"/>
    </w:rPr>
  </w:style>
  <w:style w:type="paragraph" w:customStyle="1" w:styleId="9B00F8780DBE4562B8E63AE4412EC58E4">
    <w:name w:val="9B00F8780DBE4562B8E63AE4412EC58E4"/>
    <w:rsid w:val="00214A7E"/>
    <w:rPr>
      <w:rFonts w:eastAsiaTheme="minorHAnsi"/>
      <w:lang w:eastAsia="en-US"/>
    </w:rPr>
  </w:style>
  <w:style w:type="paragraph" w:customStyle="1" w:styleId="EF55DE088D034B45A69A0DBFAA3C17A04">
    <w:name w:val="EF55DE088D034B45A69A0DBFAA3C17A04"/>
    <w:rsid w:val="00214A7E"/>
    <w:rPr>
      <w:rFonts w:eastAsiaTheme="minorHAnsi"/>
      <w:lang w:eastAsia="en-US"/>
    </w:rPr>
  </w:style>
  <w:style w:type="paragraph" w:customStyle="1" w:styleId="AD5929F2C90B4BE98819C29C0C6607A94">
    <w:name w:val="AD5929F2C90B4BE98819C29C0C6607A94"/>
    <w:rsid w:val="00214A7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14A7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14A7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14A7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14A7E"/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214A7E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214A7E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214A7E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214A7E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214A7E"/>
    <w:rPr>
      <w:rFonts w:eastAsiaTheme="minorHAnsi"/>
      <w:lang w:eastAsia="en-US"/>
    </w:rPr>
  </w:style>
  <w:style w:type="paragraph" w:customStyle="1" w:styleId="D80D48D7FAA245C89A42BFF480DF6A975">
    <w:name w:val="D80D48D7FAA245C89A42BFF480DF6A975"/>
    <w:rsid w:val="00214A7E"/>
    <w:rPr>
      <w:rFonts w:eastAsiaTheme="minorHAnsi"/>
      <w:lang w:eastAsia="en-US"/>
    </w:rPr>
  </w:style>
  <w:style w:type="paragraph" w:customStyle="1" w:styleId="2487D2D0A2FB4583A9CAB5CD76343A9C5">
    <w:name w:val="2487D2D0A2FB4583A9CAB5CD76343A9C5"/>
    <w:rsid w:val="00214A7E"/>
    <w:rPr>
      <w:rFonts w:eastAsiaTheme="minorHAnsi"/>
      <w:lang w:eastAsia="en-US"/>
    </w:rPr>
  </w:style>
  <w:style w:type="paragraph" w:customStyle="1" w:styleId="9B00F8780DBE4562B8E63AE4412EC58E5">
    <w:name w:val="9B00F8780DBE4562B8E63AE4412EC58E5"/>
    <w:rsid w:val="00214A7E"/>
    <w:rPr>
      <w:rFonts w:eastAsiaTheme="minorHAnsi"/>
      <w:lang w:eastAsia="en-US"/>
    </w:rPr>
  </w:style>
  <w:style w:type="paragraph" w:customStyle="1" w:styleId="EF55DE088D034B45A69A0DBFAA3C17A05">
    <w:name w:val="EF55DE088D034B45A69A0DBFAA3C17A05"/>
    <w:rsid w:val="00214A7E"/>
    <w:rPr>
      <w:rFonts w:eastAsiaTheme="minorHAnsi"/>
      <w:lang w:eastAsia="en-US"/>
    </w:rPr>
  </w:style>
  <w:style w:type="paragraph" w:customStyle="1" w:styleId="AD5929F2C90B4BE98819C29C0C6607A95">
    <w:name w:val="AD5929F2C90B4BE98819C29C0C6607A95"/>
    <w:rsid w:val="00214A7E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214A7E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214A7E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214A7E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214A7E"/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214A7E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214A7E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214A7E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214A7E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214A7E"/>
    <w:rPr>
      <w:rFonts w:eastAsiaTheme="minorHAnsi"/>
      <w:lang w:eastAsia="en-US"/>
    </w:rPr>
  </w:style>
  <w:style w:type="paragraph" w:customStyle="1" w:styleId="D80D48D7FAA245C89A42BFF480DF6A976">
    <w:name w:val="D80D48D7FAA245C89A42BFF480DF6A976"/>
    <w:rsid w:val="00214A7E"/>
    <w:rPr>
      <w:rFonts w:eastAsiaTheme="minorHAnsi"/>
      <w:lang w:eastAsia="en-US"/>
    </w:rPr>
  </w:style>
  <w:style w:type="paragraph" w:customStyle="1" w:styleId="2487D2D0A2FB4583A9CAB5CD76343A9C6">
    <w:name w:val="2487D2D0A2FB4583A9CAB5CD76343A9C6"/>
    <w:rsid w:val="00214A7E"/>
    <w:rPr>
      <w:rFonts w:eastAsiaTheme="minorHAnsi"/>
      <w:lang w:eastAsia="en-US"/>
    </w:rPr>
  </w:style>
  <w:style w:type="paragraph" w:customStyle="1" w:styleId="9B00F8780DBE4562B8E63AE4412EC58E6">
    <w:name w:val="9B00F8780DBE4562B8E63AE4412EC58E6"/>
    <w:rsid w:val="00214A7E"/>
    <w:rPr>
      <w:rFonts w:eastAsiaTheme="minorHAnsi"/>
      <w:lang w:eastAsia="en-US"/>
    </w:rPr>
  </w:style>
  <w:style w:type="paragraph" w:customStyle="1" w:styleId="EF55DE088D034B45A69A0DBFAA3C17A06">
    <w:name w:val="EF55DE088D034B45A69A0DBFAA3C17A06"/>
    <w:rsid w:val="00214A7E"/>
    <w:rPr>
      <w:rFonts w:eastAsiaTheme="minorHAnsi"/>
      <w:lang w:eastAsia="en-US"/>
    </w:rPr>
  </w:style>
  <w:style w:type="paragraph" w:customStyle="1" w:styleId="AD5929F2C90B4BE98819C29C0C6607A96">
    <w:name w:val="AD5929F2C90B4BE98819C29C0C6607A96"/>
    <w:rsid w:val="00214A7E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214A7E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214A7E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214A7E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214A7E"/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214A7E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214A7E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214A7E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214A7E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214A7E"/>
    <w:rPr>
      <w:rFonts w:eastAsiaTheme="minorHAnsi"/>
      <w:lang w:eastAsia="en-US"/>
    </w:rPr>
  </w:style>
  <w:style w:type="paragraph" w:customStyle="1" w:styleId="D80D48D7FAA245C89A42BFF480DF6A977">
    <w:name w:val="D80D48D7FAA245C89A42BFF480DF6A977"/>
    <w:rsid w:val="00214A7E"/>
    <w:rPr>
      <w:rFonts w:eastAsiaTheme="minorHAnsi"/>
      <w:lang w:eastAsia="en-US"/>
    </w:rPr>
  </w:style>
  <w:style w:type="paragraph" w:customStyle="1" w:styleId="2487D2D0A2FB4583A9CAB5CD76343A9C7">
    <w:name w:val="2487D2D0A2FB4583A9CAB5CD76343A9C7"/>
    <w:rsid w:val="00214A7E"/>
    <w:rPr>
      <w:rFonts w:eastAsiaTheme="minorHAnsi"/>
      <w:lang w:eastAsia="en-US"/>
    </w:rPr>
  </w:style>
  <w:style w:type="paragraph" w:customStyle="1" w:styleId="9B00F8780DBE4562B8E63AE4412EC58E7">
    <w:name w:val="9B00F8780DBE4562B8E63AE4412EC58E7"/>
    <w:rsid w:val="00214A7E"/>
    <w:rPr>
      <w:rFonts w:eastAsiaTheme="minorHAnsi"/>
      <w:lang w:eastAsia="en-US"/>
    </w:rPr>
  </w:style>
  <w:style w:type="paragraph" w:customStyle="1" w:styleId="EF55DE088D034B45A69A0DBFAA3C17A07">
    <w:name w:val="EF55DE088D034B45A69A0DBFAA3C17A07"/>
    <w:rsid w:val="00214A7E"/>
    <w:rPr>
      <w:rFonts w:eastAsiaTheme="minorHAnsi"/>
      <w:lang w:eastAsia="en-US"/>
    </w:rPr>
  </w:style>
  <w:style w:type="paragraph" w:customStyle="1" w:styleId="AD5929F2C90B4BE98819C29C0C6607A97">
    <w:name w:val="AD5929F2C90B4BE98819C29C0C6607A97"/>
    <w:rsid w:val="00214A7E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214A7E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214A7E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214A7E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214A7E"/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214A7E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214A7E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214A7E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214A7E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214A7E"/>
    <w:rPr>
      <w:rFonts w:eastAsiaTheme="minorHAnsi"/>
      <w:lang w:eastAsia="en-US"/>
    </w:rPr>
  </w:style>
  <w:style w:type="paragraph" w:customStyle="1" w:styleId="D80D48D7FAA245C89A42BFF480DF6A978">
    <w:name w:val="D80D48D7FAA245C89A42BFF480DF6A978"/>
    <w:rsid w:val="00214A7E"/>
    <w:rPr>
      <w:rFonts w:eastAsiaTheme="minorHAnsi"/>
      <w:lang w:eastAsia="en-US"/>
    </w:rPr>
  </w:style>
  <w:style w:type="paragraph" w:customStyle="1" w:styleId="2487D2D0A2FB4583A9CAB5CD76343A9C8">
    <w:name w:val="2487D2D0A2FB4583A9CAB5CD76343A9C8"/>
    <w:rsid w:val="00214A7E"/>
    <w:rPr>
      <w:rFonts w:eastAsiaTheme="minorHAnsi"/>
      <w:lang w:eastAsia="en-US"/>
    </w:rPr>
  </w:style>
  <w:style w:type="paragraph" w:customStyle="1" w:styleId="9B00F8780DBE4562B8E63AE4412EC58E8">
    <w:name w:val="9B00F8780DBE4562B8E63AE4412EC58E8"/>
    <w:rsid w:val="00214A7E"/>
    <w:rPr>
      <w:rFonts w:eastAsiaTheme="minorHAnsi"/>
      <w:lang w:eastAsia="en-US"/>
    </w:rPr>
  </w:style>
  <w:style w:type="paragraph" w:customStyle="1" w:styleId="EF55DE088D034B45A69A0DBFAA3C17A08">
    <w:name w:val="EF55DE088D034B45A69A0DBFAA3C17A08"/>
    <w:rsid w:val="00214A7E"/>
    <w:rPr>
      <w:rFonts w:eastAsiaTheme="minorHAnsi"/>
      <w:lang w:eastAsia="en-US"/>
    </w:rPr>
  </w:style>
  <w:style w:type="paragraph" w:customStyle="1" w:styleId="AD5929F2C90B4BE98819C29C0C6607A98">
    <w:name w:val="AD5929F2C90B4BE98819C29C0C6607A98"/>
    <w:rsid w:val="00214A7E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214A7E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214A7E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214A7E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214A7E"/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214A7E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214A7E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214A7E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214A7E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214A7E"/>
    <w:rPr>
      <w:rFonts w:eastAsiaTheme="minorHAnsi"/>
      <w:lang w:eastAsia="en-US"/>
    </w:rPr>
  </w:style>
  <w:style w:type="paragraph" w:customStyle="1" w:styleId="D80D48D7FAA245C89A42BFF480DF6A979">
    <w:name w:val="D80D48D7FAA245C89A42BFF480DF6A979"/>
    <w:rsid w:val="00214A7E"/>
    <w:rPr>
      <w:rFonts w:eastAsiaTheme="minorHAnsi"/>
      <w:lang w:eastAsia="en-US"/>
    </w:rPr>
  </w:style>
  <w:style w:type="paragraph" w:customStyle="1" w:styleId="2487D2D0A2FB4583A9CAB5CD76343A9C9">
    <w:name w:val="2487D2D0A2FB4583A9CAB5CD76343A9C9"/>
    <w:rsid w:val="00214A7E"/>
    <w:rPr>
      <w:rFonts w:eastAsiaTheme="minorHAnsi"/>
      <w:lang w:eastAsia="en-US"/>
    </w:rPr>
  </w:style>
  <w:style w:type="paragraph" w:customStyle="1" w:styleId="9B00F8780DBE4562B8E63AE4412EC58E9">
    <w:name w:val="9B00F8780DBE4562B8E63AE4412EC58E9"/>
    <w:rsid w:val="00214A7E"/>
    <w:rPr>
      <w:rFonts w:eastAsiaTheme="minorHAnsi"/>
      <w:lang w:eastAsia="en-US"/>
    </w:rPr>
  </w:style>
  <w:style w:type="paragraph" w:customStyle="1" w:styleId="EF55DE088D034B45A69A0DBFAA3C17A09">
    <w:name w:val="EF55DE088D034B45A69A0DBFAA3C17A09"/>
    <w:rsid w:val="00214A7E"/>
    <w:rPr>
      <w:rFonts w:eastAsiaTheme="minorHAnsi"/>
      <w:lang w:eastAsia="en-US"/>
    </w:rPr>
  </w:style>
  <w:style w:type="paragraph" w:customStyle="1" w:styleId="AD5929F2C90B4BE98819C29C0C6607A99">
    <w:name w:val="AD5929F2C90B4BE98819C29C0C6607A99"/>
    <w:rsid w:val="00214A7E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214A7E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214A7E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214A7E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214A7E"/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214A7E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214A7E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214A7E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214A7E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214A7E"/>
    <w:rPr>
      <w:rFonts w:eastAsiaTheme="minorHAnsi"/>
      <w:lang w:eastAsia="en-US"/>
    </w:rPr>
  </w:style>
  <w:style w:type="paragraph" w:customStyle="1" w:styleId="D80D48D7FAA245C89A42BFF480DF6A9710">
    <w:name w:val="D80D48D7FAA245C89A42BFF480DF6A9710"/>
    <w:rsid w:val="00214A7E"/>
    <w:rPr>
      <w:rFonts w:eastAsiaTheme="minorHAnsi"/>
      <w:lang w:eastAsia="en-US"/>
    </w:rPr>
  </w:style>
  <w:style w:type="paragraph" w:customStyle="1" w:styleId="2487D2D0A2FB4583A9CAB5CD76343A9C10">
    <w:name w:val="2487D2D0A2FB4583A9CAB5CD76343A9C10"/>
    <w:rsid w:val="00214A7E"/>
    <w:rPr>
      <w:rFonts w:eastAsiaTheme="minorHAnsi"/>
      <w:lang w:eastAsia="en-US"/>
    </w:rPr>
  </w:style>
  <w:style w:type="paragraph" w:customStyle="1" w:styleId="9B00F8780DBE4562B8E63AE4412EC58E10">
    <w:name w:val="9B00F8780DBE4562B8E63AE4412EC58E10"/>
    <w:rsid w:val="00214A7E"/>
    <w:rPr>
      <w:rFonts w:eastAsiaTheme="minorHAnsi"/>
      <w:lang w:eastAsia="en-US"/>
    </w:rPr>
  </w:style>
  <w:style w:type="paragraph" w:customStyle="1" w:styleId="EF55DE088D034B45A69A0DBFAA3C17A010">
    <w:name w:val="EF55DE088D034B45A69A0DBFAA3C17A010"/>
    <w:rsid w:val="00214A7E"/>
    <w:rPr>
      <w:rFonts w:eastAsiaTheme="minorHAnsi"/>
      <w:lang w:eastAsia="en-US"/>
    </w:rPr>
  </w:style>
  <w:style w:type="paragraph" w:customStyle="1" w:styleId="AD5929F2C90B4BE98819C29C0C6607A910">
    <w:name w:val="AD5929F2C90B4BE98819C29C0C6607A910"/>
    <w:rsid w:val="00214A7E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214A7E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214A7E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214A7E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214A7E"/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3">
    <w:name w:val="25DA770E5E1647588DB6046793BE893633"/>
    <w:rsid w:val="00214A7E"/>
    <w:rPr>
      <w:rFonts w:eastAsiaTheme="minorHAnsi"/>
      <w:lang w:eastAsia="en-US"/>
    </w:rPr>
  </w:style>
  <w:style w:type="paragraph" w:customStyle="1" w:styleId="8C2C82FD714C4D0A92A1DDB792E46BA833">
    <w:name w:val="8C2C82FD714C4D0A92A1DDB792E46BA833"/>
    <w:rsid w:val="00214A7E"/>
    <w:rPr>
      <w:rFonts w:eastAsiaTheme="minorHAnsi"/>
      <w:lang w:eastAsia="en-US"/>
    </w:rPr>
  </w:style>
  <w:style w:type="paragraph" w:customStyle="1" w:styleId="2F8289CF650E43C7BC4B187BF300D9E533">
    <w:name w:val="2F8289CF650E43C7BC4B187BF300D9E533"/>
    <w:rsid w:val="00214A7E"/>
    <w:rPr>
      <w:rFonts w:eastAsiaTheme="minorHAnsi"/>
      <w:lang w:eastAsia="en-US"/>
    </w:rPr>
  </w:style>
  <w:style w:type="paragraph" w:customStyle="1" w:styleId="8ED4AE1B383243A48DB0D8BD9761463033">
    <w:name w:val="8ED4AE1B383243A48DB0D8BD9761463033"/>
    <w:rsid w:val="00214A7E"/>
    <w:rPr>
      <w:rFonts w:eastAsiaTheme="minorHAnsi"/>
      <w:lang w:eastAsia="en-US"/>
    </w:rPr>
  </w:style>
  <w:style w:type="paragraph" w:customStyle="1" w:styleId="0AAA0F5871E040369B078290249267CC33">
    <w:name w:val="0AAA0F5871E040369B078290249267CC33"/>
    <w:rsid w:val="00214A7E"/>
    <w:rPr>
      <w:rFonts w:eastAsiaTheme="minorHAnsi"/>
      <w:lang w:eastAsia="en-US"/>
    </w:rPr>
  </w:style>
  <w:style w:type="paragraph" w:customStyle="1" w:styleId="D80D48D7FAA245C89A42BFF480DF6A9711">
    <w:name w:val="D80D48D7FAA245C89A42BFF480DF6A9711"/>
    <w:rsid w:val="00214A7E"/>
    <w:rPr>
      <w:rFonts w:eastAsiaTheme="minorHAnsi"/>
      <w:lang w:eastAsia="en-US"/>
    </w:rPr>
  </w:style>
  <w:style w:type="paragraph" w:customStyle="1" w:styleId="2487D2D0A2FB4583A9CAB5CD76343A9C11">
    <w:name w:val="2487D2D0A2FB4583A9CAB5CD76343A9C11"/>
    <w:rsid w:val="00214A7E"/>
    <w:rPr>
      <w:rFonts w:eastAsiaTheme="minorHAnsi"/>
      <w:lang w:eastAsia="en-US"/>
    </w:rPr>
  </w:style>
  <w:style w:type="paragraph" w:customStyle="1" w:styleId="9B00F8780DBE4562B8E63AE4412EC58E11">
    <w:name w:val="9B00F8780DBE4562B8E63AE4412EC58E11"/>
    <w:rsid w:val="00214A7E"/>
    <w:rPr>
      <w:rFonts w:eastAsiaTheme="minorHAnsi"/>
      <w:lang w:eastAsia="en-US"/>
    </w:rPr>
  </w:style>
  <w:style w:type="paragraph" w:customStyle="1" w:styleId="EF55DE088D034B45A69A0DBFAA3C17A011">
    <w:name w:val="EF55DE088D034B45A69A0DBFAA3C17A011"/>
    <w:rsid w:val="00214A7E"/>
    <w:rPr>
      <w:rFonts w:eastAsiaTheme="minorHAnsi"/>
      <w:lang w:eastAsia="en-US"/>
    </w:rPr>
  </w:style>
  <w:style w:type="paragraph" w:customStyle="1" w:styleId="AD5929F2C90B4BE98819C29C0C6607A911">
    <w:name w:val="AD5929F2C90B4BE98819C29C0C6607A911"/>
    <w:rsid w:val="00214A7E"/>
    <w:rPr>
      <w:rFonts w:eastAsiaTheme="minorHAnsi"/>
      <w:lang w:eastAsia="en-US"/>
    </w:rPr>
  </w:style>
  <w:style w:type="paragraph" w:customStyle="1" w:styleId="5A0B7126673E44D494CBC5353CC2348526">
    <w:name w:val="5A0B7126673E44D494CBC5353CC2348526"/>
    <w:rsid w:val="00214A7E"/>
    <w:rPr>
      <w:rFonts w:eastAsiaTheme="minorHAnsi"/>
      <w:lang w:eastAsia="en-US"/>
    </w:rPr>
  </w:style>
  <w:style w:type="paragraph" w:customStyle="1" w:styleId="064C8B26D95340D0ADD404550F0F80E226">
    <w:name w:val="064C8B26D95340D0ADD404550F0F80E226"/>
    <w:rsid w:val="00214A7E"/>
    <w:rPr>
      <w:rFonts w:eastAsiaTheme="minorHAnsi"/>
      <w:lang w:eastAsia="en-US"/>
    </w:rPr>
  </w:style>
  <w:style w:type="paragraph" w:customStyle="1" w:styleId="CE38DC525B424561904AF43FD85BAA3926">
    <w:name w:val="CE38DC525B424561904AF43FD85BAA3926"/>
    <w:rsid w:val="00214A7E"/>
    <w:rPr>
      <w:rFonts w:eastAsiaTheme="minorHAnsi"/>
      <w:lang w:eastAsia="en-US"/>
    </w:rPr>
  </w:style>
  <w:style w:type="paragraph" w:customStyle="1" w:styleId="09DCFA631F414449A0E130D2C7A6743E16">
    <w:name w:val="09DCFA631F414449A0E130D2C7A6743E16"/>
    <w:rsid w:val="00214A7E"/>
    <w:rPr>
      <w:rFonts w:eastAsiaTheme="minorHAnsi"/>
      <w:lang w:eastAsia="en-US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4">
    <w:name w:val="25DA770E5E1647588DB6046793BE893634"/>
    <w:rsid w:val="00214A7E"/>
    <w:rPr>
      <w:rFonts w:eastAsiaTheme="minorHAnsi"/>
      <w:lang w:eastAsia="en-US"/>
    </w:rPr>
  </w:style>
  <w:style w:type="paragraph" w:customStyle="1" w:styleId="8C2C82FD714C4D0A92A1DDB792E46BA834">
    <w:name w:val="8C2C82FD714C4D0A92A1DDB792E46BA834"/>
    <w:rsid w:val="00214A7E"/>
    <w:rPr>
      <w:rFonts w:eastAsiaTheme="minorHAnsi"/>
      <w:lang w:eastAsia="en-US"/>
    </w:rPr>
  </w:style>
  <w:style w:type="paragraph" w:customStyle="1" w:styleId="2F8289CF650E43C7BC4B187BF300D9E534">
    <w:name w:val="2F8289CF650E43C7BC4B187BF300D9E534"/>
    <w:rsid w:val="00214A7E"/>
    <w:rPr>
      <w:rFonts w:eastAsiaTheme="minorHAnsi"/>
      <w:lang w:eastAsia="en-US"/>
    </w:rPr>
  </w:style>
  <w:style w:type="paragraph" w:customStyle="1" w:styleId="8ED4AE1B383243A48DB0D8BD9761463034">
    <w:name w:val="8ED4AE1B383243A48DB0D8BD9761463034"/>
    <w:rsid w:val="00214A7E"/>
    <w:rPr>
      <w:rFonts w:eastAsiaTheme="minorHAnsi"/>
      <w:lang w:eastAsia="en-US"/>
    </w:rPr>
  </w:style>
  <w:style w:type="paragraph" w:customStyle="1" w:styleId="0AAA0F5871E040369B078290249267CC34">
    <w:name w:val="0AAA0F5871E040369B078290249267CC34"/>
    <w:rsid w:val="00214A7E"/>
    <w:rPr>
      <w:rFonts w:eastAsiaTheme="minorHAnsi"/>
      <w:lang w:eastAsia="en-US"/>
    </w:rPr>
  </w:style>
  <w:style w:type="paragraph" w:customStyle="1" w:styleId="D80D48D7FAA245C89A42BFF480DF6A9712">
    <w:name w:val="D80D48D7FAA245C89A42BFF480DF6A9712"/>
    <w:rsid w:val="00214A7E"/>
    <w:rPr>
      <w:rFonts w:eastAsiaTheme="minorHAnsi"/>
      <w:lang w:eastAsia="en-US"/>
    </w:rPr>
  </w:style>
  <w:style w:type="paragraph" w:customStyle="1" w:styleId="2487D2D0A2FB4583A9CAB5CD76343A9C12">
    <w:name w:val="2487D2D0A2FB4583A9CAB5CD76343A9C12"/>
    <w:rsid w:val="00214A7E"/>
    <w:rPr>
      <w:rFonts w:eastAsiaTheme="minorHAnsi"/>
      <w:lang w:eastAsia="en-US"/>
    </w:rPr>
  </w:style>
  <w:style w:type="paragraph" w:customStyle="1" w:styleId="9B00F8780DBE4562B8E63AE4412EC58E12">
    <w:name w:val="9B00F8780DBE4562B8E63AE4412EC58E12"/>
    <w:rsid w:val="00214A7E"/>
    <w:rPr>
      <w:rFonts w:eastAsiaTheme="minorHAnsi"/>
      <w:lang w:eastAsia="en-US"/>
    </w:rPr>
  </w:style>
  <w:style w:type="paragraph" w:customStyle="1" w:styleId="EF55DE088D034B45A69A0DBFAA3C17A012">
    <w:name w:val="EF55DE088D034B45A69A0DBFAA3C17A012"/>
    <w:rsid w:val="00214A7E"/>
    <w:rPr>
      <w:rFonts w:eastAsiaTheme="minorHAnsi"/>
      <w:lang w:eastAsia="en-US"/>
    </w:rPr>
  </w:style>
  <w:style w:type="paragraph" w:customStyle="1" w:styleId="AD5929F2C90B4BE98819C29C0C6607A912">
    <w:name w:val="AD5929F2C90B4BE98819C29C0C6607A912"/>
    <w:rsid w:val="00214A7E"/>
    <w:rPr>
      <w:rFonts w:eastAsiaTheme="minorHAnsi"/>
      <w:lang w:eastAsia="en-US"/>
    </w:rPr>
  </w:style>
  <w:style w:type="paragraph" w:customStyle="1" w:styleId="5A0B7126673E44D494CBC5353CC2348527">
    <w:name w:val="5A0B7126673E44D494CBC5353CC2348527"/>
    <w:rsid w:val="00214A7E"/>
    <w:rPr>
      <w:rFonts w:eastAsiaTheme="minorHAnsi"/>
      <w:lang w:eastAsia="en-US"/>
    </w:rPr>
  </w:style>
  <w:style w:type="paragraph" w:customStyle="1" w:styleId="064C8B26D95340D0ADD404550F0F80E227">
    <w:name w:val="064C8B26D95340D0ADD404550F0F80E227"/>
    <w:rsid w:val="00214A7E"/>
    <w:rPr>
      <w:rFonts w:eastAsiaTheme="minorHAnsi"/>
      <w:lang w:eastAsia="en-US"/>
    </w:rPr>
  </w:style>
  <w:style w:type="paragraph" w:customStyle="1" w:styleId="CE38DC525B424561904AF43FD85BAA3927">
    <w:name w:val="CE38DC525B424561904AF43FD85BAA3927"/>
    <w:rsid w:val="00214A7E"/>
    <w:rPr>
      <w:rFonts w:eastAsiaTheme="minorHAnsi"/>
      <w:lang w:eastAsia="en-US"/>
    </w:rPr>
  </w:style>
  <w:style w:type="paragraph" w:customStyle="1" w:styleId="09DCFA631F414449A0E130D2C7A6743E17">
    <w:name w:val="09DCFA631F414449A0E130D2C7A6743E17"/>
    <w:rsid w:val="00214A7E"/>
    <w:rPr>
      <w:rFonts w:eastAsiaTheme="minorHAnsi"/>
      <w:lang w:eastAsia="en-US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  <w:lang w:eastAsia="en-US"/>
    </w:rPr>
  </w:style>
  <w:style w:type="paragraph" w:customStyle="1" w:styleId="2F8289CF650E43C7BC4B187BF300D9E535">
    <w:name w:val="2F8289CF650E43C7BC4B187BF300D9E535"/>
    <w:rsid w:val="00214A7E"/>
    <w:rPr>
      <w:rFonts w:eastAsiaTheme="minorHAnsi"/>
      <w:lang w:eastAsia="en-US"/>
    </w:rPr>
  </w:style>
  <w:style w:type="paragraph" w:customStyle="1" w:styleId="8ED4AE1B383243A48DB0D8BD9761463035">
    <w:name w:val="8ED4AE1B383243A48DB0D8BD9761463035"/>
    <w:rsid w:val="00214A7E"/>
    <w:rPr>
      <w:rFonts w:eastAsiaTheme="minorHAnsi"/>
      <w:lang w:eastAsia="en-US"/>
    </w:rPr>
  </w:style>
  <w:style w:type="paragraph" w:customStyle="1" w:styleId="D80D48D7FAA245C89A42BFF480DF6A9713">
    <w:name w:val="D80D48D7FAA245C89A42BFF480DF6A9713"/>
    <w:rsid w:val="00214A7E"/>
    <w:rPr>
      <w:rFonts w:eastAsiaTheme="minorHAnsi"/>
      <w:lang w:eastAsia="en-US"/>
    </w:rPr>
  </w:style>
  <w:style w:type="paragraph" w:customStyle="1" w:styleId="39E88A3FEAD546E3AAA0259D4756DB951">
    <w:name w:val="39E88A3FEAD546E3AAA0259D4756DB951"/>
    <w:rsid w:val="00214A7E"/>
    <w:rPr>
      <w:rFonts w:eastAsiaTheme="minorHAnsi"/>
      <w:lang w:eastAsia="en-US"/>
    </w:rPr>
  </w:style>
  <w:style w:type="paragraph" w:customStyle="1" w:styleId="0754762C47184DD6B13194FC166749CF1">
    <w:name w:val="0754762C47184DD6B13194FC166749CF1"/>
    <w:rsid w:val="00214A7E"/>
    <w:rPr>
      <w:rFonts w:eastAsiaTheme="minorHAnsi"/>
      <w:lang w:eastAsia="en-US"/>
    </w:rPr>
  </w:style>
  <w:style w:type="paragraph" w:customStyle="1" w:styleId="E1D9BE18B18E4C9CBF2252714167687D1">
    <w:name w:val="E1D9BE18B18E4C9CBF2252714167687D1"/>
    <w:rsid w:val="00214A7E"/>
    <w:rPr>
      <w:rFonts w:eastAsiaTheme="minorHAnsi"/>
      <w:lang w:eastAsia="en-US"/>
    </w:rPr>
  </w:style>
  <w:style w:type="paragraph" w:customStyle="1" w:styleId="0183732B5DC24052807993FCE44883A11">
    <w:name w:val="0183732B5DC24052807993FCE44883A11"/>
    <w:rsid w:val="00214A7E"/>
    <w:rPr>
      <w:rFonts w:eastAsiaTheme="minorHAnsi"/>
      <w:lang w:eastAsia="en-US"/>
    </w:rPr>
  </w:style>
  <w:style w:type="paragraph" w:customStyle="1" w:styleId="E0AF4A49276143DDB8E5C845A10DFFFE1">
    <w:name w:val="E0AF4A49276143DDB8E5C845A10DFFFE1"/>
    <w:rsid w:val="00214A7E"/>
    <w:rPr>
      <w:rFonts w:eastAsiaTheme="minorHAnsi"/>
      <w:lang w:eastAsia="en-US"/>
    </w:rPr>
  </w:style>
  <w:style w:type="paragraph" w:customStyle="1" w:styleId="79AD48D2C0C64C0D8B546C5252A164791">
    <w:name w:val="79AD48D2C0C64C0D8B546C5252A164791"/>
    <w:rsid w:val="00214A7E"/>
    <w:rPr>
      <w:rFonts w:eastAsiaTheme="minorHAnsi"/>
      <w:lang w:eastAsia="en-US"/>
    </w:rPr>
  </w:style>
  <w:style w:type="paragraph" w:customStyle="1" w:styleId="4CBDD79C11264237AB7F50CC03703BFC1">
    <w:name w:val="4CBDD79C11264237AB7F50CC03703BFC1"/>
    <w:rsid w:val="00214A7E"/>
    <w:rPr>
      <w:rFonts w:eastAsiaTheme="minorHAnsi"/>
      <w:lang w:eastAsia="en-US"/>
    </w:rPr>
  </w:style>
  <w:style w:type="paragraph" w:customStyle="1" w:styleId="DDD6EF0003F6433AAD241C7FC587F7501">
    <w:name w:val="DDD6EF0003F6433AAD241C7FC587F7501"/>
    <w:rsid w:val="00214A7E"/>
    <w:rPr>
      <w:rFonts w:eastAsiaTheme="minorHAnsi"/>
      <w:lang w:eastAsia="en-US"/>
    </w:rPr>
  </w:style>
  <w:style w:type="paragraph" w:customStyle="1" w:styleId="2487D2D0A2FB4583A9CAB5CD76343A9C13">
    <w:name w:val="2487D2D0A2FB4583A9CAB5CD76343A9C13"/>
    <w:rsid w:val="00214A7E"/>
    <w:rPr>
      <w:rFonts w:eastAsiaTheme="minorHAnsi"/>
      <w:lang w:eastAsia="en-US"/>
    </w:rPr>
  </w:style>
  <w:style w:type="paragraph" w:customStyle="1" w:styleId="AD5929F2C90B4BE98819C29C0C6607A913">
    <w:name w:val="AD5929F2C90B4BE98819C29C0C6607A913"/>
    <w:rsid w:val="00214A7E"/>
    <w:rPr>
      <w:rFonts w:eastAsiaTheme="minorHAnsi"/>
      <w:lang w:eastAsia="en-US"/>
    </w:rPr>
  </w:style>
  <w:style w:type="paragraph" w:customStyle="1" w:styleId="5A0B7126673E44D494CBC5353CC2348528">
    <w:name w:val="5A0B7126673E44D494CBC5353CC2348528"/>
    <w:rsid w:val="00214A7E"/>
    <w:rPr>
      <w:rFonts w:eastAsiaTheme="minorHAnsi"/>
      <w:lang w:eastAsia="en-US"/>
    </w:rPr>
  </w:style>
  <w:style w:type="paragraph" w:customStyle="1" w:styleId="064C8B26D95340D0ADD404550F0F80E228">
    <w:name w:val="064C8B26D95340D0ADD404550F0F80E228"/>
    <w:rsid w:val="00214A7E"/>
    <w:rPr>
      <w:rFonts w:eastAsiaTheme="minorHAnsi"/>
      <w:lang w:eastAsia="en-US"/>
    </w:rPr>
  </w:style>
  <w:style w:type="paragraph" w:customStyle="1" w:styleId="11CCE7CE8889434080233738D24EBA621">
    <w:name w:val="11CCE7CE8889434080233738D24EBA621"/>
    <w:rsid w:val="00214A7E"/>
    <w:rPr>
      <w:rFonts w:eastAsiaTheme="minorHAnsi"/>
      <w:lang w:eastAsia="en-US"/>
    </w:rPr>
  </w:style>
  <w:style w:type="paragraph" w:customStyle="1" w:styleId="CE38DC525B424561904AF43FD85BAA3928">
    <w:name w:val="CE38DC525B424561904AF43FD85BAA3928"/>
    <w:rsid w:val="00214A7E"/>
    <w:rPr>
      <w:rFonts w:eastAsiaTheme="minorHAnsi"/>
      <w:lang w:eastAsia="en-US"/>
    </w:rPr>
  </w:style>
  <w:style w:type="paragraph" w:customStyle="1" w:styleId="09DCFA631F414449A0E130D2C7A6743E18">
    <w:name w:val="09DCFA631F414449A0E130D2C7A6743E18"/>
    <w:rsid w:val="00214A7E"/>
    <w:rPr>
      <w:rFonts w:eastAsiaTheme="minorHAnsi"/>
      <w:lang w:eastAsia="en-US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6">
    <w:name w:val="8C2C82FD714C4D0A92A1DDB792E46BA836"/>
    <w:rsid w:val="00214A7E"/>
    <w:rPr>
      <w:rFonts w:eastAsiaTheme="minorHAnsi"/>
      <w:lang w:eastAsia="en-US"/>
    </w:rPr>
  </w:style>
  <w:style w:type="paragraph" w:customStyle="1" w:styleId="2F8289CF650E43C7BC4B187BF300D9E536">
    <w:name w:val="2F8289CF650E43C7BC4B187BF300D9E536"/>
    <w:rsid w:val="00214A7E"/>
    <w:rPr>
      <w:rFonts w:eastAsiaTheme="minorHAnsi"/>
      <w:lang w:eastAsia="en-US"/>
    </w:rPr>
  </w:style>
  <w:style w:type="paragraph" w:customStyle="1" w:styleId="8ED4AE1B383243A48DB0D8BD9761463036">
    <w:name w:val="8ED4AE1B383243A48DB0D8BD9761463036"/>
    <w:rsid w:val="00214A7E"/>
    <w:rPr>
      <w:rFonts w:eastAsiaTheme="minorHAnsi"/>
      <w:lang w:eastAsia="en-US"/>
    </w:rPr>
  </w:style>
  <w:style w:type="paragraph" w:customStyle="1" w:styleId="D80D48D7FAA245C89A42BFF480DF6A9714">
    <w:name w:val="D80D48D7FAA245C89A42BFF480DF6A9714"/>
    <w:rsid w:val="00214A7E"/>
    <w:rPr>
      <w:rFonts w:eastAsiaTheme="minorHAnsi"/>
      <w:lang w:eastAsia="en-US"/>
    </w:rPr>
  </w:style>
  <w:style w:type="paragraph" w:customStyle="1" w:styleId="39E88A3FEAD546E3AAA0259D4756DB952">
    <w:name w:val="39E88A3FEAD546E3AAA0259D4756DB952"/>
    <w:rsid w:val="00214A7E"/>
    <w:rPr>
      <w:rFonts w:eastAsiaTheme="minorHAnsi"/>
      <w:lang w:eastAsia="en-US"/>
    </w:rPr>
  </w:style>
  <w:style w:type="paragraph" w:customStyle="1" w:styleId="0754762C47184DD6B13194FC166749CF2">
    <w:name w:val="0754762C47184DD6B13194FC166749CF2"/>
    <w:rsid w:val="00214A7E"/>
    <w:rPr>
      <w:rFonts w:eastAsiaTheme="minorHAnsi"/>
      <w:lang w:eastAsia="en-US"/>
    </w:rPr>
  </w:style>
  <w:style w:type="paragraph" w:customStyle="1" w:styleId="E1D9BE18B18E4C9CBF2252714167687D2">
    <w:name w:val="E1D9BE18B18E4C9CBF2252714167687D2"/>
    <w:rsid w:val="00214A7E"/>
    <w:rPr>
      <w:rFonts w:eastAsiaTheme="minorHAnsi"/>
      <w:lang w:eastAsia="en-US"/>
    </w:rPr>
  </w:style>
  <w:style w:type="paragraph" w:customStyle="1" w:styleId="0183732B5DC24052807993FCE44883A12">
    <w:name w:val="0183732B5DC24052807993FCE44883A12"/>
    <w:rsid w:val="00214A7E"/>
    <w:rPr>
      <w:rFonts w:eastAsiaTheme="minorHAnsi"/>
      <w:lang w:eastAsia="en-US"/>
    </w:rPr>
  </w:style>
  <w:style w:type="paragraph" w:customStyle="1" w:styleId="E0AF4A49276143DDB8E5C845A10DFFFE2">
    <w:name w:val="E0AF4A49276143DDB8E5C845A10DFFFE2"/>
    <w:rsid w:val="00214A7E"/>
    <w:rPr>
      <w:rFonts w:eastAsiaTheme="minorHAnsi"/>
      <w:lang w:eastAsia="en-US"/>
    </w:rPr>
  </w:style>
  <w:style w:type="paragraph" w:customStyle="1" w:styleId="79AD48D2C0C64C0D8B546C5252A164792">
    <w:name w:val="79AD48D2C0C64C0D8B546C5252A164792"/>
    <w:rsid w:val="00214A7E"/>
    <w:rPr>
      <w:rFonts w:eastAsiaTheme="minorHAnsi"/>
      <w:lang w:eastAsia="en-US"/>
    </w:rPr>
  </w:style>
  <w:style w:type="paragraph" w:customStyle="1" w:styleId="4CBDD79C11264237AB7F50CC03703BFC2">
    <w:name w:val="4CBDD79C11264237AB7F50CC03703BFC2"/>
    <w:rsid w:val="00214A7E"/>
    <w:rPr>
      <w:rFonts w:eastAsiaTheme="minorHAnsi"/>
      <w:lang w:eastAsia="en-US"/>
    </w:rPr>
  </w:style>
  <w:style w:type="paragraph" w:customStyle="1" w:styleId="DDD6EF0003F6433AAD241C7FC587F7502">
    <w:name w:val="DDD6EF0003F6433AAD241C7FC587F7502"/>
    <w:rsid w:val="00214A7E"/>
    <w:rPr>
      <w:rFonts w:eastAsiaTheme="minorHAnsi"/>
      <w:lang w:eastAsia="en-US"/>
    </w:rPr>
  </w:style>
  <w:style w:type="paragraph" w:customStyle="1" w:styleId="2487D2D0A2FB4583A9CAB5CD76343A9C14">
    <w:name w:val="2487D2D0A2FB4583A9CAB5CD76343A9C14"/>
    <w:rsid w:val="00214A7E"/>
    <w:rPr>
      <w:rFonts w:eastAsiaTheme="minorHAnsi"/>
      <w:lang w:eastAsia="en-US"/>
    </w:rPr>
  </w:style>
  <w:style w:type="paragraph" w:customStyle="1" w:styleId="AD5929F2C90B4BE98819C29C0C6607A914">
    <w:name w:val="AD5929F2C90B4BE98819C29C0C6607A914"/>
    <w:rsid w:val="00214A7E"/>
    <w:rPr>
      <w:rFonts w:eastAsiaTheme="minorHAnsi"/>
      <w:lang w:eastAsia="en-US"/>
    </w:rPr>
  </w:style>
  <w:style w:type="paragraph" w:customStyle="1" w:styleId="5A0B7126673E44D494CBC5353CC2348529">
    <w:name w:val="5A0B7126673E44D494CBC5353CC2348529"/>
    <w:rsid w:val="00214A7E"/>
    <w:rPr>
      <w:rFonts w:eastAsiaTheme="minorHAnsi"/>
      <w:lang w:eastAsia="en-US"/>
    </w:rPr>
  </w:style>
  <w:style w:type="paragraph" w:customStyle="1" w:styleId="064C8B26D95340D0ADD404550F0F80E229">
    <w:name w:val="064C8B26D95340D0ADD404550F0F80E229"/>
    <w:rsid w:val="00214A7E"/>
    <w:rPr>
      <w:rFonts w:eastAsiaTheme="minorHAnsi"/>
      <w:lang w:eastAsia="en-US"/>
    </w:rPr>
  </w:style>
  <w:style w:type="paragraph" w:customStyle="1" w:styleId="11CCE7CE8889434080233738D24EBA622">
    <w:name w:val="11CCE7CE8889434080233738D24EBA622"/>
    <w:rsid w:val="00214A7E"/>
    <w:rPr>
      <w:rFonts w:eastAsiaTheme="minorHAnsi"/>
      <w:lang w:eastAsia="en-US"/>
    </w:rPr>
  </w:style>
  <w:style w:type="paragraph" w:customStyle="1" w:styleId="CE38DC525B424561904AF43FD85BAA3929">
    <w:name w:val="CE38DC525B424561904AF43FD85BAA3929"/>
    <w:rsid w:val="00214A7E"/>
    <w:rPr>
      <w:rFonts w:eastAsiaTheme="minorHAnsi"/>
      <w:lang w:eastAsia="en-US"/>
    </w:rPr>
  </w:style>
  <w:style w:type="paragraph" w:customStyle="1" w:styleId="09DCFA631F414449A0E130D2C7A6743E19">
    <w:name w:val="09DCFA631F414449A0E130D2C7A6743E19"/>
    <w:rsid w:val="00214A7E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7">
    <w:name w:val="8C2C82FD714C4D0A92A1DDB792E46BA837"/>
    <w:rsid w:val="00214A7E"/>
    <w:rPr>
      <w:rFonts w:eastAsiaTheme="minorHAnsi"/>
      <w:lang w:eastAsia="en-US"/>
    </w:rPr>
  </w:style>
  <w:style w:type="paragraph" w:customStyle="1" w:styleId="2F8289CF650E43C7BC4B187BF300D9E537">
    <w:name w:val="2F8289CF650E43C7BC4B187BF300D9E537"/>
    <w:rsid w:val="00214A7E"/>
    <w:rPr>
      <w:rFonts w:eastAsiaTheme="minorHAnsi"/>
      <w:lang w:eastAsia="en-US"/>
    </w:rPr>
  </w:style>
  <w:style w:type="paragraph" w:customStyle="1" w:styleId="8ED4AE1B383243A48DB0D8BD9761463037">
    <w:name w:val="8ED4AE1B383243A48DB0D8BD9761463037"/>
    <w:rsid w:val="00214A7E"/>
    <w:rPr>
      <w:rFonts w:eastAsiaTheme="minorHAnsi"/>
      <w:lang w:eastAsia="en-US"/>
    </w:rPr>
  </w:style>
  <w:style w:type="paragraph" w:customStyle="1" w:styleId="D80D48D7FAA245C89A42BFF480DF6A9715">
    <w:name w:val="D80D48D7FAA245C89A42BFF480DF6A9715"/>
    <w:rsid w:val="00214A7E"/>
    <w:rPr>
      <w:rFonts w:eastAsiaTheme="minorHAnsi"/>
      <w:lang w:eastAsia="en-US"/>
    </w:rPr>
  </w:style>
  <w:style w:type="paragraph" w:customStyle="1" w:styleId="39E88A3FEAD546E3AAA0259D4756DB953">
    <w:name w:val="39E88A3FEAD546E3AAA0259D4756DB953"/>
    <w:rsid w:val="00214A7E"/>
    <w:rPr>
      <w:rFonts w:eastAsiaTheme="minorHAnsi"/>
      <w:lang w:eastAsia="en-US"/>
    </w:rPr>
  </w:style>
  <w:style w:type="paragraph" w:customStyle="1" w:styleId="0754762C47184DD6B13194FC166749CF3">
    <w:name w:val="0754762C47184DD6B13194FC166749CF3"/>
    <w:rsid w:val="00214A7E"/>
    <w:rPr>
      <w:rFonts w:eastAsiaTheme="minorHAnsi"/>
      <w:lang w:eastAsia="en-US"/>
    </w:rPr>
  </w:style>
  <w:style w:type="paragraph" w:customStyle="1" w:styleId="E1D9BE18B18E4C9CBF2252714167687D3">
    <w:name w:val="E1D9BE18B18E4C9CBF2252714167687D3"/>
    <w:rsid w:val="00214A7E"/>
    <w:rPr>
      <w:rFonts w:eastAsiaTheme="minorHAnsi"/>
      <w:lang w:eastAsia="en-US"/>
    </w:rPr>
  </w:style>
  <w:style w:type="paragraph" w:customStyle="1" w:styleId="0183732B5DC24052807993FCE44883A13">
    <w:name w:val="0183732B5DC24052807993FCE44883A13"/>
    <w:rsid w:val="00214A7E"/>
    <w:rPr>
      <w:rFonts w:eastAsiaTheme="minorHAnsi"/>
      <w:lang w:eastAsia="en-US"/>
    </w:rPr>
  </w:style>
  <w:style w:type="paragraph" w:customStyle="1" w:styleId="E0AF4A49276143DDB8E5C845A10DFFFE3">
    <w:name w:val="E0AF4A49276143DDB8E5C845A10DFFFE3"/>
    <w:rsid w:val="00214A7E"/>
    <w:rPr>
      <w:rFonts w:eastAsiaTheme="minorHAnsi"/>
      <w:lang w:eastAsia="en-US"/>
    </w:rPr>
  </w:style>
  <w:style w:type="paragraph" w:customStyle="1" w:styleId="79AD48D2C0C64C0D8B546C5252A164793">
    <w:name w:val="79AD48D2C0C64C0D8B546C5252A164793"/>
    <w:rsid w:val="00214A7E"/>
    <w:rPr>
      <w:rFonts w:eastAsiaTheme="minorHAnsi"/>
      <w:lang w:eastAsia="en-US"/>
    </w:rPr>
  </w:style>
  <w:style w:type="paragraph" w:customStyle="1" w:styleId="4CBDD79C11264237AB7F50CC03703BFC3">
    <w:name w:val="4CBDD79C11264237AB7F50CC03703BFC3"/>
    <w:rsid w:val="00214A7E"/>
    <w:rPr>
      <w:rFonts w:eastAsiaTheme="minorHAnsi"/>
      <w:lang w:eastAsia="en-US"/>
    </w:rPr>
  </w:style>
  <w:style w:type="paragraph" w:customStyle="1" w:styleId="DDD6EF0003F6433AAD241C7FC587F7503">
    <w:name w:val="DDD6EF0003F6433AAD241C7FC587F7503"/>
    <w:rsid w:val="00214A7E"/>
    <w:rPr>
      <w:rFonts w:eastAsiaTheme="minorHAnsi"/>
      <w:lang w:eastAsia="en-US"/>
    </w:rPr>
  </w:style>
  <w:style w:type="paragraph" w:customStyle="1" w:styleId="2487D2D0A2FB4583A9CAB5CD76343A9C15">
    <w:name w:val="2487D2D0A2FB4583A9CAB5CD76343A9C15"/>
    <w:rsid w:val="00214A7E"/>
    <w:rPr>
      <w:rFonts w:eastAsiaTheme="minorHAnsi"/>
      <w:lang w:eastAsia="en-US"/>
    </w:rPr>
  </w:style>
  <w:style w:type="paragraph" w:customStyle="1" w:styleId="AD5929F2C90B4BE98819C29C0C6607A915">
    <w:name w:val="AD5929F2C90B4BE98819C29C0C6607A915"/>
    <w:rsid w:val="00214A7E"/>
    <w:rPr>
      <w:rFonts w:eastAsiaTheme="minorHAnsi"/>
      <w:lang w:eastAsia="en-US"/>
    </w:rPr>
  </w:style>
  <w:style w:type="paragraph" w:customStyle="1" w:styleId="5A0B7126673E44D494CBC5353CC2348530">
    <w:name w:val="5A0B7126673E44D494CBC5353CC2348530"/>
    <w:rsid w:val="00214A7E"/>
    <w:rPr>
      <w:rFonts w:eastAsiaTheme="minorHAnsi"/>
      <w:lang w:eastAsia="en-US"/>
    </w:rPr>
  </w:style>
  <w:style w:type="paragraph" w:customStyle="1" w:styleId="064C8B26D95340D0ADD404550F0F80E230">
    <w:name w:val="064C8B26D95340D0ADD404550F0F80E230"/>
    <w:rsid w:val="00214A7E"/>
    <w:rPr>
      <w:rFonts w:eastAsiaTheme="minorHAnsi"/>
      <w:lang w:eastAsia="en-US"/>
    </w:rPr>
  </w:style>
  <w:style w:type="paragraph" w:customStyle="1" w:styleId="11CCE7CE8889434080233738D24EBA623">
    <w:name w:val="11CCE7CE8889434080233738D24EBA623"/>
    <w:rsid w:val="00214A7E"/>
    <w:rPr>
      <w:rFonts w:eastAsiaTheme="minorHAnsi"/>
      <w:lang w:eastAsia="en-US"/>
    </w:rPr>
  </w:style>
  <w:style w:type="paragraph" w:customStyle="1" w:styleId="CE38DC525B424561904AF43FD85BAA3930">
    <w:name w:val="CE38DC525B424561904AF43FD85BAA3930"/>
    <w:rsid w:val="00214A7E"/>
    <w:rPr>
      <w:rFonts w:eastAsiaTheme="minorHAnsi"/>
      <w:lang w:eastAsia="en-US"/>
    </w:rPr>
  </w:style>
  <w:style w:type="paragraph" w:customStyle="1" w:styleId="09DCFA631F414449A0E130D2C7A6743E20">
    <w:name w:val="09DCFA631F414449A0E130D2C7A6743E20"/>
    <w:rsid w:val="00214A7E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8">
    <w:name w:val="8C2C82FD714C4D0A92A1DDB792E46BA838"/>
    <w:rsid w:val="00214A7E"/>
    <w:rPr>
      <w:rFonts w:eastAsiaTheme="minorHAnsi"/>
      <w:lang w:eastAsia="en-US"/>
    </w:rPr>
  </w:style>
  <w:style w:type="paragraph" w:customStyle="1" w:styleId="2F8289CF650E43C7BC4B187BF300D9E538">
    <w:name w:val="2F8289CF650E43C7BC4B187BF300D9E538"/>
    <w:rsid w:val="00214A7E"/>
    <w:rPr>
      <w:rFonts w:eastAsiaTheme="minorHAnsi"/>
      <w:lang w:eastAsia="en-US"/>
    </w:rPr>
  </w:style>
  <w:style w:type="paragraph" w:customStyle="1" w:styleId="8ED4AE1B383243A48DB0D8BD9761463038">
    <w:name w:val="8ED4AE1B383243A48DB0D8BD9761463038"/>
    <w:rsid w:val="00214A7E"/>
    <w:rPr>
      <w:rFonts w:eastAsiaTheme="minorHAnsi"/>
      <w:lang w:eastAsia="en-US"/>
    </w:rPr>
  </w:style>
  <w:style w:type="paragraph" w:customStyle="1" w:styleId="D80D48D7FAA245C89A42BFF480DF6A9716">
    <w:name w:val="D80D48D7FAA245C89A42BFF480DF6A9716"/>
    <w:rsid w:val="00214A7E"/>
    <w:rPr>
      <w:rFonts w:eastAsiaTheme="minorHAnsi"/>
      <w:lang w:eastAsia="en-US"/>
    </w:rPr>
  </w:style>
  <w:style w:type="paragraph" w:customStyle="1" w:styleId="39E88A3FEAD546E3AAA0259D4756DB954">
    <w:name w:val="39E88A3FEAD546E3AAA0259D4756DB954"/>
    <w:rsid w:val="00214A7E"/>
    <w:rPr>
      <w:rFonts w:eastAsiaTheme="minorHAnsi"/>
      <w:lang w:eastAsia="en-US"/>
    </w:rPr>
  </w:style>
  <w:style w:type="paragraph" w:customStyle="1" w:styleId="0754762C47184DD6B13194FC166749CF4">
    <w:name w:val="0754762C47184DD6B13194FC166749CF4"/>
    <w:rsid w:val="00214A7E"/>
    <w:rPr>
      <w:rFonts w:eastAsiaTheme="minorHAnsi"/>
      <w:lang w:eastAsia="en-US"/>
    </w:rPr>
  </w:style>
  <w:style w:type="paragraph" w:customStyle="1" w:styleId="E1D9BE18B18E4C9CBF2252714167687D4">
    <w:name w:val="E1D9BE18B18E4C9CBF2252714167687D4"/>
    <w:rsid w:val="00214A7E"/>
    <w:rPr>
      <w:rFonts w:eastAsiaTheme="minorHAnsi"/>
      <w:lang w:eastAsia="en-US"/>
    </w:rPr>
  </w:style>
  <w:style w:type="paragraph" w:customStyle="1" w:styleId="0183732B5DC24052807993FCE44883A14">
    <w:name w:val="0183732B5DC24052807993FCE44883A14"/>
    <w:rsid w:val="00214A7E"/>
    <w:rPr>
      <w:rFonts w:eastAsiaTheme="minorHAnsi"/>
      <w:lang w:eastAsia="en-US"/>
    </w:rPr>
  </w:style>
  <w:style w:type="paragraph" w:customStyle="1" w:styleId="E0AF4A49276143DDB8E5C845A10DFFFE4">
    <w:name w:val="E0AF4A49276143DDB8E5C845A10DFFFE4"/>
    <w:rsid w:val="00214A7E"/>
    <w:rPr>
      <w:rFonts w:eastAsiaTheme="minorHAnsi"/>
      <w:lang w:eastAsia="en-US"/>
    </w:rPr>
  </w:style>
  <w:style w:type="paragraph" w:customStyle="1" w:styleId="79AD48D2C0C64C0D8B546C5252A164794">
    <w:name w:val="79AD48D2C0C64C0D8B546C5252A164794"/>
    <w:rsid w:val="00214A7E"/>
    <w:rPr>
      <w:rFonts w:eastAsiaTheme="minorHAnsi"/>
      <w:lang w:eastAsia="en-US"/>
    </w:rPr>
  </w:style>
  <w:style w:type="paragraph" w:customStyle="1" w:styleId="4CBDD79C11264237AB7F50CC03703BFC4">
    <w:name w:val="4CBDD79C11264237AB7F50CC03703BFC4"/>
    <w:rsid w:val="00214A7E"/>
    <w:rPr>
      <w:rFonts w:eastAsiaTheme="minorHAnsi"/>
      <w:lang w:eastAsia="en-US"/>
    </w:rPr>
  </w:style>
  <w:style w:type="paragraph" w:customStyle="1" w:styleId="DDD6EF0003F6433AAD241C7FC587F7504">
    <w:name w:val="DDD6EF0003F6433AAD241C7FC587F7504"/>
    <w:rsid w:val="00214A7E"/>
    <w:rPr>
      <w:rFonts w:eastAsiaTheme="minorHAnsi"/>
      <w:lang w:eastAsia="en-US"/>
    </w:rPr>
  </w:style>
  <w:style w:type="paragraph" w:customStyle="1" w:styleId="2487D2D0A2FB4583A9CAB5CD76343A9C16">
    <w:name w:val="2487D2D0A2FB4583A9CAB5CD76343A9C16"/>
    <w:rsid w:val="00214A7E"/>
    <w:rPr>
      <w:rFonts w:eastAsiaTheme="minorHAnsi"/>
      <w:lang w:eastAsia="en-US"/>
    </w:rPr>
  </w:style>
  <w:style w:type="paragraph" w:customStyle="1" w:styleId="AD5929F2C90B4BE98819C29C0C6607A916">
    <w:name w:val="AD5929F2C90B4BE98819C29C0C6607A916"/>
    <w:rsid w:val="00214A7E"/>
    <w:rPr>
      <w:rFonts w:eastAsiaTheme="minorHAnsi"/>
      <w:lang w:eastAsia="en-US"/>
    </w:rPr>
  </w:style>
  <w:style w:type="paragraph" w:customStyle="1" w:styleId="5A0B7126673E44D494CBC5353CC2348531">
    <w:name w:val="5A0B7126673E44D494CBC5353CC2348531"/>
    <w:rsid w:val="00214A7E"/>
    <w:rPr>
      <w:rFonts w:eastAsiaTheme="minorHAnsi"/>
      <w:lang w:eastAsia="en-US"/>
    </w:rPr>
  </w:style>
  <w:style w:type="paragraph" w:customStyle="1" w:styleId="064C8B26D95340D0ADD404550F0F80E231">
    <w:name w:val="064C8B26D95340D0ADD404550F0F80E231"/>
    <w:rsid w:val="00214A7E"/>
    <w:rPr>
      <w:rFonts w:eastAsiaTheme="minorHAnsi"/>
      <w:lang w:eastAsia="en-US"/>
    </w:rPr>
  </w:style>
  <w:style w:type="paragraph" w:customStyle="1" w:styleId="11CCE7CE8889434080233738D24EBA624">
    <w:name w:val="11CCE7CE8889434080233738D24EBA624"/>
    <w:rsid w:val="00214A7E"/>
    <w:rPr>
      <w:rFonts w:eastAsiaTheme="minorHAnsi"/>
      <w:lang w:eastAsia="en-US"/>
    </w:rPr>
  </w:style>
  <w:style w:type="paragraph" w:customStyle="1" w:styleId="CE38DC525B424561904AF43FD85BAA3931">
    <w:name w:val="CE38DC525B424561904AF43FD85BAA3931"/>
    <w:rsid w:val="00214A7E"/>
    <w:rPr>
      <w:rFonts w:eastAsiaTheme="minorHAnsi"/>
      <w:lang w:eastAsia="en-US"/>
    </w:rPr>
  </w:style>
  <w:style w:type="paragraph" w:customStyle="1" w:styleId="09DCFA631F414449A0E130D2C7A6743E21">
    <w:name w:val="09DCFA631F414449A0E130D2C7A6743E21"/>
    <w:rsid w:val="00214A7E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9">
    <w:name w:val="8C2C82FD714C4D0A92A1DDB792E46BA839"/>
    <w:rsid w:val="00214A7E"/>
    <w:rPr>
      <w:rFonts w:eastAsiaTheme="minorHAnsi"/>
      <w:lang w:eastAsia="en-US"/>
    </w:rPr>
  </w:style>
  <w:style w:type="paragraph" w:customStyle="1" w:styleId="2F8289CF650E43C7BC4B187BF300D9E539">
    <w:name w:val="2F8289CF650E43C7BC4B187BF300D9E539"/>
    <w:rsid w:val="00214A7E"/>
    <w:rPr>
      <w:rFonts w:eastAsiaTheme="minorHAnsi"/>
      <w:lang w:eastAsia="en-US"/>
    </w:rPr>
  </w:style>
  <w:style w:type="paragraph" w:customStyle="1" w:styleId="8ED4AE1B383243A48DB0D8BD9761463039">
    <w:name w:val="8ED4AE1B383243A48DB0D8BD9761463039"/>
    <w:rsid w:val="00214A7E"/>
    <w:rPr>
      <w:rFonts w:eastAsiaTheme="minorHAnsi"/>
      <w:lang w:eastAsia="en-US"/>
    </w:rPr>
  </w:style>
  <w:style w:type="paragraph" w:customStyle="1" w:styleId="D80D48D7FAA245C89A42BFF480DF6A9717">
    <w:name w:val="D80D48D7FAA245C89A42BFF480DF6A9717"/>
    <w:rsid w:val="00214A7E"/>
    <w:rPr>
      <w:rFonts w:eastAsiaTheme="minorHAnsi"/>
      <w:lang w:eastAsia="en-US"/>
    </w:rPr>
  </w:style>
  <w:style w:type="paragraph" w:customStyle="1" w:styleId="39E88A3FEAD546E3AAA0259D4756DB955">
    <w:name w:val="39E88A3FEAD546E3AAA0259D4756DB955"/>
    <w:rsid w:val="00214A7E"/>
    <w:rPr>
      <w:rFonts w:eastAsiaTheme="minorHAnsi"/>
      <w:lang w:eastAsia="en-US"/>
    </w:rPr>
  </w:style>
  <w:style w:type="paragraph" w:customStyle="1" w:styleId="0754762C47184DD6B13194FC166749CF5">
    <w:name w:val="0754762C47184DD6B13194FC166749CF5"/>
    <w:rsid w:val="00214A7E"/>
    <w:rPr>
      <w:rFonts w:eastAsiaTheme="minorHAnsi"/>
      <w:lang w:eastAsia="en-US"/>
    </w:rPr>
  </w:style>
  <w:style w:type="paragraph" w:customStyle="1" w:styleId="E1D9BE18B18E4C9CBF2252714167687D5">
    <w:name w:val="E1D9BE18B18E4C9CBF2252714167687D5"/>
    <w:rsid w:val="00214A7E"/>
    <w:rPr>
      <w:rFonts w:eastAsiaTheme="minorHAnsi"/>
      <w:lang w:eastAsia="en-US"/>
    </w:rPr>
  </w:style>
  <w:style w:type="paragraph" w:customStyle="1" w:styleId="0183732B5DC24052807993FCE44883A15">
    <w:name w:val="0183732B5DC24052807993FCE44883A15"/>
    <w:rsid w:val="00214A7E"/>
    <w:rPr>
      <w:rFonts w:eastAsiaTheme="minorHAnsi"/>
      <w:lang w:eastAsia="en-US"/>
    </w:rPr>
  </w:style>
  <w:style w:type="paragraph" w:customStyle="1" w:styleId="E0AF4A49276143DDB8E5C845A10DFFFE5">
    <w:name w:val="E0AF4A49276143DDB8E5C845A10DFFFE5"/>
    <w:rsid w:val="00214A7E"/>
    <w:rPr>
      <w:rFonts w:eastAsiaTheme="minorHAnsi"/>
      <w:lang w:eastAsia="en-US"/>
    </w:rPr>
  </w:style>
  <w:style w:type="paragraph" w:customStyle="1" w:styleId="79AD48D2C0C64C0D8B546C5252A164795">
    <w:name w:val="79AD48D2C0C64C0D8B546C5252A164795"/>
    <w:rsid w:val="00214A7E"/>
    <w:rPr>
      <w:rFonts w:eastAsiaTheme="minorHAnsi"/>
      <w:lang w:eastAsia="en-US"/>
    </w:rPr>
  </w:style>
  <w:style w:type="paragraph" w:customStyle="1" w:styleId="4CBDD79C11264237AB7F50CC03703BFC5">
    <w:name w:val="4CBDD79C11264237AB7F50CC03703BFC5"/>
    <w:rsid w:val="00214A7E"/>
    <w:rPr>
      <w:rFonts w:eastAsiaTheme="minorHAnsi"/>
      <w:lang w:eastAsia="en-US"/>
    </w:rPr>
  </w:style>
  <w:style w:type="paragraph" w:customStyle="1" w:styleId="DDD6EF0003F6433AAD241C7FC587F7505">
    <w:name w:val="DDD6EF0003F6433AAD241C7FC587F7505"/>
    <w:rsid w:val="00214A7E"/>
    <w:rPr>
      <w:rFonts w:eastAsiaTheme="minorHAnsi"/>
      <w:lang w:eastAsia="en-US"/>
    </w:rPr>
  </w:style>
  <w:style w:type="paragraph" w:customStyle="1" w:styleId="2487D2D0A2FB4583A9CAB5CD76343A9C17">
    <w:name w:val="2487D2D0A2FB4583A9CAB5CD76343A9C17"/>
    <w:rsid w:val="00214A7E"/>
    <w:rPr>
      <w:rFonts w:eastAsiaTheme="minorHAnsi"/>
      <w:lang w:eastAsia="en-US"/>
    </w:rPr>
  </w:style>
  <w:style w:type="paragraph" w:customStyle="1" w:styleId="AD5929F2C90B4BE98819C29C0C6607A917">
    <w:name w:val="AD5929F2C90B4BE98819C29C0C6607A917"/>
    <w:rsid w:val="00214A7E"/>
    <w:rPr>
      <w:rFonts w:eastAsiaTheme="minorHAnsi"/>
      <w:lang w:eastAsia="en-US"/>
    </w:rPr>
  </w:style>
  <w:style w:type="paragraph" w:customStyle="1" w:styleId="5A0B7126673E44D494CBC5353CC2348532">
    <w:name w:val="5A0B7126673E44D494CBC5353CC2348532"/>
    <w:rsid w:val="00214A7E"/>
    <w:rPr>
      <w:rFonts w:eastAsiaTheme="minorHAnsi"/>
      <w:lang w:eastAsia="en-US"/>
    </w:rPr>
  </w:style>
  <w:style w:type="paragraph" w:customStyle="1" w:styleId="064C8B26D95340D0ADD404550F0F80E232">
    <w:name w:val="064C8B26D95340D0ADD404550F0F80E232"/>
    <w:rsid w:val="00214A7E"/>
    <w:rPr>
      <w:rFonts w:eastAsiaTheme="minorHAnsi"/>
      <w:lang w:eastAsia="en-US"/>
    </w:rPr>
  </w:style>
  <w:style w:type="paragraph" w:customStyle="1" w:styleId="11CCE7CE8889434080233738D24EBA625">
    <w:name w:val="11CCE7CE8889434080233738D24EBA625"/>
    <w:rsid w:val="00214A7E"/>
    <w:rPr>
      <w:rFonts w:eastAsiaTheme="minorHAnsi"/>
      <w:lang w:eastAsia="en-US"/>
    </w:rPr>
  </w:style>
  <w:style w:type="paragraph" w:customStyle="1" w:styleId="CE38DC525B424561904AF43FD85BAA3932">
    <w:name w:val="CE38DC525B424561904AF43FD85BAA3932"/>
    <w:rsid w:val="00214A7E"/>
    <w:rPr>
      <w:rFonts w:eastAsiaTheme="minorHAnsi"/>
      <w:lang w:eastAsia="en-US"/>
    </w:rPr>
  </w:style>
  <w:style w:type="paragraph" w:customStyle="1" w:styleId="09DCFA631F414449A0E130D2C7A6743E22">
    <w:name w:val="09DCFA631F414449A0E130D2C7A6743E22"/>
    <w:rsid w:val="00214A7E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0">
    <w:name w:val="8C2C82FD714C4D0A92A1DDB792E46BA840"/>
    <w:rsid w:val="000732C2"/>
    <w:rPr>
      <w:rFonts w:eastAsiaTheme="minorHAnsi"/>
      <w:lang w:eastAsia="en-US"/>
    </w:rPr>
  </w:style>
  <w:style w:type="paragraph" w:customStyle="1" w:styleId="2F8289CF650E43C7BC4B187BF300D9E540">
    <w:name w:val="2F8289CF650E43C7BC4B187BF300D9E540"/>
    <w:rsid w:val="000732C2"/>
    <w:rPr>
      <w:rFonts w:eastAsiaTheme="minorHAnsi"/>
      <w:lang w:eastAsia="en-US"/>
    </w:rPr>
  </w:style>
  <w:style w:type="paragraph" w:customStyle="1" w:styleId="8ED4AE1B383243A48DB0D8BD9761463040">
    <w:name w:val="8ED4AE1B383243A48DB0D8BD9761463040"/>
    <w:rsid w:val="000732C2"/>
    <w:rPr>
      <w:rFonts w:eastAsiaTheme="minorHAnsi"/>
      <w:lang w:eastAsia="en-US"/>
    </w:rPr>
  </w:style>
  <w:style w:type="paragraph" w:customStyle="1" w:styleId="D80D48D7FAA245C89A42BFF480DF6A9718">
    <w:name w:val="D80D48D7FAA245C89A42BFF480DF6A9718"/>
    <w:rsid w:val="000732C2"/>
    <w:rPr>
      <w:rFonts w:eastAsiaTheme="minorHAnsi"/>
      <w:lang w:eastAsia="en-US"/>
    </w:rPr>
  </w:style>
  <w:style w:type="paragraph" w:customStyle="1" w:styleId="39E88A3FEAD546E3AAA0259D4756DB956">
    <w:name w:val="39E88A3FEAD546E3AAA0259D4756DB956"/>
    <w:rsid w:val="000732C2"/>
    <w:rPr>
      <w:rFonts w:eastAsiaTheme="minorHAnsi"/>
      <w:lang w:eastAsia="en-US"/>
    </w:rPr>
  </w:style>
  <w:style w:type="paragraph" w:customStyle="1" w:styleId="0754762C47184DD6B13194FC166749CF6">
    <w:name w:val="0754762C47184DD6B13194FC166749CF6"/>
    <w:rsid w:val="000732C2"/>
    <w:rPr>
      <w:rFonts w:eastAsiaTheme="minorHAnsi"/>
      <w:lang w:eastAsia="en-US"/>
    </w:rPr>
  </w:style>
  <w:style w:type="paragraph" w:customStyle="1" w:styleId="E1D9BE18B18E4C9CBF2252714167687D6">
    <w:name w:val="E1D9BE18B18E4C9CBF2252714167687D6"/>
    <w:rsid w:val="000732C2"/>
    <w:rPr>
      <w:rFonts w:eastAsiaTheme="minorHAnsi"/>
      <w:lang w:eastAsia="en-US"/>
    </w:rPr>
  </w:style>
  <w:style w:type="paragraph" w:customStyle="1" w:styleId="0183732B5DC24052807993FCE44883A16">
    <w:name w:val="0183732B5DC24052807993FCE44883A16"/>
    <w:rsid w:val="000732C2"/>
    <w:rPr>
      <w:rFonts w:eastAsiaTheme="minorHAnsi"/>
      <w:lang w:eastAsia="en-US"/>
    </w:rPr>
  </w:style>
  <w:style w:type="paragraph" w:customStyle="1" w:styleId="E0AF4A49276143DDB8E5C845A10DFFFE6">
    <w:name w:val="E0AF4A49276143DDB8E5C845A10DFFFE6"/>
    <w:rsid w:val="000732C2"/>
    <w:rPr>
      <w:rFonts w:eastAsiaTheme="minorHAnsi"/>
      <w:lang w:eastAsia="en-US"/>
    </w:rPr>
  </w:style>
  <w:style w:type="paragraph" w:customStyle="1" w:styleId="79AD48D2C0C64C0D8B546C5252A164796">
    <w:name w:val="79AD48D2C0C64C0D8B546C5252A164796"/>
    <w:rsid w:val="000732C2"/>
    <w:rPr>
      <w:rFonts w:eastAsiaTheme="minorHAnsi"/>
      <w:lang w:eastAsia="en-US"/>
    </w:rPr>
  </w:style>
  <w:style w:type="paragraph" w:customStyle="1" w:styleId="4CBDD79C11264237AB7F50CC03703BFC6">
    <w:name w:val="4CBDD79C11264237AB7F50CC03703BFC6"/>
    <w:rsid w:val="000732C2"/>
    <w:rPr>
      <w:rFonts w:eastAsiaTheme="minorHAnsi"/>
      <w:lang w:eastAsia="en-US"/>
    </w:rPr>
  </w:style>
  <w:style w:type="paragraph" w:customStyle="1" w:styleId="DDD6EF0003F6433AAD241C7FC587F7506">
    <w:name w:val="DDD6EF0003F6433AAD241C7FC587F7506"/>
    <w:rsid w:val="000732C2"/>
    <w:rPr>
      <w:rFonts w:eastAsiaTheme="minorHAnsi"/>
      <w:lang w:eastAsia="en-US"/>
    </w:rPr>
  </w:style>
  <w:style w:type="paragraph" w:customStyle="1" w:styleId="2487D2D0A2FB4583A9CAB5CD76343A9C18">
    <w:name w:val="2487D2D0A2FB4583A9CAB5CD76343A9C18"/>
    <w:rsid w:val="000732C2"/>
    <w:rPr>
      <w:rFonts w:eastAsiaTheme="minorHAnsi"/>
      <w:lang w:eastAsia="en-US"/>
    </w:rPr>
  </w:style>
  <w:style w:type="paragraph" w:customStyle="1" w:styleId="AD5929F2C90B4BE98819C29C0C6607A918">
    <w:name w:val="AD5929F2C90B4BE98819C29C0C6607A918"/>
    <w:rsid w:val="000732C2"/>
    <w:rPr>
      <w:rFonts w:eastAsiaTheme="minorHAnsi"/>
      <w:lang w:eastAsia="en-US"/>
    </w:rPr>
  </w:style>
  <w:style w:type="paragraph" w:customStyle="1" w:styleId="5A0B7126673E44D494CBC5353CC2348533">
    <w:name w:val="5A0B7126673E44D494CBC5353CC2348533"/>
    <w:rsid w:val="000732C2"/>
    <w:rPr>
      <w:rFonts w:eastAsiaTheme="minorHAnsi"/>
      <w:lang w:eastAsia="en-US"/>
    </w:rPr>
  </w:style>
  <w:style w:type="paragraph" w:customStyle="1" w:styleId="064C8B26D95340D0ADD404550F0F80E233">
    <w:name w:val="064C8B26D95340D0ADD404550F0F80E233"/>
    <w:rsid w:val="000732C2"/>
    <w:rPr>
      <w:rFonts w:eastAsiaTheme="minorHAnsi"/>
      <w:lang w:eastAsia="en-US"/>
    </w:rPr>
  </w:style>
  <w:style w:type="paragraph" w:customStyle="1" w:styleId="11CCE7CE8889434080233738D24EBA626">
    <w:name w:val="11CCE7CE8889434080233738D24EBA626"/>
    <w:rsid w:val="000732C2"/>
    <w:rPr>
      <w:rFonts w:eastAsiaTheme="minorHAnsi"/>
      <w:lang w:eastAsia="en-US"/>
    </w:rPr>
  </w:style>
  <w:style w:type="paragraph" w:customStyle="1" w:styleId="CE38DC525B424561904AF43FD85BAA3933">
    <w:name w:val="CE38DC525B424561904AF43FD85BAA3933"/>
    <w:rsid w:val="000732C2"/>
    <w:rPr>
      <w:rFonts w:eastAsiaTheme="minorHAnsi"/>
      <w:lang w:eastAsia="en-US"/>
    </w:rPr>
  </w:style>
  <w:style w:type="paragraph" w:customStyle="1" w:styleId="09DCFA631F414449A0E130D2C7A6743E23">
    <w:name w:val="09DCFA631F414449A0E130D2C7A6743E23"/>
    <w:rsid w:val="000732C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  <w:lang w:eastAsia="en-US"/>
    </w:rPr>
  </w:style>
  <w:style w:type="paragraph" w:customStyle="1" w:styleId="2F8289CF650E43C7BC4B187BF300D9E541">
    <w:name w:val="2F8289CF650E43C7BC4B187BF300D9E541"/>
    <w:rsid w:val="00993A6C"/>
    <w:rPr>
      <w:rFonts w:eastAsiaTheme="minorHAnsi"/>
      <w:lang w:eastAsia="en-US"/>
    </w:rPr>
  </w:style>
  <w:style w:type="paragraph" w:customStyle="1" w:styleId="8ED4AE1B383243A48DB0D8BD9761463041">
    <w:name w:val="8ED4AE1B383243A48DB0D8BD9761463041"/>
    <w:rsid w:val="00993A6C"/>
    <w:rPr>
      <w:rFonts w:eastAsiaTheme="minorHAnsi"/>
      <w:lang w:eastAsia="en-US"/>
    </w:rPr>
  </w:style>
  <w:style w:type="paragraph" w:customStyle="1" w:styleId="D80D48D7FAA245C89A42BFF480DF6A9719">
    <w:name w:val="D80D48D7FAA245C89A42BFF480DF6A9719"/>
    <w:rsid w:val="00993A6C"/>
    <w:rPr>
      <w:rFonts w:eastAsiaTheme="minorHAnsi"/>
      <w:lang w:eastAsia="en-US"/>
    </w:rPr>
  </w:style>
  <w:style w:type="paragraph" w:customStyle="1" w:styleId="39E88A3FEAD546E3AAA0259D4756DB957">
    <w:name w:val="39E88A3FEAD546E3AAA0259D4756DB957"/>
    <w:rsid w:val="00993A6C"/>
    <w:rPr>
      <w:rFonts w:eastAsiaTheme="minorHAnsi"/>
      <w:lang w:eastAsia="en-US"/>
    </w:rPr>
  </w:style>
  <w:style w:type="paragraph" w:customStyle="1" w:styleId="0754762C47184DD6B13194FC166749CF7">
    <w:name w:val="0754762C47184DD6B13194FC166749CF7"/>
    <w:rsid w:val="00993A6C"/>
    <w:rPr>
      <w:rFonts w:eastAsiaTheme="minorHAnsi"/>
      <w:lang w:eastAsia="en-US"/>
    </w:rPr>
  </w:style>
  <w:style w:type="paragraph" w:customStyle="1" w:styleId="E1D9BE18B18E4C9CBF2252714167687D7">
    <w:name w:val="E1D9BE18B18E4C9CBF2252714167687D7"/>
    <w:rsid w:val="00993A6C"/>
    <w:rPr>
      <w:rFonts w:eastAsiaTheme="minorHAnsi"/>
      <w:lang w:eastAsia="en-US"/>
    </w:rPr>
  </w:style>
  <w:style w:type="paragraph" w:customStyle="1" w:styleId="0183732B5DC24052807993FCE44883A17">
    <w:name w:val="0183732B5DC24052807993FCE44883A17"/>
    <w:rsid w:val="00993A6C"/>
    <w:rPr>
      <w:rFonts w:eastAsiaTheme="minorHAnsi"/>
      <w:lang w:eastAsia="en-US"/>
    </w:rPr>
  </w:style>
  <w:style w:type="paragraph" w:customStyle="1" w:styleId="E0AF4A49276143DDB8E5C845A10DFFFE7">
    <w:name w:val="E0AF4A49276143DDB8E5C845A10DFFFE7"/>
    <w:rsid w:val="00993A6C"/>
    <w:rPr>
      <w:rFonts w:eastAsiaTheme="minorHAnsi"/>
      <w:lang w:eastAsia="en-US"/>
    </w:rPr>
  </w:style>
  <w:style w:type="paragraph" w:customStyle="1" w:styleId="79AD48D2C0C64C0D8B546C5252A164797">
    <w:name w:val="79AD48D2C0C64C0D8B546C5252A164797"/>
    <w:rsid w:val="00993A6C"/>
    <w:rPr>
      <w:rFonts w:eastAsiaTheme="minorHAnsi"/>
      <w:lang w:eastAsia="en-US"/>
    </w:rPr>
  </w:style>
  <w:style w:type="paragraph" w:customStyle="1" w:styleId="4CBDD79C11264237AB7F50CC03703BFC7">
    <w:name w:val="4CBDD79C11264237AB7F50CC03703BFC7"/>
    <w:rsid w:val="00993A6C"/>
    <w:rPr>
      <w:rFonts w:eastAsiaTheme="minorHAnsi"/>
      <w:lang w:eastAsia="en-US"/>
    </w:rPr>
  </w:style>
  <w:style w:type="paragraph" w:customStyle="1" w:styleId="DDD6EF0003F6433AAD241C7FC587F7507">
    <w:name w:val="DDD6EF0003F6433AAD241C7FC587F7507"/>
    <w:rsid w:val="00993A6C"/>
    <w:rPr>
      <w:rFonts w:eastAsiaTheme="minorHAnsi"/>
      <w:lang w:eastAsia="en-US"/>
    </w:rPr>
  </w:style>
  <w:style w:type="paragraph" w:customStyle="1" w:styleId="AED5ADB49E1C41168E73BB1426525A611">
    <w:name w:val="AED5ADB49E1C41168E73BB1426525A611"/>
    <w:rsid w:val="00993A6C"/>
    <w:rPr>
      <w:rFonts w:eastAsiaTheme="minorHAnsi"/>
      <w:lang w:eastAsia="en-US"/>
    </w:rPr>
  </w:style>
  <w:style w:type="paragraph" w:customStyle="1" w:styleId="2487D2D0A2FB4583A9CAB5CD76343A9C19">
    <w:name w:val="2487D2D0A2FB4583A9CAB5CD76343A9C19"/>
    <w:rsid w:val="00993A6C"/>
    <w:rPr>
      <w:rFonts w:eastAsiaTheme="minorHAnsi"/>
      <w:lang w:eastAsia="en-US"/>
    </w:rPr>
  </w:style>
  <w:style w:type="paragraph" w:customStyle="1" w:styleId="AD5929F2C90B4BE98819C29C0C6607A919">
    <w:name w:val="AD5929F2C90B4BE98819C29C0C6607A919"/>
    <w:rsid w:val="00993A6C"/>
    <w:rPr>
      <w:rFonts w:eastAsiaTheme="minorHAnsi"/>
      <w:lang w:eastAsia="en-US"/>
    </w:rPr>
  </w:style>
  <w:style w:type="paragraph" w:customStyle="1" w:styleId="5A0B7126673E44D494CBC5353CC2348534">
    <w:name w:val="5A0B7126673E44D494CBC5353CC2348534"/>
    <w:rsid w:val="00993A6C"/>
    <w:rPr>
      <w:rFonts w:eastAsiaTheme="minorHAnsi"/>
      <w:lang w:eastAsia="en-US"/>
    </w:rPr>
  </w:style>
  <w:style w:type="paragraph" w:customStyle="1" w:styleId="064C8B26D95340D0ADD404550F0F80E234">
    <w:name w:val="064C8B26D95340D0ADD404550F0F80E234"/>
    <w:rsid w:val="00993A6C"/>
    <w:rPr>
      <w:rFonts w:eastAsiaTheme="minorHAnsi"/>
      <w:lang w:eastAsia="en-US"/>
    </w:rPr>
  </w:style>
  <w:style w:type="paragraph" w:customStyle="1" w:styleId="11CCE7CE8889434080233738D24EBA627">
    <w:name w:val="11CCE7CE8889434080233738D24EBA627"/>
    <w:rsid w:val="00993A6C"/>
    <w:rPr>
      <w:rFonts w:eastAsiaTheme="minorHAnsi"/>
      <w:lang w:eastAsia="en-US"/>
    </w:rPr>
  </w:style>
  <w:style w:type="paragraph" w:customStyle="1" w:styleId="CE38DC525B424561904AF43FD85BAA3934">
    <w:name w:val="CE38DC525B424561904AF43FD85BAA3934"/>
    <w:rsid w:val="00993A6C"/>
    <w:rPr>
      <w:rFonts w:eastAsiaTheme="minorHAnsi"/>
      <w:lang w:eastAsia="en-US"/>
    </w:rPr>
  </w:style>
  <w:style w:type="paragraph" w:customStyle="1" w:styleId="09DCFA631F414449A0E130D2C7A6743E24">
    <w:name w:val="09DCFA631F414449A0E130D2C7A6743E24"/>
    <w:rsid w:val="00993A6C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2">
    <w:name w:val="8C2C82FD714C4D0A92A1DDB792E46BA842"/>
    <w:rsid w:val="00993A6C"/>
    <w:rPr>
      <w:rFonts w:eastAsiaTheme="minorHAnsi"/>
      <w:lang w:eastAsia="en-US"/>
    </w:rPr>
  </w:style>
  <w:style w:type="paragraph" w:customStyle="1" w:styleId="2F8289CF650E43C7BC4B187BF300D9E542">
    <w:name w:val="2F8289CF650E43C7BC4B187BF300D9E542"/>
    <w:rsid w:val="00993A6C"/>
    <w:rPr>
      <w:rFonts w:eastAsiaTheme="minorHAnsi"/>
      <w:lang w:eastAsia="en-US"/>
    </w:rPr>
  </w:style>
  <w:style w:type="paragraph" w:customStyle="1" w:styleId="8ED4AE1B383243A48DB0D8BD9761463042">
    <w:name w:val="8ED4AE1B383243A48DB0D8BD9761463042"/>
    <w:rsid w:val="00993A6C"/>
    <w:rPr>
      <w:rFonts w:eastAsiaTheme="minorHAnsi"/>
      <w:lang w:eastAsia="en-US"/>
    </w:rPr>
  </w:style>
  <w:style w:type="paragraph" w:customStyle="1" w:styleId="D80D48D7FAA245C89A42BFF480DF6A9720">
    <w:name w:val="D80D48D7FAA245C89A42BFF480DF6A9720"/>
    <w:rsid w:val="00993A6C"/>
    <w:rPr>
      <w:rFonts w:eastAsiaTheme="minorHAnsi"/>
      <w:lang w:eastAsia="en-US"/>
    </w:rPr>
  </w:style>
  <w:style w:type="paragraph" w:customStyle="1" w:styleId="39E88A3FEAD546E3AAA0259D4756DB958">
    <w:name w:val="39E88A3FEAD546E3AAA0259D4756DB958"/>
    <w:rsid w:val="00993A6C"/>
    <w:rPr>
      <w:rFonts w:eastAsiaTheme="minorHAnsi"/>
      <w:lang w:eastAsia="en-US"/>
    </w:rPr>
  </w:style>
  <w:style w:type="paragraph" w:customStyle="1" w:styleId="0754762C47184DD6B13194FC166749CF8">
    <w:name w:val="0754762C47184DD6B13194FC166749CF8"/>
    <w:rsid w:val="00993A6C"/>
    <w:rPr>
      <w:rFonts w:eastAsiaTheme="minorHAnsi"/>
      <w:lang w:eastAsia="en-US"/>
    </w:rPr>
  </w:style>
  <w:style w:type="paragraph" w:customStyle="1" w:styleId="E1D9BE18B18E4C9CBF2252714167687D8">
    <w:name w:val="E1D9BE18B18E4C9CBF2252714167687D8"/>
    <w:rsid w:val="00993A6C"/>
    <w:rPr>
      <w:rFonts w:eastAsiaTheme="minorHAnsi"/>
      <w:lang w:eastAsia="en-US"/>
    </w:rPr>
  </w:style>
  <w:style w:type="paragraph" w:customStyle="1" w:styleId="0183732B5DC24052807993FCE44883A18">
    <w:name w:val="0183732B5DC24052807993FCE44883A18"/>
    <w:rsid w:val="00993A6C"/>
    <w:rPr>
      <w:rFonts w:eastAsiaTheme="minorHAnsi"/>
      <w:lang w:eastAsia="en-US"/>
    </w:rPr>
  </w:style>
  <w:style w:type="paragraph" w:customStyle="1" w:styleId="E0AF4A49276143DDB8E5C845A10DFFFE8">
    <w:name w:val="E0AF4A49276143DDB8E5C845A10DFFFE8"/>
    <w:rsid w:val="00993A6C"/>
    <w:rPr>
      <w:rFonts w:eastAsiaTheme="minorHAnsi"/>
      <w:lang w:eastAsia="en-US"/>
    </w:rPr>
  </w:style>
  <w:style w:type="paragraph" w:customStyle="1" w:styleId="79AD48D2C0C64C0D8B546C5252A164798">
    <w:name w:val="79AD48D2C0C64C0D8B546C5252A164798"/>
    <w:rsid w:val="00993A6C"/>
    <w:rPr>
      <w:rFonts w:eastAsiaTheme="minorHAnsi"/>
      <w:lang w:eastAsia="en-US"/>
    </w:rPr>
  </w:style>
  <w:style w:type="paragraph" w:customStyle="1" w:styleId="4CBDD79C11264237AB7F50CC03703BFC8">
    <w:name w:val="4CBDD79C11264237AB7F50CC03703BFC8"/>
    <w:rsid w:val="00993A6C"/>
    <w:rPr>
      <w:rFonts w:eastAsiaTheme="minorHAnsi"/>
      <w:lang w:eastAsia="en-US"/>
    </w:rPr>
  </w:style>
  <w:style w:type="paragraph" w:customStyle="1" w:styleId="DDD6EF0003F6433AAD241C7FC587F7508">
    <w:name w:val="DDD6EF0003F6433AAD241C7FC587F7508"/>
    <w:rsid w:val="00993A6C"/>
    <w:rPr>
      <w:rFonts w:eastAsiaTheme="minorHAnsi"/>
      <w:lang w:eastAsia="en-US"/>
    </w:rPr>
  </w:style>
  <w:style w:type="paragraph" w:customStyle="1" w:styleId="AED5ADB49E1C41168E73BB1426525A612">
    <w:name w:val="AED5ADB49E1C41168E73BB1426525A612"/>
    <w:rsid w:val="00993A6C"/>
    <w:rPr>
      <w:rFonts w:eastAsiaTheme="minorHAnsi"/>
      <w:lang w:eastAsia="en-US"/>
    </w:rPr>
  </w:style>
  <w:style w:type="paragraph" w:customStyle="1" w:styleId="2487D2D0A2FB4583A9CAB5CD76343A9C20">
    <w:name w:val="2487D2D0A2FB4583A9CAB5CD76343A9C20"/>
    <w:rsid w:val="00993A6C"/>
    <w:rPr>
      <w:rFonts w:eastAsiaTheme="minorHAnsi"/>
      <w:lang w:eastAsia="en-US"/>
    </w:rPr>
  </w:style>
  <w:style w:type="paragraph" w:customStyle="1" w:styleId="AD5929F2C90B4BE98819C29C0C6607A920">
    <w:name w:val="AD5929F2C90B4BE98819C29C0C6607A920"/>
    <w:rsid w:val="00993A6C"/>
    <w:rPr>
      <w:rFonts w:eastAsiaTheme="minorHAnsi"/>
      <w:lang w:eastAsia="en-US"/>
    </w:rPr>
  </w:style>
  <w:style w:type="paragraph" w:customStyle="1" w:styleId="5A0B7126673E44D494CBC5353CC2348535">
    <w:name w:val="5A0B7126673E44D494CBC5353CC2348535"/>
    <w:rsid w:val="00993A6C"/>
    <w:rPr>
      <w:rFonts w:eastAsiaTheme="minorHAnsi"/>
      <w:lang w:eastAsia="en-US"/>
    </w:rPr>
  </w:style>
  <w:style w:type="paragraph" w:customStyle="1" w:styleId="064C8B26D95340D0ADD404550F0F80E235">
    <w:name w:val="064C8B26D95340D0ADD404550F0F80E235"/>
    <w:rsid w:val="00993A6C"/>
    <w:rPr>
      <w:rFonts w:eastAsiaTheme="minorHAnsi"/>
      <w:lang w:eastAsia="en-US"/>
    </w:rPr>
  </w:style>
  <w:style w:type="paragraph" w:customStyle="1" w:styleId="11CCE7CE8889434080233738D24EBA628">
    <w:name w:val="11CCE7CE8889434080233738D24EBA628"/>
    <w:rsid w:val="00993A6C"/>
    <w:rPr>
      <w:rFonts w:eastAsiaTheme="minorHAnsi"/>
      <w:lang w:eastAsia="en-US"/>
    </w:rPr>
  </w:style>
  <w:style w:type="paragraph" w:customStyle="1" w:styleId="CE38DC525B424561904AF43FD85BAA3935">
    <w:name w:val="CE38DC525B424561904AF43FD85BAA3935"/>
    <w:rsid w:val="00993A6C"/>
    <w:rPr>
      <w:rFonts w:eastAsiaTheme="minorHAnsi"/>
      <w:lang w:eastAsia="en-US"/>
    </w:rPr>
  </w:style>
  <w:style w:type="paragraph" w:customStyle="1" w:styleId="09DCFA631F414449A0E130D2C7A6743E25">
    <w:name w:val="09DCFA631F414449A0E130D2C7A6743E25"/>
    <w:rsid w:val="00993A6C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">
    <w:name w:val="E861C4BEC3EF4D00B78619531288D252"/>
    <w:rsid w:val="00295510"/>
  </w:style>
  <w:style w:type="paragraph" w:customStyle="1" w:styleId="E95BBDACEFCC4289A38B8EC4D3559E61">
    <w:name w:val="E95BBDACEFCC4289A38B8EC4D3559E61"/>
    <w:rsid w:val="00295510"/>
  </w:style>
  <w:style w:type="paragraph" w:customStyle="1" w:styleId="DE8C5EA35ECC4BD199E5A525459BE842">
    <w:name w:val="DE8C5EA35ECC4BD199E5A525459BE842"/>
    <w:rsid w:val="00295510"/>
  </w:style>
  <w:style w:type="paragraph" w:customStyle="1" w:styleId="445707FC06F54FFCB766217DC2E7ED17">
    <w:name w:val="445707FC06F54FFCB766217DC2E7ED17"/>
    <w:rsid w:val="00295510"/>
  </w:style>
  <w:style w:type="paragraph" w:customStyle="1" w:styleId="82631C5366E24008A03CD85B44AA3D74">
    <w:name w:val="82631C5366E24008A03CD85B44AA3D74"/>
    <w:rsid w:val="00295510"/>
  </w:style>
  <w:style w:type="paragraph" w:customStyle="1" w:styleId="35816E6FD4EC46E4B52B54D9C7AA4DF9">
    <w:name w:val="35816E6FD4EC46E4B52B54D9C7AA4DF9"/>
    <w:rsid w:val="00295510"/>
  </w:style>
  <w:style w:type="paragraph" w:customStyle="1" w:styleId="9E3AEB7493EE4610A2D587F70D1FCFA4">
    <w:name w:val="9E3AEB7493EE4610A2D587F70D1FCFA4"/>
    <w:rsid w:val="00295510"/>
  </w:style>
  <w:style w:type="paragraph" w:customStyle="1" w:styleId="6E731904FC5D4C46B4FD5AA5C11E0691">
    <w:name w:val="6E731904FC5D4C46B4FD5AA5C11E0691"/>
    <w:rsid w:val="00295510"/>
  </w:style>
  <w:style w:type="paragraph" w:customStyle="1" w:styleId="B3D7CCB840D94AA59E1F65A858B0D328">
    <w:name w:val="B3D7CCB840D94AA59E1F65A858B0D328"/>
    <w:rsid w:val="00295510"/>
  </w:style>
  <w:style w:type="paragraph" w:customStyle="1" w:styleId="92C8B04DBE6240D3B51C4F6EE0A56D37">
    <w:name w:val="92C8B04DBE6240D3B51C4F6EE0A56D37"/>
    <w:rsid w:val="00295510"/>
  </w:style>
  <w:style w:type="paragraph" w:customStyle="1" w:styleId="7CE5363EA573488381DE1439D8532B9A">
    <w:name w:val="7CE5363EA573488381DE1439D8532B9A"/>
    <w:rsid w:val="00295510"/>
  </w:style>
  <w:style w:type="paragraph" w:customStyle="1" w:styleId="0B92539B728248A8AE812820DEC098D1">
    <w:name w:val="0B92539B728248A8AE812820DEC098D1"/>
    <w:rsid w:val="00295510"/>
  </w:style>
  <w:style w:type="paragraph" w:customStyle="1" w:styleId="0DA212F8B9D74D6DB1ADDB6838F2E5F7">
    <w:name w:val="0DA212F8B9D74D6DB1ADDB6838F2E5F7"/>
    <w:rsid w:val="00295510"/>
  </w:style>
  <w:style w:type="paragraph" w:customStyle="1" w:styleId="E86CF2B20E8D4C5BA1487FCCDDC17271">
    <w:name w:val="E86CF2B20E8D4C5BA1487FCCDDC17271"/>
    <w:rsid w:val="00295510"/>
  </w:style>
  <w:style w:type="paragraph" w:customStyle="1" w:styleId="E09F0D57942F4599BFC3EA2BE8C3080C">
    <w:name w:val="E09F0D57942F4599BFC3EA2BE8C3080C"/>
    <w:rsid w:val="00295510"/>
  </w:style>
  <w:style w:type="paragraph" w:customStyle="1" w:styleId="38A85530C62742109C3C851171302ACA">
    <w:name w:val="38A85530C62742109C3C851171302ACA"/>
    <w:rsid w:val="00295510"/>
  </w:style>
  <w:style w:type="paragraph" w:customStyle="1" w:styleId="176633107FDD4F1BA366BB8D33D62602">
    <w:name w:val="176633107FDD4F1BA366BB8D33D62602"/>
    <w:rsid w:val="00295510"/>
  </w:style>
  <w:style w:type="paragraph" w:customStyle="1" w:styleId="A7B4F0AA9B484B29B0C788FC33FC336C">
    <w:name w:val="A7B4F0AA9B484B29B0C788FC33FC336C"/>
    <w:rsid w:val="00295510"/>
  </w:style>
  <w:style w:type="paragraph" w:customStyle="1" w:styleId="739D8E53102246D5877A40C463935A58">
    <w:name w:val="739D8E53102246D5877A40C463935A58"/>
    <w:rsid w:val="00295510"/>
  </w:style>
  <w:style w:type="paragraph" w:customStyle="1" w:styleId="FF76D66DC1D74F64A88AE432F42309F1">
    <w:name w:val="FF76D66DC1D74F64A88AE432F42309F1"/>
    <w:rsid w:val="00295510"/>
  </w:style>
  <w:style w:type="paragraph" w:customStyle="1" w:styleId="85AC77E7320840009A0CAA292E09E7B7">
    <w:name w:val="85AC77E7320840009A0CAA292E09E7B7"/>
    <w:rsid w:val="00295510"/>
  </w:style>
  <w:style w:type="paragraph" w:customStyle="1" w:styleId="FFFC0D70C5A345AAA7D07CCB41440FE2">
    <w:name w:val="FFFC0D70C5A345AAA7D07CCB41440FE2"/>
    <w:rsid w:val="00295510"/>
  </w:style>
  <w:style w:type="paragraph" w:customStyle="1" w:styleId="EE90455DA31D457A8F89A4E114849F23">
    <w:name w:val="EE90455DA31D457A8F89A4E114849F23"/>
    <w:rsid w:val="00295510"/>
  </w:style>
  <w:style w:type="paragraph" w:customStyle="1" w:styleId="A3B690B3237D4389BAC08FAF71F078FA">
    <w:name w:val="A3B690B3237D4389BAC08FAF71F078FA"/>
    <w:rsid w:val="00295510"/>
  </w:style>
  <w:style w:type="paragraph" w:customStyle="1" w:styleId="A8C231D1A30E48F1B622F179568EF5A6">
    <w:name w:val="A8C231D1A30E48F1B622F179568EF5A6"/>
    <w:rsid w:val="00295510"/>
  </w:style>
  <w:style w:type="paragraph" w:customStyle="1" w:styleId="7FD135506E924277BCC0DCB6F0B2BE52">
    <w:name w:val="7FD135506E924277BCC0DCB6F0B2BE52"/>
    <w:rsid w:val="00295510"/>
  </w:style>
  <w:style w:type="paragraph" w:customStyle="1" w:styleId="E2897DED4C1949099D03EDC96DA80CE2">
    <w:name w:val="E2897DED4C1949099D03EDC96DA80CE2"/>
    <w:rsid w:val="00295510"/>
  </w:style>
  <w:style w:type="paragraph" w:customStyle="1" w:styleId="6347982C06624E9A896CC1AB51F43559">
    <w:name w:val="6347982C06624E9A896CC1AB51F43559"/>
    <w:rsid w:val="00295510"/>
  </w:style>
  <w:style w:type="paragraph" w:customStyle="1" w:styleId="69ECB89F6F4D4E59BED89C7A5639E035">
    <w:name w:val="69ECB89F6F4D4E59BED89C7A5639E035"/>
    <w:rsid w:val="00295510"/>
  </w:style>
  <w:style w:type="paragraph" w:customStyle="1" w:styleId="A82A362C9695484292A3C594B4646D80">
    <w:name w:val="A82A362C9695484292A3C594B4646D80"/>
    <w:rsid w:val="00295510"/>
  </w:style>
  <w:style w:type="paragraph" w:customStyle="1" w:styleId="0314FF91CBA14774892E9A438B0B27BD">
    <w:name w:val="0314FF91CBA14774892E9A438B0B27BD"/>
    <w:rsid w:val="00295510"/>
  </w:style>
  <w:style w:type="paragraph" w:customStyle="1" w:styleId="F6546495F4954BD28098D82C69079364">
    <w:name w:val="F6546495F4954BD28098D82C69079364"/>
    <w:rsid w:val="00295510"/>
  </w:style>
  <w:style w:type="paragraph" w:customStyle="1" w:styleId="E861C4BEC3EF4D00B78619531288D2521">
    <w:name w:val="E861C4BEC3EF4D00B78619531288D2521"/>
    <w:rsid w:val="00295510"/>
    <w:rPr>
      <w:rFonts w:eastAsiaTheme="minorHAnsi"/>
      <w:lang w:eastAsia="en-US"/>
    </w:rPr>
  </w:style>
  <w:style w:type="paragraph" w:customStyle="1" w:styleId="8C2C82FD714C4D0A92A1DDB792E46BA843">
    <w:name w:val="8C2C82FD714C4D0A92A1DDB792E46BA843"/>
    <w:rsid w:val="00295510"/>
    <w:rPr>
      <w:rFonts w:eastAsiaTheme="minorHAnsi"/>
      <w:lang w:eastAsia="en-US"/>
    </w:rPr>
  </w:style>
  <w:style w:type="paragraph" w:customStyle="1" w:styleId="2F8289CF650E43C7BC4B187BF300D9E543">
    <w:name w:val="2F8289CF650E43C7BC4B187BF300D9E543"/>
    <w:rsid w:val="00295510"/>
    <w:rPr>
      <w:rFonts w:eastAsiaTheme="minorHAnsi"/>
      <w:lang w:eastAsia="en-US"/>
    </w:rPr>
  </w:style>
  <w:style w:type="paragraph" w:customStyle="1" w:styleId="8ED4AE1B383243A48DB0D8BD9761463043">
    <w:name w:val="8ED4AE1B383243A48DB0D8BD9761463043"/>
    <w:rsid w:val="00295510"/>
    <w:rPr>
      <w:rFonts w:eastAsiaTheme="minorHAnsi"/>
      <w:lang w:eastAsia="en-US"/>
    </w:rPr>
  </w:style>
  <w:style w:type="paragraph" w:customStyle="1" w:styleId="E95BBDACEFCC4289A38B8EC4D3559E611">
    <w:name w:val="E95BBDACEFCC4289A38B8EC4D3559E611"/>
    <w:rsid w:val="00295510"/>
    <w:rPr>
      <w:rFonts w:eastAsiaTheme="minorHAnsi"/>
      <w:lang w:eastAsia="en-US"/>
    </w:rPr>
  </w:style>
  <w:style w:type="paragraph" w:customStyle="1" w:styleId="D80D48D7FAA245C89A42BFF480DF6A9721">
    <w:name w:val="D80D48D7FAA245C89A42BFF480DF6A9721"/>
    <w:rsid w:val="00295510"/>
    <w:rPr>
      <w:rFonts w:eastAsiaTheme="minorHAnsi"/>
      <w:lang w:eastAsia="en-US"/>
    </w:rPr>
  </w:style>
  <w:style w:type="paragraph" w:customStyle="1" w:styleId="39E88A3FEAD546E3AAA0259D4756DB959">
    <w:name w:val="39E88A3FEAD546E3AAA0259D4756DB959"/>
    <w:rsid w:val="00295510"/>
    <w:rPr>
      <w:rFonts w:eastAsiaTheme="minorHAnsi"/>
      <w:lang w:eastAsia="en-US"/>
    </w:rPr>
  </w:style>
  <w:style w:type="paragraph" w:customStyle="1" w:styleId="0754762C47184DD6B13194FC166749CF9">
    <w:name w:val="0754762C47184DD6B13194FC166749CF9"/>
    <w:rsid w:val="00295510"/>
    <w:rPr>
      <w:rFonts w:eastAsiaTheme="minorHAnsi"/>
      <w:lang w:eastAsia="en-US"/>
    </w:rPr>
  </w:style>
  <w:style w:type="paragraph" w:customStyle="1" w:styleId="E1D9BE18B18E4C9CBF2252714167687D9">
    <w:name w:val="E1D9BE18B18E4C9CBF2252714167687D9"/>
    <w:rsid w:val="00295510"/>
    <w:rPr>
      <w:rFonts w:eastAsiaTheme="minorHAnsi"/>
      <w:lang w:eastAsia="en-US"/>
    </w:rPr>
  </w:style>
  <w:style w:type="paragraph" w:customStyle="1" w:styleId="0183732B5DC24052807993FCE44883A19">
    <w:name w:val="0183732B5DC24052807993FCE44883A19"/>
    <w:rsid w:val="00295510"/>
    <w:rPr>
      <w:rFonts w:eastAsiaTheme="minorHAnsi"/>
      <w:lang w:eastAsia="en-US"/>
    </w:rPr>
  </w:style>
  <w:style w:type="paragraph" w:customStyle="1" w:styleId="E0AF4A49276143DDB8E5C845A10DFFFE9">
    <w:name w:val="E0AF4A49276143DDB8E5C845A10DFFFE9"/>
    <w:rsid w:val="00295510"/>
    <w:rPr>
      <w:rFonts w:eastAsiaTheme="minorHAnsi"/>
      <w:lang w:eastAsia="en-US"/>
    </w:rPr>
  </w:style>
  <w:style w:type="paragraph" w:customStyle="1" w:styleId="445707FC06F54FFCB766217DC2E7ED171">
    <w:name w:val="445707FC06F54FFCB766217DC2E7ED171"/>
    <w:rsid w:val="00295510"/>
    <w:rPr>
      <w:rFonts w:eastAsiaTheme="minorHAnsi"/>
      <w:lang w:eastAsia="en-US"/>
    </w:rPr>
  </w:style>
  <w:style w:type="paragraph" w:customStyle="1" w:styleId="739D8E53102246D5877A40C463935A581">
    <w:name w:val="739D8E53102246D5877A40C463935A581"/>
    <w:rsid w:val="00295510"/>
    <w:rPr>
      <w:rFonts w:eastAsiaTheme="minorHAnsi"/>
      <w:lang w:eastAsia="en-US"/>
    </w:rPr>
  </w:style>
  <w:style w:type="paragraph" w:customStyle="1" w:styleId="A8C231D1A30E48F1B622F179568EF5A61">
    <w:name w:val="A8C231D1A30E48F1B622F179568EF5A61"/>
    <w:rsid w:val="00295510"/>
    <w:rPr>
      <w:rFonts w:eastAsiaTheme="minorHAnsi"/>
      <w:lang w:eastAsia="en-US"/>
    </w:rPr>
  </w:style>
  <w:style w:type="paragraph" w:customStyle="1" w:styleId="6347982C06624E9A896CC1AB51F435591">
    <w:name w:val="6347982C06624E9A896CC1AB51F435591"/>
    <w:rsid w:val="00295510"/>
    <w:rPr>
      <w:rFonts w:eastAsiaTheme="minorHAnsi"/>
      <w:lang w:eastAsia="en-US"/>
    </w:rPr>
  </w:style>
  <w:style w:type="paragraph" w:customStyle="1" w:styleId="A82A362C9695484292A3C594B4646D801">
    <w:name w:val="A82A362C9695484292A3C594B4646D801"/>
    <w:rsid w:val="00295510"/>
    <w:rPr>
      <w:rFonts w:eastAsiaTheme="minorHAnsi"/>
      <w:lang w:eastAsia="en-US"/>
    </w:rPr>
  </w:style>
  <w:style w:type="paragraph" w:customStyle="1" w:styleId="F6546495F4954BD28098D82C690793641">
    <w:name w:val="F6546495F4954BD28098D82C690793641"/>
    <w:rsid w:val="00295510"/>
    <w:rPr>
      <w:rFonts w:eastAsiaTheme="minorHAnsi"/>
      <w:lang w:eastAsia="en-US"/>
    </w:rPr>
  </w:style>
  <w:style w:type="paragraph" w:customStyle="1" w:styleId="5A0B7126673E44D494CBC5353CC2348536">
    <w:name w:val="5A0B7126673E44D494CBC5353CC2348536"/>
    <w:rsid w:val="00295510"/>
    <w:rPr>
      <w:rFonts w:eastAsiaTheme="minorHAnsi"/>
      <w:lang w:eastAsia="en-US"/>
    </w:rPr>
  </w:style>
  <w:style w:type="paragraph" w:customStyle="1" w:styleId="064C8B26D95340D0ADD404550F0F80E236">
    <w:name w:val="064C8B26D95340D0ADD404550F0F80E236"/>
    <w:rsid w:val="00295510"/>
    <w:rPr>
      <w:rFonts w:eastAsiaTheme="minorHAnsi"/>
      <w:lang w:eastAsia="en-US"/>
    </w:rPr>
  </w:style>
  <w:style w:type="paragraph" w:customStyle="1" w:styleId="11CCE7CE8889434080233738D24EBA629">
    <w:name w:val="11CCE7CE8889434080233738D24EBA629"/>
    <w:rsid w:val="00295510"/>
    <w:rPr>
      <w:rFonts w:eastAsiaTheme="minorHAnsi"/>
      <w:lang w:eastAsia="en-US"/>
    </w:rPr>
  </w:style>
  <w:style w:type="paragraph" w:customStyle="1" w:styleId="CE38DC525B424561904AF43FD85BAA3936">
    <w:name w:val="CE38DC525B424561904AF43FD85BAA3936"/>
    <w:rsid w:val="00295510"/>
    <w:rPr>
      <w:rFonts w:eastAsiaTheme="minorHAnsi"/>
      <w:lang w:eastAsia="en-US"/>
    </w:rPr>
  </w:style>
  <w:style w:type="paragraph" w:customStyle="1" w:styleId="09DCFA631F414449A0E130D2C7A6743E26">
    <w:name w:val="09DCFA631F414449A0E130D2C7A6743E26"/>
    <w:rsid w:val="00295510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6">
    <w:name w:val="8B4261CBA40E422F9268B691C3A193DB46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1">
    <w:name w:val="BFBC9BA8A1F542E88CE4BBD27051A21E31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2">
    <w:name w:val="E861C4BEC3EF4D00B78619531288D2522"/>
    <w:rsid w:val="00295510"/>
    <w:rPr>
      <w:rFonts w:eastAsiaTheme="minorHAnsi"/>
      <w:lang w:eastAsia="en-US"/>
    </w:rPr>
  </w:style>
  <w:style w:type="paragraph" w:customStyle="1" w:styleId="8C2C82FD714C4D0A92A1DDB792E46BA844">
    <w:name w:val="8C2C82FD714C4D0A92A1DDB792E46BA844"/>
    <w:rsid w:val="00295510"/>
    <w:rPr>
      <w:rFonts w:eastAsiaTheme="minorHAnsi"/>
      <w:lang w:eastAsia="en-US"/>
    </w:rPr>
  </w:style>
  <w:style w:type="paragraph" w:customStyle="1" w:styleId="2F8289CF650E43C7BC4B187BF300D9E544">
    <w:name w:val="2F8289CF650E43C7BC4B187BF300D9E544"/>
    <w:rsid w:val="00295510"/>
    <w:rPr>
      <w:rFonts w:eastAsiaTheme="minorHAnsi"/>
      <w:lang w:eastAsia="en-US"/>
    </w:rPr>
  </w:style>
  <w:style w:type="paragraph" w:customStyle="1" w:styleId="8ED4AE1B383243A48DB0D8BD9761463044">
    <w:name w:val="8ED4AE1B383243A48DB0D8BD9761463044"/>
    <w:rsid w:val="00295510"/>
    <w:rPr>
      <w:rFonts w:eastAsiaTheme="minorHAnsi"/>
      <w:lang w:eastAsia="en-US"/>
    </w:rPr>
  </w:style>
  <w:style w:type="paragraph" w:customStyle="1" w:styleId="E95BBDACEFCC4289A38B8EC4D3559E612">
    <w:name w:val="E95BBDACEFCC4289A38B8EC4D3559E612"/>
    <w:rsid w:val="00295510"/>
    <w:rPr>
      <w:rFonts w:eastAsiaTheme="minorHAnsi"/>
      <w:lang w:eastAsia="en-US"/>
    </w:rPr>
  </w:style>
  <w:style w:type="paragraph" w:customStyle="1" w:styleId="D80D48D7FAA245C89A42BFF480DF6A9722">
    <w:name w:val="D80D48D7FAA245C89A42BFF480DF6A9722"/>
    <w:rsid w:val="00295510"/>
    <w:rPr>
      <w:rFonts w:eastAsiaTheme="minorHAnsi"/>
      <w:lang w:eastAsia="en-US"/>
    </w:rPr>
  </w:style>
  <w:style w:type="paragraph" w:customStyle="1" w:styleId="39E88A3FEAD546E3AAA0259D4756DB9510">
    <w:name w:val="39E88A3FEAD546E3AAA0259D4756DB9510"/>
    <w:rsid w:val="00295510"/>
    <w:rPr>
      <w:rFonts w:eastAsiaTheme="minorHAnsi"/>
      <w:lang w:eastAsia="en-US"/>
    </w:rPr>
  </w:style>
  <w:style w:type="paragraph" w:customStyle="1" w:styleId="0754762C47184DD6B13194FC166749CF10">
    <w:name w:val="0754762C47184DD6B13194FC166749CF10"/>
    <w:rsid w:val="00295510"/>
    <w:rPr>
      <w:rFonts w:eastAsiaTheme="minorHAnsi"/>
      <w:lang w:eastAsia="en-US"/>
    </w:rPr>
  </w:style>
  <w:style w:type="paragraph" w:customStyle="1" w:styleId="E1D9BE18B18E4C9CBF2252714167687D10">
    <w:name w:val="E1D9BE18B18E4C9CBF2252714167687D10"/>
    <w:rsid w:val="00295510"/>
    <w:rPr>
      <w:rFonts w:eastAsiaTheme="minorHAnsi"/>
      <w:lang w:eastAsia="en-US"/>
    </w:rPr>
  </w:style>
  <w:style w:type="paragraph" w:customStyle="1" w:styleId="0183732B5DC24052807993FCE44883A110">
    <w:name w:val="0183732B5DC24052807993FCE44883A110"/>
    <w:rsid w:val="00295510"/>
    <w:rPr>
      <w:rFonts w:eastAsiaTheme="minorHAnsi"/>
      <w:lang w:eastAsia="en-US"/>
    </w:rPr>
  </w:style>
  <w:style w:type="paragraph" w:customStyle="1" w:styleId="E0AF4A49276143DDB8E5C845A10DFFFE10">
    <w:name w:val="E0AF4A49276143DDB8E5C845A10DFFFE10"/>
    <w:rsid w:val="00295510"/>
    <w:rPr>
      <w:rFonts w:eastAsiaTheme="minorHAnsi"/>
      <w:lang w:eastAsia="en-US"/>
    </w:rPr>
  </w:style>
  <w:style w:type="paragraph" w:customStyle="1" w:styleId="445707FC06F54FFCB766217DC2E7ED172">
    <w:name w:val="445707FC06F54FFCB766217DC2E7ED172"/>
    <w:rsid w:val="00295510"/>
    <w:rPr>
      <w:rFonts w:eastAsiaTheme="minorHAnsi"/>
      <w:lang w:eastAsia="en-US"/>
    </w:rPr>
  </w:style>
  <w:style w:type="paragraph" w:customStyle="1" w:styleId="739D8E53102246D5877A40C463935A582">
    <w:name w:val="739D8E53102246D5877A40C463935A582"/>
    <w:rsid w:val="00295510"/>
    <w:rPr>
      <w:rFonts w:eastAsiaTheme="minorHAnsi"/>
      <w:lang w:eastAsia="en-US"/>
    </w:rPr>
  </w:style>
  <w:style w:type="paragraph" w:customStyle="1" w:styleId="A8C231D1A30E48F1B622F179568EF5A62">
    <w:name w:val="A8C231D1A30E48F1B622F179568EF5A62"/>
    <w:rsid w:val="00295510"/>
    <w:rPr>
      <w:rFonts w:eastAsiaTheme="minorHAnsi"/>
      <w:lang w:eastAsia="en-US"/>
    </w:rPr>
  </w:style>
  <w:style w:type="paragraph" w:customStyle="1" w:styleId="6347982C06624E9A896CC1AB51F435592">
    <w:name w:val="6347982C06624E9A896CC1AB51F435592"/>
    <w:rsid w:val="00295510"/>
    <w:rPr>
      <w:rFonts w:eastAsiaTheme="minorHAnsi"/>
      <w:lang w:eastAsia="en-US"/>
    </w:rPr>
  </w:style>
  <w:style w:type="paragraph" w:customStyle="1" w:styleId="A82A362C9695484292A3C594B4646D802">
    <w:name w:val="A82A362C9695484292A3C594B4646D802"/>
    <w:rsid w:val="00295510"/>
    <w:rPr>
      <w:rFonts w:eastAsiaTheme="minorHAnsi"/>
      <w:lang w:eastAsia="en-US"/>
    </w:rPr>
  </w:style>
  <w:style w:type="paragraph" w:customStyle="1" w:styleId="F6546495F4954BD28098D82C690793642">
    <w:name w:val="F6546495F4954BD28098D82C690793642"/>
    <w:rsid w:val="00295510"/>
    <w:rPr>
      <w:rFonts w:eastAsiaTheme="minorHAnsi"/>
      <w:lang w:eastAsia="en-US"/>
    </w:rPr>
  </w:style>
  <w:style w:type="paragraph" w:customStyle="1" w:styleId="5A0B7126673E44D494CBC5353CC2348537">
    <w:name w:val="5A0B7126673E44D494CBC5353CC2348537"/>
    <w:rsid w:val="00295510"/>
    <w:rPr>
      <w:rFonts w:eastAsiaTheme="minorHAnsi"/>
      <w:lang w:eastAsia="en-US"/>
    </w:rPr>
  </w:style>
  <w:style w:type="paragraph" w:customStyle="1" w:styleId="064C8B26D95340D0ADD404550F0F80E237">
    <w:name w:val="064C8B26D95340D0ADD404550F0F80E237"/>
    <w:rsid w:val="00295510"/>
    <w:rPr>
      <w:rFonts w:eastAsiaTheme="minorHAnsi"/>
      <w:lang w:eastAsia="en-US"/>
    </w:rPr>
  </w:style>
  <w:style w:type="paragraph" w:customStyle="1" w:styleId="11CCE7CE8889434080233738D24EBA6210">
    <w:name w:val="11CCE7CE8889434080233738D24EBA6210"/>
    <w:rsid w:val="00295510"/>
    <w:rPr>
      <w:rFonts w:eastAsiaTheme="minorHAnsi"/>
      <w:lang w:eastAsia="en-US"/>
    </w:rPr>
  </w:style>
  <w:style w:type="paragraph" w:customStyle="1" w:styleId="CE38DC525B424561904AF43FD85BAA3937">
    <w:name w:val="CE38DC525B424561904AF43FD85BAA3937"/>
    <w:rsid w:val="00295510"/>
    <w:rPr>
      <w:rFonts w:eastAsiaTheme="minorHAnsi"/>
      <w:lang w:eastAsia="en-US"/>
    </w:rPr>
  </w:style>
  <w:style w:type="paragraph" w:customStyle="1" w:styleId="09DCFA631F414449A0E130D2C7A6743E27">
    <w:name w:val="09DCFA631F414449A0E130D2C7A6743E27"/>
    <w:rsid w:val="00295510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7">
    <w:name w:val="8B4261CBA40E422F9268B691C3A193DB47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2">
    <w:name w:val="BFBC9BA8A1F542E88CE4BBD27051A21E32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CBF2AFF67EE4F959C46A6F97E202EEB">
    <w:name w:val="9CBF2AFF67EE4F959C46A6F97E202EEB"/>
    <w:rsid w:val="00FA6BCD"/>
  </w:style>
  <w:style w:type="paragraph" w:customStyle="1" w:styleId="A3C45D5A07924565874E8C7416AEFEE4">
    <w:name w:val="A3C45D5A07924565874E8C7416AEFEE4"/>
    <w:rsid w:val="00FA6BCD"/>
  </w:style>
  <w:style w:type="paragraph" w:customStyle="1" w:styleId="6DB372428FE34DF68535867F08894A30">
    <w:name w:val="6DB372428FE34DF68535867F08894A30"/>
    <w:rsid w:val="00FA6BCD"/>
  </w:style>
  <w:style w:type="paragraph" w:customStyle="1" w:styleId="339EF6B3938F4449A510BE0433CEA2C7">
    <w:name w:val="339EF6B3938F4449A510BE0433CEA2C7"/>
    <w:rsid w:val="00FA6BCD"/>
  </w:style>
  <w:style w:type="paragraph" w:customStyle="1" w:styleId="154C89FFF4504DFFA4B7D9C6B3325916">
    <w:name w:val="154C89FFF4504DFFA4B7D9C6B3325916"/>
    <w:rsid w:val="00FA6BCD"/>
  </w:style>
  <w:style w:type="paragraph" w:customStyle="1" w:styleId="3EF16C860C4B4370872ECDEA4EF4B88E">
    <w:name w:val="3EF16C860C4B4370872ECDEA4EF4B88E"/>
    <w:rsid w:val="00FA6BCD"/>
  </w:style>
  <w:style w:type="paragraph" w:customStyle="1" w:styleId="E71706AA98184C0CAF2C194BC0F5B9CD">
    <w:name w:val="E71706AA98184C0CAF2C194BC0F5B9CD"/>
    <w:rsid w:val="00FA6BCD"/>
  </w:style>
  <w:style w:type="paragraph" w:customStyle="1" w:styleId="5ACB753ED33D45DA93B0D5A7E4845F26">
    <w:name w:val="5ACB753ED33D45DA93B0D5A7E4845F26"/>
    <w:rsid w:val="00FA6BCD"/>
  </w:style>
  <w:style w:type="paragraph" w:customStyle="1" w:styleId="1E9074E104014CCB816B35DEE7CE4D47">
    <w:name w:val="1E9074E104014CCB816B35DEE7CE4D47"/>
    <w:rsid w:val="00FA6BCD"/>
  </w:style>
  <w:style w:type="paragraph" w:customStyle="1" w:styleId="D7C09747B8B94130A6C344B2A059CEA6">
    <w:name w:val="D7C09747B8B94130A6C344B2A059CEA6"/>
    <w:rsid w:val="00FA6BCD"/>
  </w:style>
  <w:style w:type="paragraph" w:customStyle="1" w:styleId="995423D6D7C74126831DF4C58801C022">
    <w:name w:val="995423D6D7C74126831DF4C58801C022"/>
    <w:rsid w:val="00FA6BCD"/>
  </w:style>
  <w:style w:type="paragraph" w:customStyle="1" w:styleId="7ED185737AA74DF0825A25236F14C214">
    <w:name w:val="7ED185737AA74DF0825A25236F14C214"/>
    <w:rsid w:val="00FA6BCD"/>
  </w:style>
  <w:style w:type="paragraph" w:customStyle="1" w:styleId="C6D28E6E88F146FEA90D04FA244BE67F">
    <w:name w:val="C6D28E6E88F146FEA90D04FA244BE67F"/>
    <w:rsid w:val="00FA6BCD"/>
  </w:style>
  <w:style w:type="paragraph" w:customStyle="1" w:styleId="1E885B5B44FC4EA9A27DEDD2D02B30B3">
    <w:name w:val="1E885B5B44FC4EA9A27DEDD2D02B30B3"/>
    <w:rsid w:val="00FA6BCD"/>
  </w:style>
  <w:style w:type="paragraph" w:customStyle="1" w:styleId="6D784E0827D84F51B009210230951424">
    <w:name w:val="6D784E0827D84F51B009210230951424"/>
    <w:rsid w:val="00FA6BCD"/>
  </w:style>
  <w:style w:type="paragraph" w:customStyle="1" w:styleId="0DF56EE1FC37441A91D3D9CBF5180416">
    <w:name w:val="0DF56EE1FC37441A91D3D9CBF5180416"/>
    <w:rsid w:val="00FA6BCD"/>
  </w:style>
  <w:style w:type="paragraph" w:customStyle="1" w:styleId="E8B60A28D830465988BDF6649466C661">
    <w:name w:val="E8B60A28D830465988BDF6649466C661"/>
    <w:rsid w:val="00FA6BCD"/>
  </w:style>
  <w:style w:type="paragraph" w:customStyle="1" w:styleId="AF0BA275962A4C55B9E7910A7651D1B9">
    <w:name w:val="AF0BA275962A4C55B9E7910A7651D1B9"/>
    <w:rsid w:val="00FA6BCD"/>
  </w:style>
  <w:style w:type="paragraph" w:customStyle="1" w:styleId="E80D017761084BDF9E34ACFB8F8A14CC">
    <w:name w:val="E80D017761084BDF9E34ACFB8F8A14CC"/>
    <w:rsid w:val="00FA6BCD"/>
  </w:style>
  <w:style w:type="paragraph" w:customStyle="1" w:styleId="C9DC69FE7A854830AE7872A818CA426F">
    <w:name w:val="C9DC69FE7A854830AE7872A818CA426F"/>
    <w:rsid w:val="00FA6BCD"/>
  </w:style>
  <w:style w:type="paragraph" w:customStyle="1" w:styleId="4A53676614A84D44AD16D414C9D55006">
    <w:name w:val="4A53676614A84D44AD16D414C9D55006"/>
    <w:rsid w:val="00FA6BCD"/>
  </w:style>
  <w:style w:type="paragraph" w:customStyle="1" w:styleId="E53AD66CB3294E57BADDE2D2F1F648CE">
    <w:name w:val="E53AD66CB3294E57BADDE2D2F1F648CE"/>
    <w:rsid w:val="00FA6BCD"/>
  </w:style>
  <w:style w:type="paragraph" w:customStyle="1" w:styleId="B5D416F1D73040D4914E1D9C3AA10BE8">
    <w:name w:val="B5D416F1D73040D4914E1D9C3AA10BE8"/>
    <w:rsid w:val="00FA6BCD"/>
  </w:style>
  <w:style w:type="paragraph" w:customStyle="1" w:styleId="8B0BE97DED104D95B3988679D464EB83">
    <w:name w:val="8B0BE97DED104D95B3988679D464EB83"/>
    <w:rsid w:val="00FA6BCD"/>
  </w:style>
  <w:style w:type="paragraph" w:customStyle="1" w:styleId="5E21760180034885A944E19EFCB29E94">
    <w:name w:val="5E21760180034885A944E19EFCB29E94"/>
    <w:rsid w:val="00FA6BCD"/>
  </w:style>
  <w:style w:type="paragraph" w:customStyle="1" w:styleId="A0E081519B274FB6842B5CEE1037EFB8">
    <w:name w:val="A0E081519B274FB6842B5CEE1037EFB8"/>
    <w:rsid w:val="00FA6BCD"/>
  </w:style>
  <w:style w:type="paragraph" w:customStyle="1" w:styleId="4E55679E52A44BFBBD09BB62B8AB7931">
    <w:name w:val="4E55679E52A44BFBBD09BB62B8AB7931"/>
    <w:rsid w:val="00FA6BCD"/>
  </w:style>
  <w:style w:type="paragraph" w:customStyle="1" w:styleId="1714F977CD794ADB8593C0F2F1C4CB0F">
    <w:name w:val="1714F977CD794ADB8593C0F2F1C4CB0F"/>
    <w:rsid w:val="00FA6BCD"/>
  </w:style>
  <w:style w:type="paragraph" w:customStyle="1" w:styleId="32F805E7DCB44E1BA613540044F76A9B">
    <w:name w:val="32F805E7DCB44E1BA613540044F76A9B"/>
    <w:rsid w:val="00FA6BCD"/>
  </w:style>
  <w:style w:type="paragraph" w:customStyle="1" w:styleId="61A909D9740B4A0CA915E9BEAFA57033">
    <w:name w:val="61A909D9740B4A0CA915E9BEAFA57033"/>
    <w:rsid w:val="00FA6BCD"/>
  </w:style>
  <w:style w:type="paragraph" w:customStyle="1" w:styleId="17131CDBF99A43BEBE2EF18A59C202B8">
    <w:name w:val="17131CDBF99A43BEBE2EF18A59C202B8"/>
    <w:rsid w:val="00FA6BCD"/>
  </w:style>
  <w:style w:type="paragraph" w:customStyle="1" w:styleId="BCA79CA9FB05493D8B7BAB0AD2CAEC61">
    <w:name w:val="BCA79CA9FB05493D8B7BAB0AD2CAEC61"/>
    <w:rsid w:val="00FA6BCD"/>
  </w:style>
  <w:style w:type="paragraph" w:customStyle="1" w:styleId="C68741DE507342C9AA028D26D8C3AE69">
    <w:name w:val="C68741DE507342C9AA028D26D8C3AE69"/>
    <w:rsid w:val="00FA6BCD"/>
  </w:style>
  <w:style w:type="paragraph" w:customStyle="1" w:styleId="CD0D7394FA524FA0B4B525932363EDDF">
    <w:name w:val="CD0D7394FA524FA0B4B525932363EDDF"/>
    <w:rsid w:val="00FA6BCD"/>
  </w:style>
  <w:style w:type="paragraph" w:customStyle="1" w:styleId="6EC97BAA13F64ADE8958984E079D3114">
    <w:name w:val="6EC97BAA13F64ADE8958984E079D3114"/>
    <w:rsid w:val="00FA6BCD"/>
  </w:style>
  <w:style w:type="paragraph" w:customStyle="1" w:styleId="93F45E5797D947A4A5397595E15F9996">
    <w:name w:val="93F45E5797D947A4A5397595E15F9996"/>
    <w:rsid w:val="00FA6BCD"/>
  </w:style>
  <w:style w:type="paragraph" w:customStyle="1" w:styleId="8D1510A769704228B9D9B4884DB0E8E2">
    <w:name w:val="8D1510A769704228B9D9B4884DB0E8E2"/>
    <w:rsid w:val="00FA6BCD"/>
  </w:style>
  <w:style w:type="paragraph" w:customStyle="1" w:styleId="9EFC47AB7E584BBB9C791F4FBD4768F1">
    <w:name w:val="9EFC47AB7E584BBB9C791F4FBD4768F1"/>
    <w:rsid w:val="00FA6BCD"/>
  </w:style>
  <w:style w:type="paragraph" w:customStyle="1" w:styleId="4C8438D05E0F4E5B9CD7443DDC2C6D4F">
    <w:name w:val="4C8438D05E0F4E5B9CD7443DDC2C6D4F"/>
    <w:rsid w:val="00FA6BCD"/>
  </w:style>
  <w:style w:type="paragraph" w:customStyle="1" w:styleId="81FCEBCC2FC348D7857EA436965751FB">
    <w:name w:val="81FCEBCC2FC348D7857EA436965751FB"/>
    <w:rsid w:val="00FA6BCD"/>
  </w:style>
  <w:style w:type="paragraph" w:customStyle="1" w:styleId="5C6B3FAA699142D7B6C41E95A4F930C8">
    <w:name w:val="5C6B3FAA699142D7B6C41E95A4F930C8"/>
    <w:rsid w:val="00FA6BCD"/>
  </w:style>
  <w:style w:type="paragraph" w:customStyle="1" w:styleId="45B78AC088074930A2D949E9E006AB41">
    <w:name w:val="45B78AC088074930A2D949E9E006AB41"/>
    <w:rsid w:val="00FA6BCD"/>
  </w:style>
  <w:style w:type="paragraph" w:customStyle="1" w:styleId="A91D8EE5F6724672BDB63A310EDB932F">
    <w:name w:val="A91D8EE5F6724672BDB63A310EDB932F"/>
    <w:rsid w:val="00FA6BCD"/>
  </w:style>
  <w:style w:type="paragraph" w:customStyle="1" w:styleId="6686D9EECC0B4ED0A4F1F649017212E0">
    <w:name w:val="6686D9EECC0B4ED0A4F1F649017212E0"/>
    <w:rsid w:val="00FA6BCD"/>
  </w:style>
  <w:style w:type="paragraph" w:customStyle="1" w:styleId="B7F9EE5C259648FE871BB50381A4D195">
    <w:name w:val="B7F9EE5C259648FE871BB50381A4D195"/>
    <w:rsid w:val="00FA6BCD"/>
  </w:style>
  <w:style w:type="paragraph" w:customStyle="1" w:styleId="273497D3FBDC4AC9A6C215381367679A">
    <w:name w:val="273497D3FBDC4AC9A6C215381367679A"/>
    <w:rsid w:val="00FA6BCD"/>
  </w:style>
  <w:style w:type="paragraph" w:customStyle="1" w:styleId="DD5E32A7422545A6A4317C6E1F739E96">
    <w:name w:val="DD5E32A7422545A6A4317C6E1F739E96"/>
    <w:rsid w:val="00FA6BCD"/>
  </w:style>
  <w:style w:type="paragraph" w:customStyle="1" w:styleId="C440022584B648B0AB199A920D6F5A11">
    <w:name w:val="C440022584B648B0AB199A920D6F5A11"/>
    <w:rsid w:val="00FA6BCD"/>
  </w:style>
  <w:style w:type="paragraph" w:customStyle="1" w:styleId="F6F6C849FC7045D8829AEFF7CCFF01B7">
    <w:name w:val="F6F6C849FC7045D8829AEFF7CCFF01B7"/>
    <w:rsid w:val="00FA6BCD"/>
  </w:style>
  <w:style w:type="paragraph" w:customStyle="1" w:styleId="A0734029DA384DE49F125B714C831F4B">
    <w:name w:val="A0734029DA384DE49F125B714C831F4B"/>
    <w:rsid w:val="00FA6BCD"/>
  </w:style>
  <w:style w:type="paragraph" w:customStyle="1" w:styleId="469E57439506499EB977A459922BF434">
    <w:name w:val="469E57439506499EB977A459922BF434"/>
    <w:rsid w:val="00FA6BCD"/>
  </w:style>
  <w:style w:type="paragraph" w:customStyle="1" w:styleId="45F44D50FBE0445586E8433F9FAD3F2B">
    <w:name w:val="45F44D50FBE0445586E8433F9FAD3F2B"/>
    <w:rsid w:val="00FA6BCD"/>
  </w:style>
  <w:style w:type="paragraph" w:customStyle="1" w:styleId="E861C4BEC3EF4D00B78619531288D2523">
    <w:name w:val="E861C4BEC3EF4D00B78619531288D2523"/>
    <w:rsid w:val="00FA6BCD"/>
    <w:rPr>
      <w:rFonts w:eastAsiaTheme="minorHAnsi"/>
      <w:lang w:eastAsia="en-US"/>
    </w:rPr>
  </w:style>
  <w:style w:type="paragraph" w:customStyle="1" w:styleId="8C2C82FD714C4D0A92A1DDB792E46BA845">
    <w:name w:val="8C2C82FD714C4D0A92A1DDB792E46BA845"/>
    <w:rsid w:val="00FA6BCD"/>
    <w:rPr>
      <w:rFonts w:eastAsiaTheme="minorHAnsi"/>
      <w:lang w:eastAsia="en-US"/>
    </w:rPr>
  </w:style>
  <w:style w:type="paragraph" w:customStyle="1" w:styleId="2F8289CF650E43C7BC4B187BF300D9E545">
    <w:name w:val="2F8289CF650E43C7BC4B187BF300D9E545"/>
    <w:rsid w:val="00FA6BCD"/>
    <w:rPr>
      <w:rFonts w:eastAsiaTheme="minorHAnsi"/>
      <w:lang w:eastAsia="en-US"/>
    </w:rPr>
  </w:style>
  <w:style w:type="paragraph" w:customStyle="1" w:styleId="8ED4AE1B383243A48DB0D8BD9761463045">
    <w:name w:val="8ED4AE1B383243A48DB0D8BD9761463045"/>
    <w:rsid w:val="00FA6BCD"/>
    <w:rPr>
      <w:rFonts w:eastAsiaTheme="minorHAnsi"/>
      <w:lang w:eastAsia="en-US"/>
    </w:rPr>
  </w:style>
  <w:style w:type="paragraph" w:customStyle="1" w:styleId="E95BBDACEFCC4289A38B8EC4D3559E613">
    <w:name w:val="E95BBDACEFCC4289A38B8EC4D3559E613"/>
    <w:rsid w:val="00FA6BCD"/>
    <w:rPr>
      <w:rFonts w:eastAsiaTheme="minorHAnsi"/>
      <w:lang w:eastAsia="en-US"/>
    </w:rPr>
  </w:style>
  <w:style w:type="paragraph" w:customStyle="1" w:styleId="D80D48D7FAA245C89A42BFF480DF6A9723">
    <w:name w:val="D80D48D7FAA245C89A42BFF480DF6A9723"/>
    <w:rsid w:val="00FA6BCD"/>
    <w:rPr>
      <w:rFonts w:eastAsiaTheme="minorHAnsi"/>
      <w:lang w:eastAsia="en-US"/>
    </w:rPr>
  </w:style>
  <w:style w:type="paragraph" w:customStyle="1" w:styleId="A3C45D5A07924565874E8C7416AEFEE41">
    <w:name w:val="A3C45D5A07924565874E8C7416AEFEE41"/>
    <w:rsid w:val="00FA6BCD"/>
    <w:rPr>
      <w:rFonts w:eastAsiaTheme="minorHAnsi"/>
      <w:lang w:eastAsia="en-US"/>
    </w:rPr>
  </w:style>
  <w:style w:type="paragraph" w:customStyle="1" w:styleId="1714F977CD794ADB8593C0F2F1C4CB0F1">
    <w:name w:val="1714F977CD794ADB8593C0F2F1C4CB0F1"/>
    <w:rsid w:val="00FA6BCD"/>
    <w:rPr>
      <w:rFonts w:eastAsiaTheme="minorHAnsi"/>
      <w:lang w:eastAsia="en-US"/>
    </w:rPr>
  </w:style>
  <w:style w:type="paragraph" w:customStyle="1" w:styleId="17131CDBF99A43BEBE2EF18A59C202B81">
    <w:name w:val="17131CDBF99A43BEBE2EF18A59C202B81"/>
    <w:rsid w:val="00FA6BCD"/>
    <w:rPr>
      <w:rFonts w:eastAsiaTheme="minorHAnsi"/>
      <w:lang w:eastAsia="en-US"/>
    </w:rPr>
  </w:style>
  <w:style w:type="paragraph" w:customStyle="1" w:styleId="C68741DE507342C9AA028D26D8C3AE691">
    <w:name w:val="C68741DE507342C9AA028D26D8C3AE691"/>
    <w:rsid w:val="00FA6BCD"/>
    <w:rPr>
      <w:rFonts w:eastAsiaTheme="minorHAnsi"/>
      <w:lang w:eastAsia="en-US"/>
    </w:rPr>
  </w:style>
  <w:style w:type="paragraph" w:customStyle="1" w:styleId="6EC97BAA13F64ADE8958984E079D31141">
    <w:name w:val="6EC97BAA13F64ADE8958984E079D31141"/>
    <w:rsid w:val="00FA6BCD"/>
    <w:rPr>
      <w:rFonts w:eastAsiaTheme="minorHAnsi"/>
      <w:lang w:eastAsia="en-US"/>
    </w:rPr>
  </w:style>
  <w:style w:type="paragraph" w:customStyle="1" w:styleId="8D1510A769704228B9D9B4884DB0E8E21">
    <w:name w:val="8D1510A769704228B9D9B4884DB0E8E21"/>
    <w:rsid w:val="00FA6BCD"/>
    <w:rPr>
      <w:rFonts w:eastAsiaTheme="minorHAnsi"/>
      <w:lang w:eastAsia="en-US"/>
    </w:rPr>
  </w:style>
  <w:style w:type="paragraph" w:customStyle="1" w:styleId="4C8438D05E0F4E5B9CD7443DDC2C6D4F1">
    <w:name w:val="4C8438D05E0F4E5B9CD7443DDC2C6D4F1"/>
    <w:rsid w:val="00FA6BCD"/>
    <w:rPr>
      <w:rFonts w:eastAsiaTheme="minorHAnsi"/>
      <w:lang w:eastAsia="en-US"/>
    </w:rPr>
  </w:style>
  <w:style w:type="paragraph" w:customStyle="1" w:styleId="B7F9EE5C259648FE871BB50381A4D1951">
    <w:name w:val="B7F9EE5C259648FE871BB50381A4D1951"/>
    <w:rsid w:val="00FA6BCD"/>
    <w:rPr>
      <w:rFonts w:eastAsiaTheme="minorHAnsi"/>
      <w:lang w:eastAsia="en-US"/>
    </w:rPr>
  </w:style>
  <w:style w:type="paragraph" w:customStyle="1" w:styleId="C440022584B648B0AB199A920D6F5A111">
    <w:name w:val="C440022584B648B0AB199A920D6F5A111"/>
    <w:rsid w:val="00FA6BCD"/>
    <w:rPr>
      <w:rFonts w:eastAsiaTheme="minorHAnsi"/>
      <w:lang w:eastAsia="en-US"/>
    </w:rPr>
  </w:style>
  <w:style w:type="paragraph" w:customStyle="1" w:styleId="A0734029DA384DE49F125B714C831F4B1">
    <w:name w:val="A0734029DA384DE49F125B714C831F4B1"/>
    <w:rsid w:val="00FA6BCD"/>
    <w:rPr>
      <w:rFonts w:eastAsiaTheme="minorHAnsi"/>
      <w:lang w:eastAsia="en-US"/>
    </w:rPr>
  </w:style>
  <w:style w:type="paragraph" w:customStyle="1" w:styleId="45F44D50FBE0445586E8433F9FAD3F2B1">
    <w:name w:val="45F44D50FBE0445586E8433F9FAD3F2B1"/>
    <w:rsid w:val="00FA6BCD"/>
    <w:rPr>
      <w:rFonts w:eastAsiaTheme="minorHAnsi"/>
      <w:lang w:eastAsia="en-US"/>
    </w:rPr>
  </w:style>
  <w:style w:type="paragraph" w:customStyle="1" w:styleId="5A0B7126673E44D494CBC5353CC2348538">
    <w:name w:val="5A0B7126673E44D494CBC5353CC2348538"/>
    <w:rsid w:val="00FA6BCD"/>
    <w:rPr>
      <w:rFonts w:eastAsiaTheme="minorHAnsi"/>
      <w:lang w:eastAsia="en-US"/>
    </w:rPr>
  </w:style>
  <w:style w:type="paragraph" w:customStyle="1" w:styleId="064C8B26D95340D0ADD404550F0F80E238">
    <w:name w:val="064C8B26D95340D0ADD404550F0F80E238"/>
    <w:rsid w:val="00FA6BCD"/>
    <w:rPr>
      <w:rFonts w:eastAsiaTheme="minorHAnsi"/>
      <w:lang w:eastAsia="en-US"/>
    </w:rPr>
  </w:style>
  <w:style w:type="paragraph" w:customStyle="1" w:styleId="11CCE7CE8889434080233738D24EBA6211">
    <w:name w:val="11CCE7CE8889434080233738D24EBA6211"/>
    <w:rsid w:val="00FA6BCD"/>
    <w:rPr>
      <w:rFonts w:eastAsiaTheme="minorHAnsi"/>
      <w:lang w:eastAsia="en-US"/>
    </w:rPr>
  </w:style>
  <w:style w:type="paragraph" w:customStyle="1" w:styleId="CE38DC525B424561904AF43FD85BAA3938">
    <w:name w:val="CE38DC525B424561904AF43FD85BAA3938"/>
    <w:rsid w:val="00FA6BCD"/>
    <w:rPr>
      <w:rFonts w:eastAsiaTheme="minorHAnsi"/>
      <w:lang w:eastAsia="en-US"/>
    </w:rPr>
  </w:style>
  <w:style w:type="paragraph" w:customStyle="1" w:styleId="09DCFA631F414449A0E130D2C7A6743E28">
    <w:name w:val="09DCFA631F414449A0E130D2C7A6743E28"/>
    <w:rsid w:val="00FA6BCD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FA6BCD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8">
    <w:name w:val="8B4261CBA40E422F9268B691C3A193DB48"/>
    <w:rsid w:val="00FA6BC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3">
    <w:name w:val="BFBC9BA8A1F542E88CE4BBD27051A21E33"/>
    <w:rsid w:val="00FA6BC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4">
    <w:name w:val="E861C4BEC3EF4D00B78619531288D2524"/>
    <w:rsid w:val="00194667"/>
    <w:rPr>
      <w:rFonts w:eastAsiaTheme="minorHAnsi"/>
      <w:lang w:eastAsia="en-US"/>
    </w:rPr>
  </w:style>
  <w:style w:type="paragraph" w:customStyle="1" w:styleId="8C2C82FD714C4D0A92A1DDB792E46BA846">
    <w:name w:val="8C2C82FD714C4D0A92A1DDB792E46BA846"/>
    <w:rsid w:val="00194667"/>
    <w:rPr>
      <w:rFonts w:eastAsiaTheme="minorHAnsi"/>
      <w:lang w:eastAsia="en-US"/>
    </w:rPr>
  </w:style>
  <w:style w:type="paragraph" w:customStyle="1" w:styleId="2F8289CF650E43C7BC4B187BF300D9E546">
    <w:name w:val="2F8289CF650E43C7BC4B187BF300D9E546"/>
    <w:rsid w:val="00194667"/>
    <w:rPr>
      <w:rFonts w:eastAsiaTheme="minorHAnsi"/>
      <w:lang w:eastAsia="en-US"/>
    </w:rPr>
  </w:style>
  <w:style w:type="paragraph" w:customStyle="1" w:styleId="8ED4AE1B383243A48DB0D8BD9761463046">
    <w:name w:val="8ED4AE1B383243A48DB0D8BD9761463046"/>
    <w:rsid w:val="00194667"/>
    <w:rPr>
      <w:rFonts w:eastAsiaTheme="minorHAnsi"/>
      <w:lang w:eastAsia="en-US"/>
    </w:rPr>
  </w:style>
  <w:style w:type="paragraph" w:customStyle="1" w:styleId="E95BBDACEFCC4289A38B8EC4D3559E614">
    <w:name w:val="E95BBDACEFCC4289A38B8EC4D3559E614"/>
    <w:rsid w:val="00194667"/>
    <w:rPr>
      <w:rFonts w:eastAsiaTheme="minorHAnsi"/>
      <w:lang w:eastAsia="en-US"/>
    </w:rPr>
  </w:style>
  <w:style w:type="paragraph" w:customStyle="1" w:styleId="D80D48D7FAA245C89A42BFF480DF6A9724">
    <w:name w:val="D80D48D7FAA245C89A42BFF480DF6A9724"/>
    <w:rsid w:val="00194667"/>
    <w:rPr>
      <w:rFonts w:eastAsiaTheme="minorHAnsi"/>
      <w:lang w:eastAsia="en-US"/>
    </w:rPr>
  </w:style>
  <w:style w:type="paragraph" w:customStyle="1" w:styleId="A3C45D5A07924565874E8C7416AEFEE42">
    <w:name w:val="A3C45D5A07924565874E8C7416AEFEE42"/>
    <w:rsid w:val="00194667"/>
    <w:rPr>
      <w:rFonts w:eastAsiaTheme="minorHAnsi"/>
      <w:lang w:eastAsia="en-US"/>
    </w:rPr>
  </w:style>
  <w:style w:type="paragraph" w:customStyle="1" w:styleId="1714F977CD794ADB8593C0F2F1C4CB0F2">
    <w:name w:val="1714F977CD794ADB8593C0F2F1C4CB0F2"/>
    <w:rsid w:val="00194667"/>
    <w:rPr>
      <w:rFonts w:eastAsiaTheme="minorHAnsi"/>
      <w:lang w:eastAsia="en-US"/>
    </w:rPr>
  </w:style>
  <w:style w:type="paragraph" w:customStyle="1" w:styleId="17131CDBF99A43BEBE2EF18A59C202B82">
    <w:name w:val="17131CDBF99A43BEBE2EF18A59C202B82"/>
    <w:rsid w:val="00194667"/>
    <w:rPr>
      <w:rFonts w:eastAsiaTheme="minorHAnsi"/>
      <w:lang w:eastAsia="en-US"/>
    </w:rPr>
  </w:style>
  <w:style w:type="paragraph" w:customStyle="1" w:styleId="C68741DE507342C9AA028D26D8C3AE692">
    <w:name w:val="C68741DE507342C9AA028D26D8C3AE692"/>
    <w:rsid w:val="00194667"/>
    <w:rPr>
      <w:rFonts w:eastAsiaTheme="minorHAnsi"/>
      <w:lang w:eastAsia="en-US"/>
    </w:rPr>
  </w:style>
  <w:style w:type="paragraph" w:customStyle="1" w:styleId="6EC97BAA13F64ADE8958984E079D31142">
    <w:name w:val="6EC97BAA13F64ADE8958984E079D31142"/>
    <w:rsid w:val="00194667"/>
    <w:rPr>
      <w:rFonts w:eastAsiaTheme="minorHAnsi"/>
      <w:lang w:eastAsia="en-US"/>
    </w:rPr>
  </w:style>
  <w:style w:type="paragraph" w:customStyle="1" w:styleId="8D1510A769704228B9D9B4884DB0E8E22">
    <w:name w:val="8D1510A769704228B9D9B4884DB0E8E22"/>
    <w:rsid w:val="00194667"/>
    <w:rPr>
      <w:rFonts w:eastAsiaTheme="minorHAnsi"/>
      <w:lang w:eastAsia="en-US"/>
    </w:rPr>
  </w:style>
  <w:style w:type="paragraph" w:customStyle="1" w:styleId="4C8438D05E0F4E5B9CD7443DDC2C6D4F2">
    <w:name w:val="4C8438D05E0F4E5B9CD7443DDC2C6D4F2"/>
    <w:rsid w:val="00194667"/>
    <w:rPr>
      <w:rFonts w:eastAsiaTheme="minorHAnsi"/>
      <w:lang w:eastAsia="en-US"/>
    </w:rPr>
  </w:style>
  <w:style w:type="paragraph" w:customStyle="1" w:styleId="B7F9EE5C259648FE871BB50381A4D1952">
    <w:name w:val="B7F9EE5C259648FE871BB50381A4D1952"/>
    <w:rsid w:val="00194667"/>
    <w:rPr>
      <w:rFonts w:eastAsiaTheme="minorHAnsi"/>
      <w:lang w:eastAsia="en-US"/>
    </w:rPr>
  </w:style>
  <w:style w:type="paragraph" w:customStyle="1" w:styleId="C440022584B648B0AB199A920D6F5A112">
    <w:name w:val="C440022584B648B0AB199A920D6F5A112"/>
    <w:rsid w:val="00194667"/>
    <w:rPr>
      <w:rFonts w:eastAsiaTheme="minorHAnsi"/>
      <w:lang w:eastAsia="en-US"/>
    </w:rPr>
  </w:style>
  <w:style w:type="paragraph" w:customStyle="1" w:styleId="A0734029DA384DE49F125B714C831F4B2">
    <w:name w:val="A0734029DA384DE49F125B714C831F4B2"/>
    <w:rsid w:val="00194667"/>
    <w:rPr>
      <w:rFonts w:eastAsiaTheme="minorHAnsi"/>
      <w:lang w:eastAsia="en-US"/>
    </w:rPr>
  </w:style>
  <w:style w:type="paragraph" w:customStyle="1" w:styleId="45F44D50FBE0445586E8433F9FAD3F2B2">
    <w:name w:val="45F44D50FBE0445586E8433F9FAD3F2B2"/>
    <w:rsid w:val="00194667"/>
    <w:rPr>
      <w:rFonts w:eastAsiaTheme="minorHAnsi"/>
      <w:lang w:eastAsia="en-US"/>
    </w:rPr>
  </w:style>
  <w:style w:type="paragraph" w:customStyle="1" w:styleId="5A0B7126673E44D494CBC5353CC2348539">
    <w:name w:val="5A0B7126673E44D494CBC5353CC2348539"/>
    <w:rsid w:val="00194667"/>
    <w:rPr>
      <w:rFonts w:eastAsiaTheme="minorHAnsi"/>
      <w:lang w:eastAsia="en-US"/>
    </w:rPr>
  </w:style>
  <w:style w:type="paragraph" w:customStyle="1" w:styleId="064C8B26D95340D0ADD404550F0F80E239">
    <w:name w:val="064C8B26D95340D0ADD404550F0F80E239"/>
    <w:rsid w:val="00194667"/>
    <w:rPr>
      <w:rFonts w:eastAsiaTheme="minorHAnsi"/>
      <w:lang w:eastAsia="en-US"/>
    </w:rPr>
  </w:style>
  <w:style w:type="paragraph" w:customStyle="1" w:styleId="11CCE7CE8889434080233738D24EBA6212">
    <w:name w:val="11CCE7CE8889434080233738D24EBA6212"/>
    <w:rsid w:val="00194667"/>
    <w:rPr>
      <w:rFonts w:eastAsiaTheme="minorHAnsi"/>
      <w:lang w:eastAsia="en-US"/>
    </w:rPr>
  </w:style>
  <w:style w:type="paragraph" w:customStyle="1" w:styleId="CE38DC525B424561904AF43FD85BAA3939">
    <w:name w:val="CE38DC525B424561904AF43FD85BAA3939"/>
    <w:rsid w:val="00194667"/>
    <w:rPr>
      <w:rFonts w:eastAsiaTheme="minorHAnsi"/>
      <w:lang w:eastAsia="en-US"/>
    </w:rPr>
  </w:style>
  <w:style w:type="paragraph" w:customStyle="1" w:styleId="09DCFA631F414449A0E130D2C7A6743E29">
    <w:name w:val="09DCFA631F414449A0E130D2C7A6743E29"/>
    <w:rsid w:val="00194667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194667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9">
    <w:name w:val="8B4261CBA40E422F9268B691C3A193DB49"/>
    <w:rsid w:val="0019466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4">
    <w:name w:val="BFBC9BA8A1F542E88CE4BBD27051A21E34"/>
    <w:rsid w:val="0019466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5">
    <w:name w:val="E861C4BEC3EF4D00B78619531288D2525"/>
    <w:rsid w:val="00F35BDD"/>
    <w:rPr>
      <w:rFonts w:eastAsiaTheme="minorHAnsi"/>
      <w:lang w:eastAsia="en-US"/>
    </w:rPr>
  </w:style>
  <w:style w:type="paragraph" w:customStyle="1" w:styleId="8C2C82FD714C4D0A92A1DDB792E46BA847">
    <w:name w:val="8C2C82FD714C4D0A92A1DDB792E46BA847"/>
    <w:rsid w:val="00F35BDD"/>
    <w:rPr>
      <w:rFonts w:eastAsiaTheme="minorHAnsi"/>
      <w:lang w:eastAsia="en-US"/>
    </w:rPr>
  </w:style>
  <w:style w:type="paragraph" w:customStyle="1" w:styleId="2F8289CF650E43C7BC4B187BF300D9E547">
    <w:name w:val="2F8289CF650E43C7BC4B187BF300D9E547"/>
    <w:rsid w:val="00F35BDD"/>
    <w:rPr>
      <w:rFonts w:eastAsiaTheme="minorHAnsi"/>
      <w:lang w:eastAsia="en-US"/>
    </w:rPr>
  </w:style>
  <w:style w:type="paragraph" w:customStyle="1" w:styleId="8ED4AE1B383243A48DB0D8BD9761463047">
    <w:name w:val="8ED4AE1B383243A48DB0D8BD9761463047"/>
    <w:rsid w:val="00F35BDD"/>
    <w:rPr>
      <w:rFonts w:eastAsiaTheme="minorHAnsi"/>
      <w:lang w:eastAsia="en-US"/>
    </w:rPr>
  </w:style>
  <w:style w:type="paragraph" w:customStyle="1" w:styleId="E95BBDACEFCC4289A38B8EC4D3559E615">
    <w:name w:val="E95BBDACEFCC4289A38B8EC4D3559E615"/>
    <w:rsid w:val="00F35BDD"/>
    <w:rPr>
      <w:rFonts w:eastAsiaTheme="minorHAnsi"/>
      <w:lang w:eastAsia="en-US"/>
    </w:rPr>
  </w:style>
  <w:style w:type="paragraph" w:customStyle="1" w:styleId="1714F977CD794ADB8593C0F2F1C4CB0F3">
    <w:name w:val="1714F977CD794ADB8593C0F2F1C4CB0F3"/>
    <w:rsid w:val="00F35BDD"/>
    <w:rPr>
      <w:rFonts w:eastAsiaTheme="minorHAnsi"/>
      <w:lang w:eastAsia="en-US"/>
    </w:rPr>
  </w:style>
  <w:style w:type="paragraph" w:customStyle="1" w:styleId="17131CDBF99A43BEBE2EF18A59C202B83">
    <w:name w:val="17131CDBF99A43BEBE2EF18A59C202B83"/>
    <w:rsid w:val="00F35BDD"/>
    <w:rPr>
      <w:rFonts w:eastAsiaTheme="minorHAnsi"/>
      <w:lang w:eastAsia="en-US"/>
    </w:rPr>
  </w:style>
  <w:style w:type="paragraph" w:customStyle="1" w:styleId="C68741DE507342C9AA028D26D8C3AE693">
    <w:name w:val="C68741DE507342C9AA028D26D8C3AE693"/>
    <w:rsid w:val="00F35BDD"/>
    <w:rPr>
      <w:rFonts w:eastAsiaTheme="minorHAnsi"/>
      <w:lang w:eastAsia="en-US"/>
    </w:rPr>
  </w:style>
  <w:style w:type="paragraph" w:customStyle="1" w:styleId="6EC97BAA13F64ADE8958984E079D31143">
    <w:name w:val="6EC97BAA13F64ADE8958984E079D31143"/>
    <w:rsid w:val="00F35BDD"/>
    <w:rPr>
      <w:rFonts w:eastAsiaTheme="minorHAnsi"/>
      <w:lang w:eastAsia="en-US"/>
    </w:rPr>
  </w:style>
  <w:style w:type="paragraph" w:customStyle="1" w:styleId="4C8438D05E0F4E5B9CD7443DDC2C6D4F3">
    <w:name w:val="4C8438D05E0F4E5B9CD7443DDC2C6D4F3"/>
    <w:rsid w:val="00F35BDD"/>
    <w:rPr>
      <w:rFonts w:eastAsiaTheme="minorHAnsi"/>
      <w:lang w:eastAsia="en-US"/>
    </w:rPr>
  </w:style>
  <w:style w:type="paragraph" w:customStyle="1" w:styleId="B7F9EE5C259648FE871BB50381A4D1953">
    <w:name w:val="B7F9EE5C259648FE871BB50381A4D1953"/>
    <w:rsid w:val="00F35BDD"/>
    <w:rPr>
      <w:rFonts w:eastAsiaTheme="minorHAnsi"/>
      <w:lang w:eastAsia="en-US"/>
    </w:rPr>
  </w:style>
  <w:style w:type="paragraph" w:customStyle="1" w:styleId="C440022584B648B0AB199A920D6F5A113">
    <w:name w:val="C440022584B648B0AB199A920D6F5A113"/>
    <w:rsid w:val="00F35BDD"/>
    <w:rPr>
      <w:rFonts w:eastAsiaTheme="minorHAnsi"/>
      <w:lang w:eastAsia="en-US"/>
    </w:rPr>
  </w:style>
  <w:style w:type="paragraph" w:customStyle="1" w:styleId="A0734029DA384DE49F125B714C831F4B3">
    <w:name w:val="A0734029DA384DE49F125B714C831F4B3"/>
    <w:rsid w:val="00F35BDD"/>
    <w:rPr>
      <w:rFonts w:eastAsiaTheme="minorHAnsi"/>
      <w:lang w:eastAsia="en-US"/>
    </w:rPr>
  </w:style>
  <w:style w:type="paragraph" w:customStyle="1" w:styleId="45F44D50FBE0445586E8433F9FAD3F2B3">
    <w:name w:val="45F44D50FBE0445586E8433F9FAD3F2B3"/>
    <w:rsid w:val="00F35BDD"/>
    <w:rPr>
      <w:rFonts w:eastAsiaTheme="minorHAnsi"/>
      <w:lang w:eastAsia="en-US"/>
    </w:rPr>
  </w:style>
  <w:style w:type="paragraph" w:customStyle="1" w:styleId="5A0B7126673E44D494CBC5353CC2348540">
    <w:name w:val="5A0B7126673E44D494CBC5353CC2348540"/>
    <w:rsid w:val="00F35BDD"/>
    <w:rPr>
      <w:rFonts w:eastAsiaTheme="minorHAnsi"/>
      <w:lang w:eastAsia="en-US"/>
    </w:rPr>
  </w:style>
  <w:style w:type="paragraph" w:customStyle="1" w:styleId="064C8B26D95340D0ADD404550F0F80E240">
    <w:name w:val="064C8B26D95340D0ADD404550F0F80E240"/>
    <w:rsid w:val="00F35BDD"/>
    <w:rPr>
      <w:rFonts w:eastAsiaTheme="minorHAnsi"/>
      <w:lang w:eastAsia="en-US"/>
    </w:rPr>
  </w:style>
  <w:style w:type="paragraph" w:customStyle="1" w:styleId="11CCE7CE8889434080233738D24EBA6213">
    <w:name w:val="11CCE7CE8889434080233738D24EBA6213"/>
    <w:rsid w:val="00F35BDD"/>
    <w:rPr>
      <w:rFonts w:eastAsiaTheme="minorHAnsi"/>
      <w:lang w:eastAsia="en-US"/>
    </w:rPr>
  </w:style>
  <w:style w:type="paragraph" w:customStyle="1" w:styleId="CE38DC525B424561904AF43FD85BAA3940">
    <w:name w:val="CE38DC525B424561904AF43FD85BAA3940"/>
    <w:rsid w:val="00F35BDD"/>
    <w:rPr>
      <w:rFonts w:eastAsiaTheme="minorHAnsi"/>
      <w:lang w:eastAsia="en-US"/>
    </w:rPr>
  </w:style>
  <w:style w:type="paragraph" w:customStyle="1" w:styleId="09DCFA631F414449A0E130D2C7A6743E30">
    <w:name w:val="09DCFA631F414449A0E130D2C7A6743E30"/>
    <w:rsid w:val="00F35BDD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F35BDD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0">
    <w:name w:val="8B4261CBA40E422F9268B691C3A193DB50"/>
    <w:rsid w:val="00F35BD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5">
    <w:name w:val="BFBC9BA8A1F542E88CE4BBD27051A21E35"/>
    <w:rsid w:val="00F35BD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6">
    <w:name w:val="E861C4BEC3EF4D00B78619531288D2526"/>
    <w:rsid w:val="009D4DDC"/>
    <w:rPr>
      <w:rFonts w:eastAsiaTheme="minorHAnsi"/>
      <w:lang w:eastAsia="en-US"/>
    </w:rPr>
  </w:style>
  <w:style w:type="paragraph" w:customStyle="1" w:styleId="8C2C82FD714C4D0A92A1DDB792E46BA848">
    <w:name w:val="8C2C82FD714C4D0A92A1DDB792E46BA848"/>
    <w:rsid w:val="009D4DDC"/>
    <w:rPr>
      <w:rFonts w:eastAsiaTheme="minorHAnsi"/>
      <w:lang w:eastAsia="en-US"/>
    </w:rPr>
  </w:style>
  <w:style w:type="paragraph" w:customStyle="1" w:styleId="2F8289CF650E43C7BC4B187BF300D9E548">
    <w:name w:val="2F8289CF650E43C7BC4B187BF300D9E548"/>
    <w:rsid w:val="009D4DDC"/>
    <w:rPr>
      <w:rFonts w:eastAsiaTheme="minorHAnsi"/>
      <w:lang w:eastAsia="en-US"/>
    </w:rPr>
  </w:style>
  <w:style w:type="paragraph" w:customStyle="1" w:styleId="8ED4AE1B383243A48DB0D8BD9761463048">
    <w:name w:val="8ED4AE1B383243A48DB0D8BD9761463048"/>
    <w:rsid w:val="009D4DDC"/>
    <w:rPr>
      <w:rFonts w:eastAsiaTheme="minorHAnsi"/>
      <w:lang w:eastAsia="en-US"/>
    </w:rPr>
  </w:style>
  <w:style w:type="paragraph" w:customStyle="1" w:styleId="E95BBDACEFCC4289A38B8EC4D3559E616">
    <w:name w:val="E95BBDACEFCC4289A38B8EC4D3559E616"/>
    <w:rsid w:val="009D4DDC"/>
    <w:rPr>
      <w:rFonts w:eastAsiaTheme="minorHAnsi"/>
      <w:lang w:eastAsia="en-US"/>
    </w:rPr>
  </w:style>
  <w:style w:type="paragraph" w:customStyle="1" w:styleId="1714F977CD794ADB8593C0F2F1C4CB0F4">
    <w:name w:val="1714F977CD794ADB8593C0F2F1C4CB0F4"/>
    <w:rsid w:val="009D4DDC"/>
    <w:rPr>
      <w:rFonts w:eastAsiaTheme="minorHAnsi"/>
      <w:lang w:eastAsia="en-US"/>
    </w:rPr>
  </w:style>
  <w:style w:type="paragraph" w:customStyle="1" w:styleId="17131CDBF99A43BEBE2EF18A59C202B84">
    <w:name w:val="17131CDBF99A43BEBE2EF18A59C202B84"/>
    <w:rsid w:val="009D4DDC"/>
    <w:rPr>
      <w:rFonts w:eastAsiaTheme="minorHAnsi"/>
      <w:lang w:eastAsia="en-US"/>
    </w:rPr>
  </w:style>
  <w:style w:type="paragraph" w:customStyle="1" w:styleId="C68741DE507342C9AA028D26D8C3AE694">
    <w:name w:val="C68741DE507342C9AA028D26D8C3AE694"/>
    <w:rsid w:val="009D4DDC"/>
    <w:rPr>
      <w:rFonts w:eastAsiaTheme="minorHAnsi"/>
      <w:lang w:eastAsia="en-US"/>
    </w:rPr>
  </w:style>
  <w:style w:type="paragraph" w:customStyle="1" w:styleId="6EC97BAA13F64ADE8958984E079D31144">
    <w:name w:val="6EC97BAA13F64ADE8958984E079D31144"/>
    <w:rsid w:val="009D4DDC"/>
    <w:rPr>
      <w:rFonts w:eastAsiaTheme="minorHAnsi"/>
      <w:lang w:eastAsia="en-US"/>
    </w:rPr>
  </w:style>
  <w:style w:type="paragraph" w:customStyle="1" w:styleId="4C8438D05E0F4E5B9CD7443DDC2C6D4F4">
    <w:name w:val="4C8438D05E0F4E5B9CD7443DDC2C6D4F4"/>
    <w:rsid w:val="009D4DDC"/>
    <w:rPr>
      <w:rFonts w:eastAsiaTheme="minorHAnsi"/>
      <w:lang w:eastAsia="en-US"/>
    </w:rPr>
  </w:style>
  <w:style w:type="paragraph" w:customStyle="1" w:styleId="B7F9EE5C259648FE871BB50381A4D1954">
    <w:name w:val="B7F9EE5C259648FE871BB50381A4D1954"/>
    <w:rsid w:val="009D4DDC"/>
    <w:rPr>
      <w:rFonts w:eastAsiaTheme="minorHAnsi"/>
      <w:lang w:eastAsia="en-US"/>
    </w:rPr>
  </w:style>
  <w:style w:type="paragraph" w:customStyle="1" w:styleId="C440022584B648B0AB199A920D6F5A114">
    <w:name w:val="C440022584B648B0AB199A920D6F5A114"/>
    <w:rsid w:val="009D4DDC"/>
    <w:rPr>
      <w:rFonts w:eastAsiaTheme="minorHAnsi"/>
      <w:lang w:eastAsia="en-US"/>
    </w:rPr>
  </w:style>
  <w:style w:type="paragraph" w:customStyle="1" w:styleId="45F44D50FBE0445586E8433F9FAD3F2B4">
    <w:name w:val="45F44D50FBE0445586E8433F9FAD3F2B4"/>
    <w:rsid w:val="009D4DDC"/>
    <w:rPr>
      <w:rFonts w:eastAsiaTheme="minorHAnsi"/>
      <w:lang w:eastAsia="en-US"/>
    </w:rPr>
  </w:style>
  <w:style w:type="paragraph" w:customStyle="1" w:styleId="5A0B7126673E44D494CBC5353CC2348541">
    <w:name w:val="5A0B7126673E44D494CBC5353CC2348541"/>
    <w:rsid w:val="009D4DDC"/>
    <w:rPr>
      <w:rFonts w:eastAsiaTheme="minorHAnsi"/>
      <w:lang w:eastAsia="en-US"/>
    </w:rPr>
  </w:style>
  <w:style w:type="paragraph" w:customStyle="1" w:styleId="064C8B26D95340D0ADD404550F0F80E241">
    <w:name w:val="064C8B26D95340D0ADD404550F0F80E241"/>
    <w:rsid w:val="009D4DDC"/>
    <w:rPr>
      <w:rFonts w:eastAsiaTheme="minorHAnsi"/>
      <w:lang w:eastAsia="en-US"/>
    </w:rPr>
  </w:style>
  <w:style w:type="paragraph" w:customStyle="1" w:styleId="11CCE7CE8889434080233738D24EBA6214">
    <w:name w:val="11CCE7CE8889434080233738D24EBA6214"/>
    <w:rsid w:val="009D4DDC"/>
    <w:rPr>
      <w:rFonts w:eastAsiaTheme="minorHAnsi"/>
      <w:lang w:eastAsia="en-US"/>
    </w:rPr>
  </w:style>
  <w:style w:type="paragraph" w:customStyle="1" w:styleId="CE38DC525B424561904AF43FD85BAA3941">
    <w:name w:val="CE38DC525B424561904AF43FD85BAA3941"/>
    <w:rsid w:val="009D4DDC"/>
    <w:rPr>
      <w:rFonts w:eastAsiaTheme="minorHAnsi"/>
      <w:lang w:eastAsia="en-US"/>
    </w:rPr>
  </w:style>
  <w:style w:type="paragraph" w:customStyle="1" w:styleId="09DCFA631F414449A0E130D2C7A6743E31">
    <w:name w:val="09DCFA631F414449A0E130D2C7A6743E31"/>
    <w:rsid w:val="009D4DDC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9D4D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1">
    <w:name w:val="8B4261CBA40E422F9268B691C3A193DB51"/>
    <w:rsid w:val="009D4D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6">
    <w:name w:val="BFBC9BA8A1F542E88CE4BBD27051A21E36"/>
    <w:rsid w:val="009D4D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DDD5388F125405298895EE99107D1A2">
    <w:name w:val="2DDD5388F125405298895EE99107D1A2"/>
    <w:rsid w:val="009D4DDC"/>
  </w:style>
  <w:style w:type="paragraph" w:customStyle="1" w:styleId="F785E78EDA7A41D8A416D0C3D8C3F840">
    <w:name w:val="F785E78EDA7A41D8A416D0C3D8C3F840"/>
    <w:rsid w:val="009D4DDC"/>
  </w:style>
  <w:style w:type="paragraph" w:customStyle="1" w:styleId="762AD59C3BC94270BD35F78DAF058B22">
    <w:name w:val="762AD59C3BC94270BD35F78DAF058B22"/>
    <w:rsid w:val="009D4DDC"/>
  </w:style>
  <w:style w:type="paragraph" w:customStyle="1" w:styleId="96D8DE21FB9C48928B9EF4516C67F0C6">
    <w:name w:val="96D8DE21FB9C48928B9EF4516C67F0C6"/>
    <w:rsid w:val="009D4DDC"/>
  </w:style>
  <w:style w:type="paragraph" w:customStyle="1" w:styleId="FF7E4DF91AAA424D86C15D4A4E892A6F">
    <w:name w:val="FF7E4DF91AAA424D86C15D4A4E892A6F"/>
    <w:rsid w:val="009D4DDC"/>
  </w:style>
  <w:style w:type="paragraph" w:customStyle="1" w:styleId="4D6F129DCB8040C2B4E5ED29FB5BA17D">
    <w:name w:val="4D6F129DCB8040C2B4E5ED29FB5BA17D"/>
    <w:rsid w:val="009D4DDC"/>
  </w:style>
  <w:style w:type="paragraph" w:customStyle="1" w:styleId="8588BE54E69E44429B56B1ECBB07DB63">
    <w:name w:val="8588BE54E69E44429B56B1ECBB07DB63"/>
    <w:rsid w:val="009D4DDC"/>
  </w:style>
  <w:style w:type="paragraph" w:customStyle="1" w:styleId="C5F0B3EC751544F8BA2F5C578B6C783A">
    <w:name w:val="C5F0B3EC751544F8BA2F5C578B6C783A"/>
    <w:rsid w:val="009D4DDC"/>
  </w:style>
  <w:style w:type="paragraph" w:customStyle="1" w:styleId="371EE43511B940B59C507C28BA6F9D68">
    <w:name w:val="371EE43511B940B59C507C28BA6F9D68"/>
    <w:rsid w:val="009D4DDC"/>
  </w:style>
  <w:style w:type="paragraph" w:customStyle="1" w:styleId="895130F072EF40B7973EF83B9E8296BD">
    <w:name w:val="895130F072EF40B7973EF83B9E8296BD"/>
    <w:rsid w:val="009D4DDC"/>
  </w:style>
  <w:style w:type="paragraph" w:customStyle="1" w:styleId="39C69F9122A64C1E9FB7ADC0C1783D8B">
    <w:name w:val="39C69F9122A64C1E9FB7ADC0C1783D8B"/>
    <w:rsid w:val="009D4DDC"/>
  </w:style>
  <w:style w:type="paragraph" w:customStyle="1" w:styleId="F346A9A0092744839AA2DF42D5845063">
    <w:name w:val="F346A9A0092744839AA2DF42D5845063"/>
    <w:rsid w:val="009D4DDC"/>
  </w:style>
  <w:style w:type="paragraph" w:customStyle="1" w:styleId="263392E24B724E2AA244F8BF0BF6D801">
    <w:name w:val="263392E24B724E2AA244F8BF0BF6D801"/>
    <w:rsid w:val="009D4DDC"/>
  </w:style>
  <w:style w:type="paragraph" w:customStyle="1" w:styleId="F3DDE850A8FD44D698A45CE45A419995">
    <w:name w:val="F3DDE850A8FD44D698A45CE45A419995"/>
    <w:rsid w:val="009D4DDC"/>
  </w:style>
  <w:style w:type="paragraph" w:customStyle="1" w:styleId="6561DB13465E4DB6BE640A5B75AF1B76">
    <w:name w:val="6561DB13465E4DB6BE640A5B75AF1B76"/>
    <w:rsid w:val="009D4DDC"/>
  </w:style>
  <w:style w:type="paragraph" w:customStyle="1" w:styleId="54DA55F869AE432B849B6B37B4C9D611">
    <w:name w:val="54DA55F869AE432B849B6B37B4C9D611"/>
    <w:rsid w:val="009D4DDC"/>
  </w:style>
  <w:style w:type="paragraph" w:customStyle="1" w:styleId="C19A75FDB25044A5A50B8A0574D932BA">
    <w:name w:val="C19A75FDB25044A5A50B8A0574D932BA"/>
    <w:rsid w:val="009D4DDC"/>
  </w:style>
  <w:style w:type="paragraph" w:customStyle="1" w:styleId="B0F1E99497174AC09B18F23D535287AA">
    <w:name w:val="B0F1E99497174AC09B18F23D535287AA"/>
    <w:rsid w:val="009D4DDC"/>
  </w:style>
  <w:style w:type="paragraph" w:customStyle="1" w:styleId="AE1915D624A54C64A5C05BB5E5C0A1E4">
    <w:name w:val="AE1915D624A54C64A5C05BB5E5C0A1E4"/>
    <w:rsid w:val="009D4DDC"/>
  </w:style>
  <w:style w:type="paragraph" w:customStyle="1" w:styleId="8BC85AB988D841B6A91575558E7672EE">
    <w:name w:val="8BC85AB988D841B6A91575558E7672EE"/>
    <w:rsid w:val="009D4DDC"/>
  </w:style>
  <w:style w:type="paragraph" w:customStyle="1" w:styleId="0404C93543A84D37909743A19EBDDE55">
    <w:name w:val="0404C93543A84D37909743A19EBDDE55"/>
    <w:rsid w:val="009D4DDC"/>
  </w:style>
  <w:style w:type="paragraph" w:customStyle="1" w:styleId="35715FA4D3A74B0F9B8AD0D4468BBFAB">
    <w:name w:val="35715FA4D3A74B0F9B8AD0D4468BBFAB"/>
    <w:rsid w:val="009D4DDC"/>
  </w:style>
  <w:style w:type="paragraph" w:customStyle="1" w:styleId="50A999A038A14F77B85FC9A0E2D0700D">
    <w:name w:val="50A999A038A14F77B85FC9A0E2D0700D"/>
    <w:rsid w:val="009D4DDC"/>
  </w:style>
  <w:style w:type="paragraph" w:customStyle="1" w:styleId="EE20C60847B145B28FFC854AD60CD597">
    <w:name w:val="EE20C60847B145B28FFC854AD60CD597"/>
    <w:rsid w:val="009D4DDC"/>
  </w:style>
  <w:style w:type="paragraph" w:customStyle="1" w:styleId="5D43EA7E518544ABBD24D4AF7596D540">
    <w:name w:val="5D43EA7E518544ABBD24D4AF7596D540"/>
    <w:rsid w:val="009D4DDC"/>
  </w:style>
  <w:style w:type="paragraph" w:customStyle="1" w:styleId="48F8B32B81854F29A7055B53B9B48559">
    <w:name w:val="48F8B32B81854F29A7055B53B9B48559"/>
    <w:rsid w:val="009D4DDC"/>
  </w:style>
  <w:style w:type="paragraph" w:customStyle="1" w:styleId="238B53619E4A47CD8729D1B54D117DC2">
    <w:name w:val="238B53619E4A47CD8729D1B54D117DC2"/>
    <w:rsid w:val="009D4DDC"/>
  </w:style>
  <w:style w:type="paragraph" w:customStyle="1" w:styleId="D10858EB154A429F96A2AF936B9F0B18">
    <w:name w:val="D10858EB154A429F96A2AF936B9F0B18"/>
    <w:rsid w:val="009D4DDC"/>
  </w:style>
  <w:style w:type="paragraph" w:customStyle="1" w:styleId="373AFFA71D4148939A06404D21E0F2DF">
    <w:name w:val="373AFFA71D4148939A06404D21E0F2DF"/>
    <w:rsid w:val="009D4DDC"/>
  </w:style>
  <w:style w:type="paragraph" w:customStyle="1" w:styleId="80DC76E9683445179D2A3666F467423C">
    <w:name w:val="80DC76E9683445179D2A3666F467423C"/>
    <w:rsid w:val="009D4DDC"/>
  </w:style>
  <w:style w:type="paragraph" w:customStyle="1" w:styleId="95113F19E92F4B17861D6747D1BAE927">
    <w:name w:val="95113F19E92F4B17861D6747D1BAE927"/>
    <w:rsid w:val="009D4DDC"/>
  </w:style>
  <w:style w:type="paragraph" w:customStyle="1" w:styleId="2630A33A401441469B8B334FB7DA4055">
    <w:name w:val="2630A33A401441469B8B334FB7DA4055"/>
    <w:rsid w:val="009D4DDC"/>
  </w:style>
  <w:style w:type="paragraph" w:customStyle="1" w:styleId="14B2D7A0A8034103B2B2E091993C6802">
    <w:name w:val="14B2D7A0A8034103B2B2E091993C6802"/>
    <w:rsid w:val="009D4DDC"/>
  </w:style>
  <w:style w:type="paragraph" w:customStyle="1" w:styleId="7B76798E9C604055BB89FD813D920E22">
    <w:name w:val="7B76798E9C604055BB89FD813D920E22"/>
    <w:rsid w:val="009D4DDC"/>
  </w:style>
  <w:style w:type="paragraph" w:customStyle="1" w:styleId="F07DAAA2CAD34D96A46F87491197E547">
    <w:name w:val="F07DAAA2CAD34D96A46F87491197E547"/>
    <w:rsid w:val="009D4DDC"/>
  </w:style>
  <w:style w:type="paragraph" w:customStyle="1" w:styleId="ED1B37C6C130439991E870D421664AEB">
    <w:name w:val="ED1B37C6C130439991E870D421664AEB"/>
    <w:rsid w:val="009D4DDC"/>
  </w:style>
  <w:style w:type="paragraph" w:customStyle="1" w:styleId="72A5ACE3D09F4AC59AB59BA6DC984717">
    <w:name w:val="72A5ACE3D09F4AC59AB59BA6DC984717"/>
    <w:rsid w:val="009D4DDC"/>
  </w:style>
  <w:style w:type="paragraph" w:customStyle="1" w:styleId="A45D3192316C439A9E5B1722D40AACB9">
    <w:name w:val="A45D3192316C439A9E5B1722D40AACB9"/>
    <w:rsid w:val="009D4DDC"/>
  </w:style>
  <w:style w:type="paragraph" w:customStyle="1" w:styleId="6567837A89294A0BA3BBA48424EF5FB2">
    <w:name w:val="6567837A89294A0BA3BBA48424EF5FB2"/>
    <w:rsid w:val="009D4DDC"/>
  </w:style>
  <w:style w:type="paragraph" w:customStyle="1" w:styleId="4294A5F910C94287AC8490421D3DCC4F">
    <w:name w:val="4294A5F910C94287AC8490421D3DCC4F"/>
    <w:rsid w:val="009D4DDC"/>
  </w:style>
  <w:style w:type="paragraph" w:customStyle="1" w:styleId="817B095BEC3C4AEDA020AF003EB5FF42">
    <w:name w:val="817B095BEC3C4AEDA020AF003EB5FF42"/>
    <w:rsid w:val="009D4DDC"/>
  </w:style>
  <w:style w:type="paragraph" w:customStyle="1" w:styleId="0A8CDFABB7164C4EAB0810A2EA0FCF3C">
    <w:name w:val="0A8CDFABB7164C4EAB0810A2EA0FCF3C"/>
    <w:rsid w:val="009D4DDC"/>
  </w:style>
  <w:style w:type="paragraph" w:customStyle="1" w:styleId="1042653055564A64B29614B9372A29F6">
    <w:name w:val="1042653055564A64B29614B9372A29F6"/>
    <w:rsid w:val="009D4DDC"/>
  </w:style>
  <w:style w:type="paragraph" w:customStyle="1" w:styleId="C442337FF2634FDDA2A9CFB2291D1909">
    <w:name w:val="C442337FF2634FDDA2A9CFB2291D1909"/>
    <w:rsid w:val="009D4DDC"/>
  </w:style>
  <w:style w:type="paragraph" w:customStyle="1" w:styleId="E0E045A428BA41189215867FE1222867">
    <w:name w:val="E0E045A428BA41189215867FE1222867"/>
    <w:rsid w:val="009D4DDC"/>
  </w:style>
  <w:style w:type="paragraph" w:customStyle="1" w:styleId="17181456BC6A490EA355D3B5876B4E3C">
    <w:name w:val="17181456BC6A490EA355D3B5876B4E3C"/>
    <w:rsid w:val="009D4DDC"/>
  </w:style>
  <w:style w:type="paragraph" w:customStyle="1" w:styleId="ED95123DF83148129A0EFB60E2BC2158">
    <w:name w:val="ED95123DF83148129A0EFB60E2BC2158"/>
    <w:rsid w:val="009D4DDC"/>
  </w:style>
  <w:style w:type="paragraph" w:customStyle="1" w:styleId="5EFBD979952244DBBC8E9DF48683DFB6">
    <w:name w:val="5EFBD979952244DBBC8E9DF48683DFB6"/>
    <w:rsid w:val="009D4DDC"/>
  </w:style>
  <w:style w:type="paragraph" w:customStyle="1" w:styleId="984C7655CF1F4C83BEC4E418DC448C0C">
    <w:name w:val="984C7655CF1F4C83BEC4E418DC448C0C"/>
    <w:rsid w:val="009D4DDC"/>
  </w:style>
  <w:style w:type="paragraph" w:customStyle="1" w:styleId="4852BF651E31456BA8242FB0507EEB7C">
    <w:name w:val="4852BF651E31456BA8242FB0507EEB7C"/>
    <w:rsid w:val="009D4DDC"/>
  </w:style>
  <w:style w:type="paragraph" w:customStyle="1" w:styleId="69BBF0DE28DF42B0BC6303121BC594DD">
    <w:name w:val="69BBF0DE28DF42B0BC6303121BC594DD"/>
    <w:rsid w:val="009D4DDC"/>
  </w:style>
  <w:style w:type="paragraph" w:customStyle="1" w:styleId="2084A91714CF4744AD5E864B8B19209C">
    <w:name w:val="2084A91714CF4744AD5E864B8B19209C"/>
    <w:rsid w:val="009D4DDC"/>
  </w:style>
  <w:style w:type="paragraph" w:customStyle="1" w:styleId="BAF2885AA7194C49A4FDD7C15A586DE2">
    <w:name w:val="BAF2885AA7194C49A4FDD7C15A586DE2"/>
    <w:rsid w:val="009D4DDC"/>
  </w:style>
  <w:style w:type="paragraph" w:customStyle="1" w:styleId="EA3AB723F399435B8FF80FB6B65C7C44">
    <w:name w:val="EA3AB723F399435B8FF80FB6B65C7C44"/>
    <w:rsid w:val="009D4DDC"/>
  </w:style>
  <w:style w:type="paragraph" w:customStyle="1" w:styleId="412676D7E5914BCAAC93DA260A123309">
    <w:name w:val="412676D7E5914BCAAC93DA260A123309"/>
    <w:rsid w:val="009D4DDC"/>
  </w:style>
  <w:style w:type="paragraph" w:customStyle="1" w:styleId="AAAC032CAC324A568BAE6A86D7719305">
    <w:name w:val="AAAC032CAC324A568BAE6A86D7719305"/>
    <w:rsid w:val="009D4DDC"/>
  </w:style>
  <w:style w:type="paragraph" w:customStyle="1" w:styleId="CBB4DC0C3F0D4550A2F85620330780D0">
    <w:name w:val="CBB4DC0C3F0D4550A2F85620330780D0"/>
    <w:rsid w:val="009D4DDC"/>
  </w:style>
  <w:style w:type="paragraph" w:customStyle="1" w:styleId="EBB96CC3B37E4401AB8B2B83B78B90AA">
    <w:name w:val="EBB96CC3B37E4401AB8B2B83B78B90AA"/>
    <w:rsid w:val="009D4DDC"/>
  </w:style>
  <w:style w:type="paragraph" w:customStyle="1" w:styleId="8AAC865AA5D34413A8E0C670B5C2F324">
    <w:name w:val="8AAC865AA5D34413A8E0C670B5C2F324"/>
    <w:rsid w:val="009D4DDC"/>
  </w:style>
  <w:style w:type="paragraph" w:customStyle="1" w:styleId="3FE1FA164BE44E96A0DA99B5825DED77">
    <w:name w:val="3FE1FA164BE44E96A0DA99B5825DED77"/>
    <w:rsid w:val="009D4DDC"/>
  </w:style>
  <w:style w:type="paragraph" w:customStyle="1" w:styleId="E861C4BEC3EF4D00B78619531288D2527">
    <w:name w:val="E861C4BEC3EF4D00B78619531288D2527"/>
    <w:rsid w:val="009D4DDC"/>
    <w:rPr>
      <w:rFonts w:eastAsiaTheme="minorHAnsi"/>
      <w:lang w:eastAsia="en-US"/>
    </w:rPr>
  </w:style>
  <w:style w:type="paragraph" w:customStyle="1" w:styleId="8C2C82FD714C4D0A92A1DDB792E46BA849">
    <w:name w:val="8C2C82FD714C4D0A92A1DDB792E46BA849"/>
    <w:rsid w:val="009D4DDC"/>
    <w:rPr>
      <w:rFonts w:eastAsiaTheme="minorHAnsi"/>
      <w:lang w:eastAsia="en-US"/>
    </w:rPr>
  </w:style>
  <w:style w:type="paragraph" w:customStyle="1" w:styleId="2F8289CF650E43C7BC4B187BF300D9E549">
    <w:name w:val="2F8289CF650E43C7BC4B187BF300D9E549"/>
    <w:rsid w:val="009D4DDC"/>
    <w:rPr>
      <w:rFonts w:eastAsiaTheme="minorHAnsi"/>
      <w:lang w:eastAsia="en-US"/>
    </w:rPr>
  </w:style>
  <w:style w:type="paragraph" w:customStyle="1" w:styleId="8ED4AE1B383243A48DB0D8BD9761463049">
    <w:name w:val="8ED4AE1B383243A48DB0D8BD9761463049"/>
    <w:rsid w:val="009D4DDC"/>
    <w:rPr>
      <w:rFonts w:eastAsiaTheme="minorHAnsi"/>
      <w:lang w:eastAsia="en-US"/>
    </w:rPr>
  </w:style>
  <w:style w:type="paragraph" w:customStyle="1" w:styleId="E95BBDACEFCC4289A38B8EC4D3559E617">
    <w:name w:val="E95BBDACEFCC4289A38B8EC4D3559E617"/>
    <w:rsid w:val="009D4DDC"/>
    <w:rPr>
      <w:rFonts w:eastAsiaTheme="minorHAnsi"/>
      <w:lang w:eastAsia="en-US"/>
    </w:rPr>
  </w:style>
  <w:style w:type="paragraph" w:customStyle="1" w:styleId="1714F977CD794ADB8593C0F2F1C4CB0F5">
    <w:name w:val="1714F977CD794ADB8593C0F2F1C4CB0F5"/>
    <w:rsid w:val="009D4DDC"/>
    <w:rPr>
      <w:rFonts w:eastAsiaTheme="minorHAnsi"/>
      <w:lang w:eastAsia="en-US"/>
    </w:rPr>
  </w:style>
  <w:style w:type="paragraph" w:customStyle="1" w:styleId="17131CDBF99A43BEBE2EF18A59C202B85">
    <w:name w:val="17131CDBF99A43BEBE2EF18A59C202B85"/>
    <w:rsid w:val="009D4DDC"/>
    <w:rPr>
      <w:rFonts w:eastAsiaTheme="minorHAnsi"/>
      <w:lang w:eastAsia="en-US"/>
    </w:rPr>
  </w:style>
  <w:style w:type="paragraph" w:customStyle="1" w:styleId="F785E78EDA7A41D8A416D0C3D8C3F8401">
    <w:name w:val="F785E78EDA7A41D8A416D0C3D8C3F8401"/>
    <w:rsid w:val="009D4DDC"/>
    <w:rPr>
      <w:rFonts w:eastAsiaTheme="minorHAnsi"/>
      <w:lang w:eastAsia="en-US"/>
    </w:rPr>
  </w:style>
  <w:style w:type="paragraph" w:customStyle="1" w:styleId="C19A75FDB25044A5A50B8A0574D932BA1">
    <w:name w:val="C19A75FDB25044A5A50B8A0574D932BA1"/>
    <w:rsid w:val="009D4DDC"/>
    <w:rPr>
      <w:rFonts w:eastAsiaTheme="minorHAnsi"/>
      <w:lang w:eastAsia="en-US"/>
    </w:rPr>
  </w:style>
  <w:style w:type="paragraph" w:customStyle="1" w:styleId="2630A33A401441469B8B334FB7DA40551">
    <w:name w:val="2630A33A401441469B8B334FB7DA40551"/>
    <w:rsid w:val="009D4DDC"/>
    <w:rPr>
      <w:rFonts w:eastAsiaTheme="minorHAnsi"/>
      <w:lang w:eastAsia="en-US"/>
    </w:rPr>
  </w:style>
  <w:style w:type="paragraph" w:customStyle="1" w:styleId="ED95123DF83148129A0EFB60E2BC21581">
    <w:name w:val="ED95123DF83148129A0EFB60E2BC21581"/>
    <w:rsid w:val="009D4DDC"/>
    <w:rPr>
      <w:rFonts w:eastAsiaTheme="minorHAnsi"/>
      <w:lang w:eastAsia="en-US"/>
    </w:rPr>
  </w:style>
  <w:style w:type="paragraph" w:customStyle="1" w:styleId="984C7655CF1F4C83BEC4E418DC448C0C1">
    <w:name w:val="984C7655CF1F4C83BEC4E418DC448C0C1"/>
    <w:rsid w:val="009D4DDC"/>
    <w:rPr>
      <w:rFonts w:eastAsiaTheme="minorHAnsi"/>
      <w:lang w:eastAsia="en-US"/>
    </w:rPr>
  </w:style>
  <w:style w:type="paragraph" w:customStyle="1" w:styleId="69BBF0DE28DF42B0BC6303121BC594DD1">
    <w:name w:val="69BBF0DE28DF42B0BC6303121BC594DD1"/>
    <w:rsid w:val="009D4DDC"/>
    <w:rPr>
      <w:rFonts w:eastAsiaTheme="minorHAnsi"/>
      <w:lang w:eastAsia="en-US"/>
    </w:rPr>
  </w:style>
  <w:style w:type="paragraph" w:customStyle="1" w:styleId="BAF2885AA7194C49A4FDD7C15A586DE21">
    <w:name w:val="BAF2885AA7194C49A4FDD7C15A586DE21"/>
    <w:rsid w:val="009D4DDC"/>
    <w:rPr>
      <w:rFonts w:eastAsiaTheme="minorHAnsi"/>
      <w:lang w:eastAsia="en-US"/>
    </w:rPr>
  </w:style>
  <w:style w:type="paragraph" w:customStyle="1" w:styleId="412676D7E5914BCAAC93DA260A1233091">
    <w:name w:val="412676D7E5914BCAAC93DA260A1233091"/>
    <w:rsid w:val="009D4DDC"/>
    <w:rPr>
      <w:rFonts w:eastAsiaTheme="minorHAnsi"/>
      <w:lang w:eastAsia="en-US"/>
    </w:rPr>
  </w:style>
  <w:style w:type="paragraph" w:customStyle="1" w:styleId="EBB96CC3B37E4401AB8B2B83B78B90AA1">
    <w:name w:val="EBB96CC3B37E4401AB8B2B83B78B90AA1"/>
    <w:rsid w:val="009D4DDC"/>
    <w:rPr>
      <w:rFonts w:eastAsiaTheme="minorHAnsi"/>
      <w:lang w:eastAsia="en-US"/>
    </w:rPr>
  </w:style>
  <w:style w:type="paragraph" w:customStyle="1" w:styleId="3FE1FA164BE44E96A0DA99B5825DED771">
    <w:name w:val="3FE1FA164BE44E96A0DA99B5825DED771"/>
    <w:rsid w:val="009D4DDC"/>
    <w:rPr>
      <w:rFonts w:eastAsiaTheme="minorHAnsi"/>
      <w:lang w:eastAsia="en-US"/>
    </w:rPr>
  </w:style>
  <w:style w:type="paragraph" w:customStyle="1" w:styleId="5A0B7126673E44D494CBC5353CC2348542">
    <w:name w:val="5A0B7126673E44D494CBC5353CC2348542"/>
    <w:rsid w:val="009D4DDC"/>
    <w:rPr>
      <w:rFonts w:eastAsiaTheme="minorHAnsi"/>
      <w:lang w:eastAsia="en-US"/>
    </w:rPr>
  </w:style>
  <w:style w:type="paragraph" w:customStyle="1" w:styleId="064C8B26D95340D0ADD404550F0F80E242">
    <w:name w:val="064C8B26D95340D0ADD404550F0F80E242"/>
    <w:rsid w:val="009D4DDC"/>
    <w:rPr>
      <w:rFonts w:eastAsiaTheme="minorHAnsi"/>
      <w:lang w:eastAsia="en-US"/>
    </w:rPr>
  </w:style>
  <w:style w:type="paragraph" w:customStyle="1" w:styleId="11CCE7CE8889434080233738D24EBA6215">
    <w:name w:val="11CCE7CE8889434080233738D24EBA6215"/>
    <w:rsid w:val="009D4DDC"/>
    <w:rPr>
      <w:rFonts w:eastAsiaTheme="minorHAnsi"/>
      <w:lang w:eastAsia="en-US"/>
    </w:rPr>
  </w:style>
  <w:style w:type="paragraph" w:customStyle="1" w:styleId="CE38DC525B424561904AF43FD85BAA3942">
    <w:name w:val="CE38DC525B424561904AF43FD85BAA3942"/>
    <w:rsid w:val="009D4DDC"/>
    <w:rPr>
      <w:rFonts w:eastAsiaTheme="minorHAnsi"/>
      <w:lang w:eastAsia="en-US"/>
    </w:rPr>
  </w:style>
  <w:style w:type="paragraph" w:customStyle="1" w:styleId="09DCFA631F414449A0E130D2C7A6743E32">
    <w:name w:val="09DCFA631F414449A0E130D2C7A6743E32"/>
    <w:rsid w:val="009D4DDC"/>
    <w:rPr>
      <w:rFonts w:eastAsiaTheme="minorHAnsi"/>
      <w:lang w:eastAsia="en-US"/>
    </w:rPr>
  </w:style>
  <w:style w:type="paragraph" w:customStyle="1" w:styleId="DF9981638779416AA166C1DDB905D7C013">
    <w:name w:val="DF9981638779416AA166C1DDB905D7C013"/>
    <w:rsid w:val="009D4D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2">
    <w:name w:val="8B4261CBA40E422F9268B691C3A193DB52"/>
    <w:rsid w:val="009D4D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7">
    <w:name w:val="BFBC9BA8A1F542E88CE4BBD27051A21E37"/>
    <w:rsid w:val="009D4D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8">
    <w:name w:val="E861C4BEC3EF4D00B78619531288D2528"/>
    <w:rsid w:val="00832862"/>
    <w:rPr>
      <w:rFonts w:eastAsiaTheme="minorHAnsi"/>
      <w:lang w:eastAsia="en-US"/>
    </w:rPr>
  </w:style>
  <w:style w:type="paragraph" w:customStyle="1" w:styleId="8C2C82FD714C4D0A92A1DDB792E46BA850">
    <w:name w:val="8C2C82FD714C4D0A92A1DDB792E46BA850"/>
    <w:rsid w:val="00832862"/>
    <w:rPr>
      <w:rFonts w:eastAsiaTheme="minorHAnsi"/>
      <w:lang w:eastAsia="en-US"/>
    </w:rPr>
  </w:style>
  <w:style w:type="paragraph" w:customStyle="1" w:styleId="2F8289CF650E43C7BC4B187BF300D9E550">
    <w:name w:val="2F8289CF650E43C7BC4B187BF300D9E550"/>
    <w:rsid w:val="00832862"/>
    <w:rPr>
      <w:rFonts w:eastAsiaTheme="minorHAnsi"/>
      <w:lang w:eastAsia="en-US"/>
    </w:rPr>
  </w:style>
  <w:style w:type="paragraph" w:customStyle="1" w:styleId="8ED4AE1B383243A48DB0D8BD9761463050">
    <w:name w:val="8ED4AE1B383243A48DB0D8BD9761463050"/>
    <w:rsid w:val="00832862"/>
    <w:rPr>
      <w:rFonts w:eastAsiaTheme="minorHAnsi"/>
      <w:lang w:eastAsia="en-US"/>
    </w:rPr>
  </w:style>
  <w:style w:type="paragraph" w:customStyle="1" w:styleId="E95BBDACEFCC4289A38B8EC4D3559E618">
    <w:name w:val="E95BBDACEFCC4289A38B8EC4D3559E618"/>
    <w:rsid w:val="00832862"/>
    <w:rPr>
      <w:rFonts w:eastAsiaTheme="minorHAnsi"/>
      <w:lang w:eastAsia="en-US"/>
    </w:rPr>
  </w:style>
  <w:style w:type="paragraph" w:customStyle="1" w:styleId="1714F977CD794ADB8593C0F2F1C4CB0F6">
    <w:name w:val="1714F977CD794ADB8593C0F2F1C4CB0F6"/>
    <w:rsid w:val="00832862"/>
    <w:rPr>
      <w:rFonts w:eastAsiaTheme="minorHAnsi"/>
      <w:lang w:eastAsia="en-US"/>
    </w:rPr>
  </w:style>
  <w:style w:type="paragraph" w:customStyle="1" w:styleId="17131CDBF99A43BEBE2EF18A59C202B86">
    <w:name w:val="17131CDBF99A43BEBE2EF18A59C202B86"/>
    <w:rsid w:val="00832862"/>
    <w:rPr>
      <w:rFonts w:eastAsiaTheme="minorHAnsi"/>
      <w:lang w:eastAsia="en-US"/>
    </w:rPr>
  </w:style>
  <w:style w:type="paragraph" w:customStyle="1" w:styleId="F785E78EDA7A41D8A416D0C3D8C3F8402">
    <w:name w:val="F785E78EDA7A41D8A416D0C3D8C3F8402"/>
    <w:rsid w:val="00832862"/>
    <w:rPr>
      <w:rFonts w:eastAsiaTheme="minorHAnsi"/>
      <w:lang w:eastAsia="en-US"/>
    </w:rPr>
  </w:style>
  <w:style w:type="paragraph" w:customStyle="1" w:styleId="C19A75FDB25044A5A50B8A0574D932BA2">
    <w:name w:val="C19A75FDB25044A5A50B8A0574D932BA2"/>
    <w:rsid w:val="00832862"/>
    <w:rPr>
      <w:rFonts w:eastAsiaTheme="minorHAnsi"/>
      <w:lang w:eastAsia="en-US"/>
    </w:rPr>
  </w:style>
  <w:style w:type="paragraph" w:customStyle="1" w:styleId="2630A33A401441469B8B334FB7DA40552">
    <w:name w:val="2630A33A401441469B8B334FB7DA40552"/>
    <w:rsid w:val="00832862"/>
    <w:rPr>
      <w:rFonts w:eastAsiaTheme="minorHAnsi"/>
      <w:lang w:eastAsia="en-US"/>
    </w:rPr>
  </w:style>
  <w:style w:type="paragraph" w:customStyle="1" w:styleId="ED95123DF83148129A0EFB60E2BC21582">
    <w:name w:val="ED95123DF83148129A0EFB60E2BC21582"/>
    <w:rsid w:val="00832862"/>
    <w:rPr>
      <w:rFonts w:eastAsiaTheme="minorHAnsi"/>
      <w:lang w:eastAsia="en-US"/>
    </w:rPr>
  </w:style>
  <w:style w:type="paragraph" w:customStyle="1" w:styleId="984C7655CF1F4C83BEC4E418DC448C0C2">
    <w:name w:val="984C7655CF1F4C83BEC4E418DC448C0C2"/>
    <w:rsid w:val="00832862"/>
    <w:rPr>
      <w:rFonts w:eastAsiaTheme="minorHAnsi"/>
      <w:lang w:eastAsia="en-US"/>
    </w:rPr>
  </w:style>
  <w:style w:type="paragraph" w:customStyle="1" w:styleId="69BBF0DE28DF42B0BC6303121BC594DD2">
    <w:name w:val="69BBF0DE28DF42B0BC6303121BC594DD2"/>
    <w:rsid w:val="00832862"/>
    <w:rPr>
      <w:rFonts w:eastAsiaTheme="minorHAnsi"/>
      <w:lang w:eastAsia="en-US"/>
    </w:rPr>
  </w:style>
  <w:style w:type="paragraph" w:customStyle="1" w:styleId="BAF2885AA7194C49A4FDD7C15A586DE22">
    <w:name w:val="BAF2885AA7194C49A4FDD7C15A586DE22"/>
    <w:rsid w:val="00832862"/>
    <w:rPr>
      <w:rFonts w:eastAsiaTheme="minorHAnsi"/>
      <w:lang w:eastAsia="en-US"/>
    </w:rPr>
  </w:style>
  <w:style w:type="paragraph" w:customStyle="1" w:styleId="412676D7E5914BCAAC93DA260A1233092">
    <w:name w:val="412676D7E5914BCAAC93DA260A1233092"/>
    <w:rsid w:val="00832862"/>
    <w:rPr>
      <w:rFonts w:eastAsiaTheme="minorHAnsi"/>
      <w:lang w:eastAsia="en-US"/>
    </w:rPr>
  </w:style>
  <w:style w:type="paragraph" w:customStyle="1" w:styleId="EBB96CC3B37E4401AB8B2B83B78B90AA2">
    <w:name w:val="EBB96CC3B37E4401AB8B2B83B78B90AA2"/>
    <w:rsid w:val="00832862"/>
    <w:rPr>
      <w:rFonts w:eastAsiaTheme="minorHAnsi"/>
      <w:lang w:eastAsia="en-US"/>
    </w:rPr>
  </w:style>
  <w:style w:type="paragraph" w:customStyle="1" w:styleId="3FE1FA164BE44E96A0DA99B5825DED772">
    <w:name w:val="3FE1FA164BE44E96A0DA99B5825DED772"/>
    <w:rsid w:val="00832862"/>
    <w:rPr>
      <w:rFonts w:eastAsiaTheme="minorHAnsi"/>
      <w:lang w:eastAsia="en-US"/>
    </w:rPr>
  </w:style>
  <w:style w:type="paragraph" w:customStyle="1" w:styleId="5A0B7126673E44D494CBC5353CC2348543">
    <w:name w:val="5A0B7126673E44D494CBC5353CC2348543"/>
    <w:rsid w:val="00832862"/>
    <w:rPr>
      <w:rFonts w:eastAsiaTheme="minorHAnsi"/>
      <w:lang w:eastAsia="en-US"/>
    </w:rPr>
  </w:style>
  <w:style w:type="paragraph" w:customStyle="1" w:styleId="064C8B26D95340D0ADD404550F0F80E243">
    <w:name w:val="064C8B26D95340D0ADD404550F0F80E243"/>
    <w:rsid w:val="00832862"/>
    <w:rPr>
      <w:rFonts w:eastAsiaTheme="minorHAnsi"/>
      <w:lang w:eastAsia="en-US"/>
    </w:rPr>
  </w:style>
  <w:style w:type="paragraph" w:customStyle="1" w:styleId="11CCE7CE8889434080233738D24EBA6216">
    <w:name w:val="11CCE7CE8889434080233738D24EBA6216"/>
    <w:rsid w:val="00832862"/>
    <w:rPr>
      <w:rFonts w:eastAsiaTheme="minorHAnsi"/>
      <w:lang w:eastAsia="en-US"/>
    </w:rPr>
  </w:style>
  <w:style w:type="paragraph" w:customStyle="1" w:styleId="CE38DC525B424561904AF43FD85BAA3943">
    <w:name w:val="CE38DC525B424561904AF43FD85BAA3943"/>
    <w:rsid w:val="00832862"/>
    <w:rPr>
      <w:rFonts w:eastAsiaTheme="minorHAnsi"/>
      <w:lang w:eastAsia="en-US"/>
    </w:rPr>
  </w:style>
  <w:style w:type="paragraph" w:customStyle="1" w:styleId="09DCFA631F414449A0E130D2C7A6743E33">
    <w:name w:val="09DCFA631F414449A0E130D2C7A6743E33"/>
    <w:rsid w:val="00832862"/>
    <w:rPr>
      <w:rFonts w:eastAsiaTheme="minorHAnsi"/>
      <w:lang w:eastAsia="en-US"/>
    </w:rPr>
  </w:style>
  <w:style w:type="paragraph" w:customStyle="1" w:styleId="DF9981638779416AA166C1DDB905D7C014">
    <w:name w:val="DF9981638779416AA166C1DDB905D7C014"/>
    <w:rsid w:val="0083286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3">
    <w:name w:val="8B4261CBA40E422F9268B691C3A193DB53"/>
    <w:rsid w:val="0083286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8">
    <w:name w:val="BFBC9BA8A1F542E88CE4BBD27051A21E38"/>
    <w:rsid w:val="0083286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1">
    <w:name w:val="8C2C82FD714C4D0A92A1DDB792E46BA851"/>
    <w:rsid w:val="0053771A"/>
    <w:rPr>
      <w:rFonts w:eastAsiaTheme="minorHAnsi"/>
      <w:lang w:val="en-US" w:eastAsia="en-US"/>
    </w:rPr>
  </w:style>
  <w:style w:type="paragraph" w:customStyle="1" w:styleId="2F8289CF650E43C7BC4B187BF300D9E551">
    <w:name w:val="2F8289CF650E43C7BC4B187BF300D9E551"/>
    <w:rsid w:val="0053771A"/>
    <w:rPr>
      <w:rFonts w:eastAsiaTheme="minorHAnsi"/>
      <w:lang w:val="en-US" w:eastAsia="en-US"/>
    </w:rPr>
  </w:style>
  <w:style w:type="paragraph" w:customStyle="1" w:styleId="8ED4AE1B383243A48DB0D8BD9761463051">
    <w:name w:val="8ED4AE1B383243A48DB0D8BD9761463051"/>
    <w:rsid w:val="0053771A"/>
    <w:rPr>
      <w:rFonts w:eastAsiaTheme="minorHAnsi"/>
      <w:lang w:val="en-US" w:eastAsia="en-US"/>
    </w:rPr>
  </w:style>
  <w:style w:type="paragraph" w:customStyle="1" w:styleId="E95BBDACEFCC4289A38B8EC4D3559E619">
    <w:name w:val="E95BBDACEFCC4289A38B8EC4D3559E619"/>
    <w:rsid w:val="0053771A"/>
    <w:rPr>
      <w:rFonts w:eastAsiaTheme="minorHAnsi"/>
      <w:lang w:val="en-US" w:eastAsia="en-US"/>
    </w:rPr>
  </w:style>
  <w:style w:type="paragraph" w:customStyle="1" w:styleId="1714F977CD794ADB8593C0F2F1C4CB0F7">
    <w:name w:val="1714F977CD794ADB8593C0F2F1C4CB0F7"/>
    <w:rsid w:val="0053771A"/>
    <w:rPr>
      <w:rFonts w:eastAsiaTheme="minorHAnsi"/>
      <w:lang w:val="en-US" w:eastAsia="en-US"/>
    </w:rPr>
  </w:style>
  <w:style w:type="paragraph" w:customStyle="1" w:styleId="17131CDBF99A43BEBE2EF18A59C202B87">
    <w:name w:val="17131CDBF99A43BEBE2EF18A59C202B87"/>
    <w:rsid w:val="0053771A"/>
    <w:rPr>
      <w:rFonts w:eastAsiaTheme="minorHAnsi"/>
      <w:lang w:val="en-US" w:eastAsia="en-US"/>
    </w:rPr>
  </w:style>
  <w:style w:type="paragraph" w:customStyle="1" w:styleId="F785E78EDA7A41D8A416D0C3D8C3F8403">
    <w:name w:val="F785E78EDA7A41D8A416D0C3D8C3F8403"/>
    <w:rsid w:val="0053771A"/>
    <w:rPr>
      <w:rFonts w:eastAsiaTheme="minorHAnsi"/>
      <w:lang w:val="en-US" w:eastAsia="en-US"/>
    </w:rPr>
  </w:style>
  <w:style w:type="paragraph" w:customStyle="1" w:styleId="C19A75FDB25044A5A50B8A0574D932BA3">
    <w:name w:val="C19A75FDB25044A5A50B8A0574D932BA3"/>
    <w:rsid w:val="0053771A"/>
    <w:rPr>
      <w:rFonts w:eastAsiaTheme="minorHAnsi"/>
      <w:lang w:val="en-US" w:eastAsia="en-US"/>
    </w:rPr>
  </w:style>
  <w:style w:type="paragraph" w:customStyle="1" w:styleId="2630A33A401441469B8B334FB7DA40553">
    <w:name w:val="2630A33A401441469B8B334FB7DA40553"/>
    <w:rsid w:val="0053771A"/>
    <w:rPr>
      <w:rFonts w:eastAsiaTheme="minorHAnsi"/>
      <w:lang w:val="en-US" w:eastAsia="en-US"/>
    </w:rPr>
  </w:style>
  <w:style w:type="paragraph" w:customStyle="1" w:styleId="ED95123DF83148129A0EFB60E2BC21583">
    <w:name w:val="ED95123DF83148129A0EFB60E2BC21583"/>
    <w:rsid w:val="0053771A"/>
    <w:rPr>
      <w:rFonts w:eastAsiaTheme="minorHAnsi"/>
      <w:lang w:val="en-US" w:eastAsia="en-US"/>
    </w:rPr>
  </w:style>
  <w:style w:type="paragraph" w:customStyle="1" w:styleId="984C7655CF1F4C83BEC4E418DC448C0C3">
    <w:name w:val="984C7655CF1F4C83BEC4E418DC448C0C3"/>
    <w:rsid w:val="0053771A"/>
    <w:rPr>
      <w:rFonts w:eastAsiaTheme="minorHAnsi"/>
      <w:lang w:val="en-US" w:eastAsia="en-US"/>
    </w:rPr>
  </w:style>
  <w:style w:type="paragraph" w:customStyle="1" w:styleId="69BBF0DE28DF42B0BC6303121BC594DD3">
    <w:name w:val="69BBF0DE28DF42B0BC6303121BC594DD3"/>
    <w:rsid w:val="0053771A"/>
    <w:rPr>
      <w:rFonts w:eastAsiaTheme="minorHAnsi"/>
      <w:lang w:val="en-US" w:eastAsia="en-US"/>
    </w:rPr>
  </w:style>
  <w:style w:type="paragraph" w:customStyle="1" w:styleId="BAF2885AA7194C49A4FDD7C15A586DE23">
    <w:name w:val="BAF2885AA7194C49A4FDD7C15A586DE23"/>
    <w:rsid w:val="0053771A"/>
    <w:rPr>
      <w:rFonts w:eastAsiaTheme="minorHAnsi"/>
      <w:lang w:val="en-US" w:eastAsia="en-US"/>
    </w:rPr>
  </w:style>
  <w:style w:type="paragraph" w:customStyle="1" w:styleId="412676D7E5914BCAAC93DA260A1233093">
    <w:name w:val="412676D7E5914BCAAC93DA260A1233093"/>
    <w:rsid w:val="0053771A"/>
    <w:rPr>
      <w:rFonts w:eastAsiaTheme="minorHAnsi"/>
      <w:lang w:val="en-US" w:eastAsia="en-US"/>
    </w:rPr>
  </w:style>
  <w:style w:type="paragraph" w:customStyle="1" w:styleId="EBB96CC3B37E4401AB8B2B83B78B90AA3">
    <w:name w:val="EBB96CC3B37E4401AB8B2B83B78B90AA3"/>
    <w:rsid w:val="0053771A"/>
    <w:rPr>
      <w:rFonts w:eastAsiaTheme="minorHAnsi"/>
      <w:lang w:val="en-US" w:eastAsia="en-US"/>
    </w:rPr>
  </w:style>
  <w:style w:type="paragraph" w:customStyle="1" w:styleId="3FE1FA164BE44E96A0DA99B5825DED773">
    <w:name w:val="3FE1FA164BE44E96A0DA99B5825DED773"/>
    <w:rsid w:val="0053771A"/>
    <w:rPr>
      <w:rFonts w:eastAsiaTheme="minorHAnsi"/>
      <w:lang w:val="en-US" w:eastAsia="en-US"/>
    </w:rPr>
  </w:style>
  <w:style w:type="paragraph" w:customStyle="1" w:styleId="5A0B7126673E44D494CBC5353CC2348544">
    <w:name w:val="5A0B7126673E44D494CBC5353CC2348544"/>
    <w:rsid w:val="0053771A"/>
    <w:rPr>
      <w:rFonts w:eastAsiaTheme="minorHAnsi"/>
      <w:lang w:val="en-US" w:eastAsia="en-US"/>
    </w:rPr>
  </w:style>
  <w:style w:type="paragraph" w:customStyle="1" w:styleId="064C8B26D95340D0ADD404550F0F80E244">
    <w:name w:val="064C8B26D95340D0ADD404550F0F80E244"/>
    <w:rsid w:val="0053771A"/>
    <w:rPr>
      <w:rFonts w:eastAsiaTheme="minorHAnsi"/>
      <w:lang w:val="en-US" w:eastAsia="en-US"/>
    </w:rPr>
  </w:style>
  <w:style w:type="paragraph" w:customStyle="1" w:styleId="11CCE7CE8889434080233738D24EBA6217">
    <w:name w:val="11CCE7CE8889434080233738D24EBA6217"/>
    <w:rsid w:val="0053771A"/>
    <w:rPr>
      <w:rFonts w:eastAsiaTheme="minorHAnsi"/>
      <w:lang w:val="en-US" w:eastAsia="en-US"/>
    </w:rPr>
  </w:style>
  <w:style w:type="paragraph" w:customStyle="1" w:styleId="CE38DC525B424561904AF43FD85BAA3944">
    <w:name w:val="CE38DC525B424561904AF43FD85BAA3944"/>
    <w:rsid w:val="0053771A"/>
    <w:rPr>
      <w:rFonts w:eastAsiaTheme="minorHAnsi"/>
      <w:lang w:val="en-US" w:eastAsia="en-US"/>
    </w:rPr>
  </w:style>
  <w:style w:type="paragraph" w:customStyle="1" w:styleId="09DCFA631F414449A0E130D2C7A6743E34">
    <w:name w:val="09DCFA631F414449A0E130D2C7A6743E34"/>
    <w:rsid w:val="0053771A"/>
    <w:rPr>
      <w:rFonts w:eastAsiaTheme="minorHAnsi"/>
      <w:lang w:val="en-US" w:eastAsia="en-US"/>
    </w:rPr>
  </w:style>
  <w:style w:type="paragraph" w:customStyle="1" w:styleId="DF9981638779416AA166C1DDB905D7C015">
    <w:name w:val="DF9981638779416AA166C1DDB905D7C015"/>
    <w:rsid w:val="0053771A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54">
    <w:name w:val="8B4261CBA40E422F9268B691C3A193DB54"/>
    <w:rsid w:val="0053771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39">
    <w:name w:val="BFBC9BA8A1F542E88CE4BBD27051A21E39"/>
    <w:rsid w:val="0053771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98E0EFD8E65648F38F9D06310D293C4C">
    <w:name w:val="98E0EFD8E65648F38F9D06310D293C4C"/>
  </w:style>
  <w:style w:type="paragraph" w:customStyle="1" w:styleId="0EF12F6DE12043FD83ED85403786FC9F">
    <w:name w:val="0EF12F6DE12043FD83ED85403786FC9F"/>
  </w:style>
  <w:style w:type="paragraph" w:customStyle="1" w:styleId="C1FDA3AB3C4D4CA38B2883F459E7A200">
    <w:name w:val="C1FDA3AB3C4D4CA38B2883F459E7A200"/>
  </w:style>
  <w:style w:type="paragraph" w:customStyle="1" w:styleId="8E6AB413FB5E4DD294FE3608EF749E6A">
    <w:name w:val="8E6AB413FB5E4DD294FE3608EF749E6A"/>
  </w:style>
  <w:style w:type="paragraph" w:customStyle="1" w:styleId="97C3982AD5234503A5421D107FA01765">
    <w:name w:val="97C3982AD5234503A5421D107FA01765"/>
  </w:style>
  <w:style w:type="paragraph" w:customStyle="1" w:styleId="FA0A6F2EA0EB4ED4A4166A8FCA8630C5">
    <w:name w:val="FA0A6F2EA0EB4ED4A4166A8FCA8630C5"/>
  </w:style>
  <w:style w:type="paragraph" w:customStyle="1" w:styleId="33D7A6EC44D643EFBB8857E3446DFCE7">
    <w:name w:val="33D7A6EC44D643EFBB8857E3446DFCE7"/>
  </w:style>
  <w:style w:type="paragraph" w:customStyle="1" w:styleId="26112A03265F4ADF9C9259E583B8DA99">
    <w:name w:val="26112A03265F4ADF9C9259E583B8DA99"/>
  </w:style>
  <w:style w:type="paragraph" w:customStyle="1" w:styleId="8ED4AE1B383243A48DB0D8BD9761463052">
    <w:name w:val="8ED4AE1B383243A48DB0D8BD9761463052"/>
    <w:rsid w:val="007B2466"/>
    <w:rPr>
      <w:rFonts w:eastAsiaTheme="minorHAnsi"/>
      <w:lang w:val="en-US" w:eastAsia="en-US"/>
    </w:rPr>
  </w:style>
  <w:style w:type="paragraph" w:customStyle="1" w:styleId="E95BBDACEFCC4289A38B8EC4D3559E6110">
    <w:name w:val="E95BBDACEFCC4289A38B8EC4D3559E6110"/>
    <w:rsid w:val="007B2466"/>
    <w:rPr>
      <w:rFonts w:eastAsiaTheme="minorHAnsi"/>
      <w:lang w:val="en-US" w:eastAsia="en-US"/>
    </w:rPr>
  </w:style>
  <w:style w:type="paragraph" w:customStyle="1" w:styleId="1714F977CD794ADB8593C0F2F1C4CB0F8">
    <w:name w:val="1714F977CD794ADB8593C0F2F1C4CB0F8"/>
    <w:rsid w:val="007B2466"/>
    <w:rPr>
      <w:rFonts w:eastAsiaTheme="minorHAnsi"/>
      <w:lang w:val="en-US" w:eastAsia="en-US"/>
    </w:rPr>
  </w:style>
  <w:style w:type="paragraph" w:customStyle="1" w:styleId="17131CDBF99A43BEBE2EF18A59C202B88">
    <w:name w:val="17131CDBF99A43BEBE2EF18A59C202B88"/>
    <w:rsid w:val="007B2466"/>
    <w:rPr>
      <w:rFonts w:eastAsiaTheme="minorHAnsi"/>
      <w:lang w:val="en-US" w:eastAsia="en-US"/>
    </w:rPr>
  </w:style>
  <w:style w:type="paragraph" w:customStyle="1" w:styleId="0EF12F6DE12043FD83ED85403786FC9F1">
    <w:name w:val="0EF12F6DE12043FD83ED85403786FC9F1"/>
    <w:rsid w:val="007B2466"/>
    <w:rPr>
      <w:rFonts w:eastAsiaTheme="minorHAnsi"/>
      <w:lang w:val="en-US" w:eastAsia="en-US"/>
    </w:rPr>
  </w:style>
  <w:style w:type="paragraph" w:customStyle="1" w:styleId="8E6AB413FB5E4DD294FE3608EF749E6A1">
    <w:name w:val="8E6AB413FB5E4DD294FE3608EF749E6A1"/>
    <w:rsid w:val="007B2466"/>
    <w:rPr>
      <w:rFonts w:eastAsiaTheme="minorHAnsi"/>
      <w:lang w:val="en-US" w:eastAsia="en-US"/>
    </w:rPr>
  </w:style>
  <w:style w:type="paragraph" w:customStyle="1" w:styleId="F785E78EDA7A41D8A416D0C3D8C3F8404">
    <w:name w:val="F785E78EDA7A41D8A416D0C3D8C3F8404"/>
    <w:rsid w:val="007B2466"/>
    <w:rPr>
      <w:rFonts w:eastAsiaTheme="minorHAnsi"/>
      <w:lang w:val="en-US" w:eastAsia="en-US"/>
    </w:rPr>
  </w:style>
  <w:style w:type="paragraph" w:customStyle="1" w:styleId="C19A75FDB25044A5A50B8A0574D932BA4">
    <w:name w:val="C19A75FDB25044A5A50B8A0574D932BA4"/>
    <w:rsid w:val="007B2466"/>
    <w:rPr>
      <w:rFonts w:eastAsiaTheme="minorHAnsi"/>
      <w:lang w:val="en-US" w:eastAsia="en-US"/>
    </w:rPr>
  </w:style>
  <w:style w:type="paragraph" w:customStyle="1" w:styleId="2630A33A401441469B8B334FB7DA40554">
    <w:name w:val="2630A33A401441469B8B334FB7DA40554"/>
    <w:rsid w:val="007B2466"/>
    <w:rPr>
      <w:rFonts w:eastAsiaTheme="minorHAnsi"/>
      <w:lang w:val="en-US" w:eastAsia="en-US"/>
    </w:rPr>
  </w:style>
  <w:style w:type="paragraph" w:customStyle="1" w:styleId="ED95123DF83148129A0EFB60E2BC21584">
    <w:name w:val="ED95123DF83148129A0EFB60E2BC21584"/>
    <w:rsid w:val="007B2466"/>
    <w:rPr>
      <w:rFonts w:eastAsiaTheme="minorHAnsi"/>
      <w:lang w:val="en-US" w:eastAsia="en-US"/>
    </w:rPr>
  </w:style>
  <w:style w:type="paragraph" w:customStyle="1" w:styleId="412676D7E5914BCAAC93DA260A1233094">
    <w:name w:val="412676D7E5914BCAAC93DA260A1233094"/>
    <w:rsid w:val="007B2466"/>
    <w:rPr>
      <w:rFonts w:eastAsiaTheme="minorHAnsi"/>
      <w:lang w:val="en-US" w:eastAsia="en-US"/>
    </w:rPr>
  </w:style>
  <w:style w:type="paragraph" w:customStyle="1" w:styleId="33D7A6EC44D643EFBB8857E3446DFCE71">
    <w:name w:val="33D7A6EC44D643EFBB8857E3446DFCE71"/>
    <w:rsid w:val="007B2466"/>
    <w:rPr>
      <w:rFonts w:eastAsiaTheme="minorHAnsi"/>
      <w:lang w:val="en-US" w:eastAsia="en-US"/>
    </w:rPr>
  </w:style>
  <w:style w:type="paragraph" w:customStyle="1" w:styleId="3FE1FA164BE44E96A0DA99B5825DED774">
    <w:name w:val="3FE1FA164BE44E96A0DA99B5825DED774"/>
    <w:rsid w:val="007B2466"/>
    <w:rPr>
      <w:rFonts w:eastAsiaTheme="minorHAnsi"/>
      <w:lang w:val="en-US" w:eastAsia="en-US"/>
    </w:rPr>
  </w:style>
  <w:style w:type="paragraph" w:customStyle="1" w:styleId="5A0B7126673E44D494CBC5353CC2348545">
    <w:name w:val="5A0B7126673E44D494CBC5353CC2348545"/>
    <w:rsid w:val="007B2466"/>
    <w:rPr>
      <w:rFonts w:eastAsiaTheme="minorHAnsi"/>
      <w:lang w:val="en-US" w:eastAsia="en-US"/>
    </w:rPr>
  </w:style>
  <w:style w:type="paragraph" w:customStyle="1" w:styleId="064C8B26D95340D0ADD404550F0F80E245">
    <w:name w:val="064C8B26D95340D0ADD404550F0F80E245"/>
    <w:rsid w:val="007B2466"/>
    <w:rPr>
      <w:rFonts w:eastAsiaTheme="minorHAnsi"/>
      <w:lang w:val="en-US" w:eastAsia="en-US"/>
    </w:rPr>
  </w:style>
  <w:style w:type="paragraph" w:customStyle="1" w:styleId="11CCE7CE8889434080233738D24EBA6218">
    <w:name w:val="11CCE7CE8889434080233738D24EBA6218"/>
    <w:rsid w:val="007B2466"/>
    <w:rPr>
      <w:rFonts w:eastAsiaTheme="minorHAnsi"/>
      <w:lang w:val="en-US" w:eastAsia="en-US"/>
    </w:rPr>
  </w:style>
  <w:style w:type="paragraph" w:customStyle="1" w:styleId="CE38DC525B424561904AF43FD85BAA3945">
    <w:name w:val="CE38DC525B424561904AF43FD85BAA3945"/>
    <w:rsid w:val="007B2466"/>
    <w:rPr>
      <w:rFonts w:eastAsiaTheme="minorHAnsi"/>
      <w:lang w:val="en-US" w:eastAsia="en-US"/>
    </w:rPr>
  </w:style>
  <w:style w:type="paragraph" w:customStyle="1" w:styleId="09DCFA631F414449A0E130D2C7A6743E35">
    <w:name w:val="09DCFA631F414449A0E130D2C7A6743E35"/>
    <w:rsid w:val="007B2466"/>
    <w:rPr>
      <w:rFonts w:eastAsiaTheme="minorHAnsi"/>
      <w:lang w:val="en-US" w:eastAsia="en-US"/>
    </w:rPr>
  </w:style>
  <w:style w:type="paragraph" w:customStyle="1" w:styleId="8B4261CBA40E422F9268B691C3A193DB55">
    <w:name w:val="8B4261CBA40E422F9268B691C3A193DB55"/>
    <w:rsid w:val="007B246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0">
    <w:name w:val="BFBC9BA8A1F542E88CE4BBD27051A21E40"/>
    <w:rsid w:val="007B246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B993562CFCA4F12A524601B1B083A61">
    <w:name w:val="BB993562CFCA4F12A524601B1B083A61"/>
    <w:rsid w:val="00B428CE"/>
  </w:style>
  <w:style w:type="paragraph" w:customStyle="1" w:styleId="7A62775F8B8E4BF98B139E798BAC9B2A">
    <w:name w:val="7A62775F8B8E4BF98B139E798BAC9B2A"/>
    <w:rsid w:val="00B428CE"/>
  </w:style>
  <w:style w:type="paragraph" w:customStyle="1" w:styleId="4A58DD5D5FF6415EB344CAFE2E1D4DF4">
    <w:name w:val="4A58DD5D5FF6415EB344CAFE2E1D4DF4"/>
    <w:rsid w:val="00B428CE"/>
  </w:style>
  <w:style w:type="paragraph" w:customStyle="1" w:styleId="D93F33FBDDC043EAA226B5101107EBF2">
    <w:name w:val="D93F33FBDDC043EAA226B5101107EBF2"/>
    <w:rsid w:val="00B428CE"/>
  </w:style>
  <w:style w:type="paragraph" w:customStyle="1" w:styleId="8ED4AE1B383243A48DB0D8BD9761463053">
    <w:name w:val="8ED4AE1B383243A48DB0D8BD9761463053"/>
    <w:rsid w:val="00B428CE"/>
    <w:rPr>
      <w:rFonts w:eastAsiaTheme="minorHAnsi"/>
      <w:lang w:val="en-US" w:eastAsia="en-US"/>
    </w:rPr>
  </w:style>
  <w:style w:type="paragraph" w:customStyle="1" w:styleId="E95BBDACEFCC4289A38B8EC4D3559E6111">
    <w:name w:val="E95BBDACEFCC4289A38B8EC4D3559E6111"/>
    <w:rsid w:val="00B428CE"/>
    <w:rPr>
      <w:rFonts w:eastAsiaTheme="minorHAnsi"/>
      <w:lang w:val="en-US" w:eastAsia="en-US"/>
    </w:rPr>
  </w:style>
  <w:style w:type="paragraph" w:customStyle="1" w:styleId="1714F977CD794ADB8593C0F2F1C4CB0F9">
    <w:name w:val="1714F977CD794ADB8593C0F2F1C4CB0F9"/>
    <w:rsid w:val="00B428CE"/>
    <w:rPr>
      <w:rFonts w:eastAsiaTheme="minorHAnsi"/>
      <w:lang w:val="en-US" w:eastAsia="en-US"/>
    </w:rPr>
  </w:style>
  <w:style w:type="paragraph" w:customStyle="1" w:styleId="17131CDBF99A43BEBE2EF18A59C202B89">
    <w:name w:val="17131CDBF99A43BEBE2EF18A59C202B89"/>
    <w:rsid w:val="00B428CE"/>
    <w:rPr>
      <w:rFonts w:eastAsiaTheme="minorHAnsi"/>
      <w:lang w:val="en-US" w:eastAsia="en-US"/>
    </w:rPr>
  </w:style>
  <w:style w:type="paragraph" w:customStyle="1" w:styleId="0EF12F6DE12043FD83ED85403786FC9F2">
    <w:name w:val="0EF12F6DE12043FD83ED85403786FC9F2"/>
    <w:rsid w:val="00B428CE"/>
    <w:rPr>
      <w:rFonts w:eastAsiaTheme="minorHAnsi"/>
      <w:lang w:val="en-US" w:eastAsia="en-US"/>
    </w:rPr>
  </w:style>
  <w:style w:type="paragraph" w:customStyle="1" w:styleId="8E6AB413FB5E4DD294FE3608EF749E6A2">
    <w:name w:val="8E6AB413FB5E4DD294FE3608EF749E6A2"/>
    <w:rsid w:val="00B428CE"/>
    <w:rPr>
      <w:rFonts w:eastAsiaTheme="minorHAnsi"/>
      <w:lang w:val="en-US" w:eastAsia="en-US"/>
    </w:rPr>
  </w:style>
  <w:style w:type="paragraph" w:customStyle="1" w:styleId="F785E78EDA7A41D8A416D0C3D8C3F8405">
    <w:name w:val="F785E78EDA7A41D8A416D0C3D8C3F8405"/>
    <w:rsid w:val="00B428CE"/>
    <w:rPr>
      <w:rFonts w:eastAsiaTheme="minorHAnsi"/>
      <w:lang w:val="en-US" w:eastAsia="en-US"/>
    </w:rPr>
  </w:style>
  <w:style w:type="paragraph" w:customStyle="1" w:styleId="C19A75FDB25044A5A50B8A0574D932BA5">
    <w:name w:val="C19A75FDB25044A5A50B8A0574D932BA5"/>
    <w:rsid w:val="00B428CE"/>
    <w:rPr>
      <w:rFonts w:eastAsiaTheme="minorHAnsi"/>
      <w:lang w:val="en-US" w:eastAsia="en-US"/>
    </w:rPr>
  </w:style>
  <w:style w:type="paragraph" w:customStyle="1" w:styleId="2630A33A401441469B8B334FB7DA40555">
    <w:name w:val="2630A33A401441469B8B334FB7DA40555"/>
    <w:rsid w:val="00B428CE"/>
    <w:rPr>
      <w:rFonts w:eastAsiaTheme="minorHAnsi"/>
      <w:lang w:val="en-US" w:eastAsia="en-US"/>
    </w:rPr>
  </w:style>
  <w:style w:type="paragraph" w:customStyle="1" w:styleId="ED95123DF83148129A0EFB60E2BC21585">
    <w:name w:val="ED95123DF83148129A0EFB60E2BC21585"/>
    <w:rsid w:val="00B428CE"/>
    <w:rPr>
      <w:rFonts w:eastAsiaTheme="minorHAnsi"/>
      <w:lang w:val="en-US" w:eastAsia="en-US"/>
    </w:rPr>
  </w:style>
  <w:style w:type="paragraph" w:customStyle="1" w:styleId="412676D7E5914BCAAC93DA260A1233095">
    <w:name w:val="412676D7E5914BCAAC93DA260A1233095"/>
    <w:rsid w:val="00B428CE"/>
    <w:rPr>
      <w:rFonts w:eastAsiaTheme="minorHAnsi"/>
      <w:lang w:val="en-US" w:eastAsia="en-US"/>
    </w:rPr>
  </w:style>
  <w:style w:type="paragraph" w:customStyle="1" w:styleId="33D7A6EC44D643EFBB8857E3446DFCE72">
    <w:name w:val="33D7A6EC44D643EFBB8857E3446DFCE72"/>
    <w:rsid w:val="00B428CE"/>
    <w:rPr>
      <w:rFonts w:eastAsiaTheme="minorHAnsi"/>
      <w:lang w:val="en-US" w:eastAsia="en-US"/>
    </w:rPr>
  </w:style>
  <w:style w:type="paragraph" w:customStyle="1" w:styleId="3FE1FA164BE44E96A0DA99B5825DED775">
    <w:name w:val="3FE1FA164BE44E96A0DA99B5825DED775"/>
    <w:rsid w:val="00B428CE"/>
    <w:rPr>
      <w:rFonts w:eastAsiaTheme="minorHAnsi"/>
      <w:lang w:val="en-US" w:eastAsia="en-US"/>
    </w:rPr>
  </w:style>
  <w:style w:type="paragraph" w:customStyle="1" w:styleId="8ED4AE1B383243A48DB0D8BD9761463054">
    <w:name w:val="8ED4AE1B383243A48DB0D8BD9761463054"/>
    <w:rsid w:val="00B428CE"/>
    <w:rPr>
      <w:rFonts w:eastAsiaTheme="minorHAnsi"/>
      <w:lang w:val="en-US" w:eastAsia="en-US"/>
    </w:rPr>
  </w:style>
  <w:style w:type="paragraph" w:customStyle="1" w:styleId="E95BBDACEFCC4289A38B8EC4D3559E6112">
    <w:name w:val="E95BBDACEFCC4289A38B8EC4D3559E6112"/>
    <w:rsid w:val="00B428CE"/>
    <w:rPr>
      <w:rFonts w:eastAsiaTheme="minorHAnsi"/>
      <w:lang w:val="en-US" w:eastAsia="en-US"/>
    </w:rPr>
  </w:style>
  <w:style w:type="paragraph" w:customStyle="1" w:styleId="1714F977CD794ADB8593C0F2F1C4CB0F10">
    <w:name w:val="1714F977CD794ADB8593C0F2F1C4CB0F10"/>
    <w:rsid w:val="00B428CE"/>
    <w:rPr>
      <w:rFonts w:eastAsiaTheme="minorHAnsi"/>
      <w:lang w:val="en-US" w:eastAsia="en-US"/>
    </w:rPr>
  </w:style>
  <w:style w:type="paragraph" w:customStyle="1" w:styleId="17131CDBF99A43BEBE2EF18A59C202B810">
    <w:name w:val="17131CDBF99A43BEBE2EF18A59C202B810"/>
    <w:rsid w:val="00B428CE"/>
    <w:rPr>
      <w:rFonts w:eastAsiaTheme="minorHAnsi"/>
      <w:lang w:val="en-US" w:eastAsia="en-US"/>
    </w:rPr>
  </w:style>
  <w:style w:type="paragraph" w:customStyle="1" w:styleId="0EF12F6DE12043FD83ED85403786FC9F3">
    <w:name w:val="0EF12F6DE12043FD83ED85403786FC9F3"/>
    <w:rsid w:val="00B428CE"/>
    <w:rPr>
      <w:rFonts w:eastAsiaTheme="minorHAnsi"/>
      <w:lang w:val="en-US" w:eastAsia="en-US"/>
    </w:rPr>
  </w:style>
  <w:style w:type="paragraph" w:customStyle="1" w:styleId="8E6AB413FB5E4DD294FE3608EF749E6A3">
    <w:name w:val="8E6AB413FB5E4DD294FE3608EF749E6A3"/>
    <w:rsid w:val="00B428CE"/>
    <w:rPr>
      <w:rFonts w:eastAsiaTheme="minorHAnsi"/>
      <w:lang w:val="en-US" w:eastAsia="en-US"/>
    </w:rPr>
  </w:style>
  <w:style w:type="paragraph" w:customStyle="1" w:styleId="F785E78EDA7A41D8A416D0C3D8C3F8406">
    <w:name w:val="F785E78EDA7A41D8A416D0C3D8C3F8406"/>
    <w:rsid w:val="00B428CE"/>
    <w:rPr>
      <w:rFonts w:eastAsiaTheme="minorHAnsi"/>
      <w:lang w:val="en-US" w:eastAsia="en-US"/>
    </w:rPr>
  </w:style>
  <w:style w:type="paragraph" w:customStyle="1" w:styleId="C19A75FDB25044A5A50B8A0574D932BA6">
    <w:name w:val="C19A75FDB25044A5A50B8A0574D932BA6"/>
    <w:rsid w:val="00B428CE"/>
    <w:rPr>
      <w:rFonts w:eastAsiaTheme="minorHAnsi"/>
      <w:lang w:val="en-US" w:eastAsia="en-US"/>
    </w:rPr>
  </w:style>
  <w:style w:type="paragraph" w:customStyle="1" w:styleId="2630A33A401441469B8B334FB7DA40556">
    <w:name w:val="2630A33A401441469B8B334FB7DA40556"/>
    <w:rsid w:val="00B428CE"/>
    <w:rPr>
      <w:rFonts w:eastAsiaTheme="minorHAnsi"/>
      <w:lang w:val="en-US" w:eastAsia="en-US"/>
    </w:rPr>
  </w:style>
  <w:style w:type="paragraph" w:customStyle="1" w:styleId="ED95123DF83148129A0EFB60E2BC21586">
    <w:name w:val="ED95123DF83148129A0EFB60E2BC21586"/>
    <w:rsid w:val="00B428CE"/>
    <w:rPr>
      <w:rFonts w:eastAsiaTheme="minorHAnsi"/>
      <w:lang w:val="en-US" w:eastAsia="en-US"/>
    </w:rPr>
  </w:style>
  <w:style w:type="paragraph" w:customStyle="1" w:styleId="412676D7E5914BCAAC93DA260A1233096">
    <w:name w:val="412676D7E5914BCAAC93DA260A1233096"/>
    <w:rsid w:val="00B428CE"/>
    <w:rPr>
      <w:rFonts w:eastAsiaTheme="minorHAnsi"/>
      <w:lang w:val="en-US" w:eastAsia="en-US"/>
    </w:rPr>
  </w:style>
  <w:style w:type="paragraph" w:customStyle="1" w:styleId="33D7A6EC44D643EFBB8857E3446DFCE73">
    <w:name w:val="33D7A6EC44D643EFBB8857E3446DFCE73"/>
    <w:rsid w:val="00B428CE"/>
    <w:rPr>
      <w:rFonts w:eastAsiaTheme="minorHAnsi"/>
      <w:lang w:val="en-US" w:eastAsia="en-US"/>
    </w:rPr>
  </w:style>
  <w:style w:type="paragraph" w:customStyle="1" w:styleId="3FE1FA164BE44E96A0DA99B5825DED776">
    <w:name w:val="3FE1FA164BE44E96A0DA99B5825DED776"/>
    <w:rsid w:val="00B428CE"/>
    <w:rPr>
      <w:rFonts w:eastAsiaTheme="minorHAnsi"/>
      <w:lang w:val="en-US" w:eastAsia="en-US"/>
    </w:rPr>
  </w:style>
  <w:style w:type="paragraph" w:customStyle="1" w:styleId="8ED4AE1B383243A48DB0D8BD9761463055">
    <w:name w:val="8ED4AE1B383243A48DB0D8BD9761463055"/>
    <w:rsid w:val="00F65C0C"/>
    <w:rPr>
      <w:rFonts w:eastAsiaTheme="minorHAnsi"/>
      <w:lang w:val="en-US" w:eastAsia="en-US"/>
    </w:rPr>
  </w:style>
  <w:style w:type="paragraph" w:customStyle="1" w:styleId="E95BBDACEFCC4289A38B8EC4D3559E6113">
    <w:name w:val="E95BBDACEFCC4289A38B8EC4D3559E6113"/>
    <w:rsid w:val="00F65C0C"/>
    <w:rPr>
      <w:rFonts w:eastAsiaTheme="minorHAnsi"/>
      <w:lang w:val="en-US" w:eastAsia="en-US"/>
    </w:rPr>
  </w:style>
  <w:style w:type="paragraph" w:customStyle="1" w:styleId="1714F977CD794ADB8593C0F2F1C4CB0F11">
    <w:name w:val="1714F977CD794ADB8593C0F2F1C4CB0F11"/>
    <w:rsid w:val="00F65C0C"/>
    <w:rPr>
      <w:rFonts w:eastAsiaTheme="minorHAnsi"/>
      <w:lang w:val="en-US" w:eastAsia="en-US"/>
    </w:rPr>
  </w:style>
  <w:style w:type="paragraph" w:customStyle="1" w:styleId="17131CDBF99A43BEBE2EF18A59C202B811">
    <w:name w:val="17131CDBF99A43BEBE2EF18A59C202B811"/>
    <w:rsid w:val="00F65C0C"/>
    <w:rPr>
      <w:rFonts w:eastAsiaTheme="minorHAnsi"/>
      <w:lang w:val="en-US" w:eastAsia="en-US"/>
    </w:rPr>
  </w:style>
  <w:style w:type="paragraph" w:customStyle="1" w:styleId="0EF12F6DE12043FD83ED85403786FC9F4">
    <w:name w:val="0EF12F6DE12043FD83ED85403786FC9F4"/>
    <w:rsid w:val="00F65C0C"/>
    <w:rPr>
      <w:rFonts w:eastAsiaTheme="minorHAnsi"/>
      <w:lang w:val="en-US" w:eastAsia="en-US"/>
    </w:rPr>
  </w:style>
  <w:style w:type="paragraph" w:customStyle="1" w:styleId="8E6AB413FB5E4DD294FE3608EF749E6A4">
    <w:name w:val="8E6AB413FB5E4DD294FE3608EF749E6A4"/>
    <w:rsid w:val="00F65C0C"/>
    <w:rPr>
      <w:rFonts w:eastAsiaTheme="minorHAnsi"/>
      <w:lang w:val="en-US" w:eastAsia="en-US"/>
    </w:rPr>
  </w:style>
  <w:style w:type="paragraph" w:customStyle="1" w:styleId="F785E78EDA7A41D8A416D0C3D8C3F8407">
    <w:name w:val="F785E78EDA7A41D8A416D0C3D8C3F8407"/>
    <w:rsid w:val="00F65C0C"/>
    <w:rPr>
      <w:rFonts w:eastAsiaTheme="minorHAnsi"/>
      <w:lang w:val="en-US" w:eastAsia="en-US"/>
    </w:rPr>
  </w:style>
  <w:style w:type="paragraph" w:customStyle="1" w:styleId="C19A75FDB25044A5A50B8A0574D932BA7">
    <w:name w:val="C19A75FDB25044A5A50B8A0574D932BA7"/>
    <w:rsid w:val="00F65C0C"/>
    <w:rPr>
      <w:rFonts w:eastAsiaTheme="minorHAnsi"/>
      <w:lang w:val="en-US" w:eastAsia="en-US"/>
    </w:rPr>
  </w:style>
  <w:style w:type="paragraph" w:customStyle="1" w:styleId="2630A33A401441469B8B334FB7DA40557">
    <w:name w:val="2630A33A401441469B8B334FB7DA40557"/>
    <w:rsid w:val="00F65C0C"/>
    <w:rPr>
      <w:rFonts w:eastAsiaTheme="minorHAnsi"/>
      <w:lang w:val="en-US" w:eastAsia="en-US"/>
    </w:rPr>
  </w:style>
  <w:style w:type="paragraph" w:customStyle="1" w:styleId="ED95123DF83148129A0EFB60E2BC21587">
    <w:name w:val="ED95123DF83148129A0EFB60E2BC21587"/>
    <w:rsid w:val="00F65C0C"/>
    <w:rPr>
      <w:rFonts w:eastAsiaTheme="minorHAnsi"/>
      <w:lang w:val="en-US" w:eastAsia="en-US"/>
    </w:rPr>
  </w:style>
  <w:style w:type="paragraph" w:customStyle="1" w:styleId="412676D7E5914BCAAC93DA260A1233097">
    <w:name w:val="412676D7E5914BCAAC93DA260A1233097"/>
    <w:rsid w:val="00F65C0C"/>
    <w:rPr>
      <w:rFonts w:eastAsiaTheme="minorHAnsi"/>
      <w:lang w:val="en-US" w:eastAsia="en-US"/>
    </w:rPr>
  </w:style>
  <w:style w:type="paragraph" w:customStyle="1" w:styleId="33D7A6EC44D643EFBB8857E3446DFCE74">
    <w:name w:val="33D7A6EC44D643EFBB8857E3446DFCE74"/>
    <w:rsid w:val="00F65C0C"/>
    <w:rPr>
      <w:rFonts w:eastAsiaTheme="minorHAnsi"/>
      <w:lang w:val="en-US" w:eastAsia="en-US"/>
    </w:rPr>
  </w:style>
  <w:style w:type="paragraph" w:customStyle="1" w:styleId="3FE1FA164BE44E96A0DA99B5825DED777">
    <w:name w:val="3FE1FA164BE44E96A0DA99B5825DED777"/>
    <w:rsid w:val="00F65C0C"/>
    <w:rPr>
      <w:rFonts w:eastAsiaTheme="minorHAnsi"/>
      <w:lang w:val="en-US" w:eastAsia="en-US"/>
    </w:rPr>
  </w:style>
  <w:style w:type="paragraph" w:customStyle="1" w:styleId="5A0B7126673E44D494CBC5353CC2348546">
    <w:name w:val="5A0B7126673E44D494CBC5353CC2348546"/>
    <w:rsid w:val="00F65C0C"/>
    <w:rPr>
      <w:rFonts w:eastAsiaTheme="minorHAnsi"/>
      <w:lang w:val="en-US" w:eastAsia="en-US"/>
    </w:rPr>
  </w:style>
  <w:style w:type="paragraph" w:customStyle="1" w:styleId="064C8B26D95340D0ADD404550F0F80E246">
    <w:name w:val="064C8B26D95340D0ADD404550F0F80E246"/>
    <w:rsid w:val="00F65C0C"/>
    <w:rPr>
      <w:rFonts w:eastAsiaTheme="minorHAnsi"/>
      <w:lang w:val="en-US" w:eastAsia="en-US"/>
    </w:rPr>
  </w:style>
  <w:style w:type="paragraph" w:customStyle="1" w:styleId="11CCE7CE8889434080233738D24EBA6219">
    <w:name w:val="11CCE7CE8889434080233738D24EBA6219"/>
    <w:rsid w:val="00F65C0C"/>
    <w:rPr>
      <w:rFonts w:eastAsiaTheme="minorHAnsi"/>
      <w:lang w:val="en-US" w:eastAsia="en-US"/>
    </w:rPr>
  </w:style>
  <w:style w:type="paragraph" w:customStyle="1" w:styleId="CE38DC525B424561904AF43FD85BAA3946">
    <w:name w:val="CE38DC525B424561904AF43FD85BAA3946"/>
    <w:rsid w:val="00F65C0C"/>
    <w:rPr>
      <w:rFonts w:eastAsiaTheme="minorHAnsi"/>
      <w:lang w:val="en-US" w:eastAsia="en-US"/>
    </w:rPr>
  </w:style>
  <w:style w:type="paragraph" w:customStyle="1" w:styleId="09DCFA631F414449A0E130D2C7A6743E36">
    <w:name w:val="09DCFA631F414449A0E130D2C7A6743E36"/>
    <w:rsid w:val="00F65C0C"/>
    <w:rPr>
      <w:rFonts w:eastAsiaTheme="minorHAnsi"/>
      <w:lang w:val="en-US" w:eastAsia="en-US"/>
    </w:rPr>
  </w:style>
  <w:style w:type="paragraph" w:customStyle="1" w:styleId="8B4261CBA40E422F9268B691C3A193DB56">
    <w:name w:val="8B4261CBA40E422F9268B691C3A193DB56"/>
    <w:rsid w:val="00F65C0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1">
    <w:name w:val="BFBC9BA8A1F542E88CE4BBD27051A21E41"/>
    <w:rsid w:val="00F65C0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8ED4AE1B383243A48DB0D8BD9761463056">
    <w:name w:val="8ED4AE1B383243A48DB0D8BD9761463056"/>
    <w:rsid w:val="007255E5"/>
    <w:rPr>
      <w:rFonts w:eastAsiaTheme="minorHAnsi"/>
      <w:lang w:val="en-US" w:eastAsia="en-US"/>
    </w:rPr>
  </w:style>
  <w:style w:type="paragraph" w:customStyle="1" w:styleId="E95BBDACEFCC4289A38B8EC4D3559E6114">
    <w:name w:val="E95BBDACEFCC4289A38B8EC4D3559E6114"/>
    <w:rsid w:val="007255E5"/>
    <w:rPr>
      <w:rFonts w:eastAsiaTheme="minorHAnsi"/>
      <w:lang w:val="en-US" w:eastAsia="en-US"/>
    </w:rPr>
  </w:style>
  <w:style w:type="paragraph" w:customStyle="1" w:styleId="1714F977CD794ADB8593C0F2F1C4CB0F12">
    <w:name w:val="1714F977CD794ADB8593C0F2F1C4CB0F12"/>
    <w:rsid w:val="007255E5"/>
    <w:rPr>
      <w:rFonts w:eastAsiaTheme="minorHAnsi"/>
      <w:lang w:val="en-US" w:eastAsia="en-US"/>
    </w:rPr>
  </w:style>
  <w:style w:type="paragraph" w:customStyle="1" w:styleId="17131CDBF99A43BEBE2EF18A59C202B812">
    <w:name w:val="17131CDBF99A43BEBE2EF18A59C202B812"/>
    <w:rsid w:val="007255E5"/>
    <w:rPr>
      <w:rFonts w:eastAsiaTheme="minorHAnsi"/>
      <w:lang w:val="en-US" w:eastAsia="en-US"/>
    </w:rPr>
  </w:style>
  <w:style w:type="paragraph" w:customStyle="1" w:styleId="0EF12F6DE12043FD83ED85403786FC9F5">
    <w:name w:val="0EF12F6DE12043FD83ED85403786FC9F5"/>
    <w:rsid w:val="007255E5"/>
    <w:rPr>
      <w:rFonts w:eastAsiaTheme="minorHAnsi"/>
      <w:lang w:val="en-US" w:eastAsia="en-US"/>
    </w:rPr>
  </w:style>
  <w:style w:type="paragraph" w:customStyle="1" w:styleId="8E6AB413FB5E4DD294FE3608EF749E6A5">
    <w:name w:val="8E6AB413FB5E4DD294FE3608EF749E6A5"/>
    <w:rsid w:val="007255E5"/>
    <w:rPr>
      <w:rFonts w:eastAsiaTheme="minorHAnsi"/>
      <w:lang w:val="en-US" w:eastAsia="en-US"/>
    </w:rPr>
  </w:style>
  <w:style w:type="paragraph" w:customStyle="1" w:styleId="F785E78EDA7A41D8A416D0C3D8C3F8408">
    <w:name w:val="F785E78EDA7A41D8A416D0C3D8C3F8408"/>
    <w:rsid w:val="007255E5"/>
    <w:rPr>
      <w:rFonts w:eastAsiaTheme="minorHAnsi"/>
      <w:lang w:val="en-US" w:eastAsia="en-US"/>
    </w:rPr>
  </w:style>
  <w:style w:type="paragraph" w:customStyle="1" w:styleId="C19A75FDB25044A5A50B8A0574D932BA8">
    <w:name w:val="C19A75FDB25044A5A50B8A0574D932BA8"/>
    <w:rsid w:val="007255E5"/>
    <w:rPr>
      <w:rFonts w:eastAsiaTheme="minorHAnsi"/>
      <w:lang w:val="en-US" w:eastAsia="en-US"/>
    </w:rPr>
  </w:style>
  <w:style w:type="paragraph" w:customStyle="1" w:styleId="2630A33A401441469B8B334FB7DA40558">
    <w:name w:val="2630A33A401441469B8B334FB7DA40558"/>
    <w:rsid w:val="007255E5"/>
    <w:rPr>
      <w:rFonts w:eastAsiaTheme="minorHAnsi"/>
      <w:lang w:val="en-US" w:eastAsia="en-US"/>
    </w:rPr>
  </w:style>
  <w:style w:type="paragraph" w:customStyle="1" w:styleId="ED95123DF83148129A0EFB60E2BC21588">
    <w:name w:val="ED95123DF83148129A0EFB60E2BC21588"/>
    <w:rsid w:val="007255E5"/>
    <w:rPr>
      <w:rFonts w:eastAsiaTheme="minorHAnsi"/>
      <w:lang w:val="en-US" w:eastAsia="en-US"/>
    </w:rPr>
  </w:style>
  <w:style w:type="paragraph" w:customStyle="1" w:styleId="412676D7E5914BCAAC93DA260A1233098">
    <w:name w:val="412676D7E5914BCAAC93DA260A1233098"/>
    <w:rsid w:val="007255E5"/>
    <w:rPr>
      <w:rFonts w:eastAsiaTheme="minorHAnsi"/>
      <w:lang w:val="en-US" w:eastAsia="en-US"/>
    </w:rPr>
  </w:style>
  <w:style w:type="paragraph" w:customStyle="1" w:styleId="33D7A6EC44D643EFBB8857E3446DFCE75">
    <w:name w:val="33D7A6EC44D643EFBB8857E3446DFCE75"/>
    <w:rsid w:val="007255E5"/>
    <w:rPr>
      <w:rFonts w:eastAsiaTheme="minorHAnsi"/>
      <w:lang w:val="en-US" w:eastAsia="en-US"/>
    </w:rPr>
  </w:style>
  <w:style w:type="paragraph" w:customStyle="1" w:styleId="3FE1FA164BE44E96A0DA99B5825DED778">
    <w:name w:val="3FE1FA164BE44E96A0DA99B5825DED778"/>
    <w:rsid w:val="007255E5"/>
    <w:rPr>
      <w:rFonts w:eastAsiaTheme="minorHAnsi"/>
      <w:lang w:val="en-US" w:eastAsia="en-US"/>
    </w:rPr>
  </w:style>
  <w:style w:type="paragraph" w:customStyle="1" w:styleId="5A0B7126673E44D494CBC5353CC2348547">
    <w:name w:val="5A0B7126673E44D494CBC5353CC2348547"/>
    <w:rsid w:val="007255E5"/>
    <w:rPr>
      <w:rFonts w:eastAsiaTheme="minorHAnsi"/>
      <w:lang w:val="en-US" w:eastAsia="en-US"/>
    </w:rPr>
  </w:style>
  <w:style w:type="paragraph" w:customStyle="1" w:styleId="064C8B26D95340D0ADD404550F0F80E247">
    <w:name w:val="064C8B26D95340D0ADD404550F0F80E247"/>
    <w:rsid w:val="007255E5"/>
    <w:rPr>
      <w:rFonts w:eastAsiaTheme="minorHAnsi"/>
      <w:lang w:val="en-US" w:eastAsia="en-US"/>
    </w:rPr>
  </w:style>
  <w:style w:type="paragraph" w:customStyle="1" w:styleId="11CCE7CE8889434080233738D24EBA6220">
    <w:name w:val="11CCE7CE8889434080233738D24EBA6220"/>
    <w:rsid w:val="007255E5"/>
    <w:rPr>
      <w:rFonts w:eastAsiaTheme="minorHAnsi"/>
      <w:lang w:val="en-US" w:eastAsia="en-US"/>
    </w:rPr>
  </w:style>
  <w:style w:type="paragraph" w:customStyle="1" w:styleId="CE38DC525B424561904AF43FD85BAA3947">
    <w:name w:val="CE38DC525B424561904AF43FD85BAA3947"/>
    <w:rsid w:val="007255E5"/>
    <w:rPr>
      <w:rFonts w:eastAsiaTheme="minorHAnsi"/>
      <w:lang w:val="en-US" w:eastAsia="en-US"/>
    </w:rPr>
  </w:style>
  <w:style w:type="paragraph" w:customStyle="1" w:styleId="09DCFA631F414449A0E130D2C7A6743E37">
    <w:name w:val="09DCFA631F414449A0E130D2C7A6743E37"/>
    <w:rsid w:val="007255E5"/>
    <w:rPr>
      <w:rFonts w:eastAsiaTheme="minorHAnsi"/>
      <w:lang w:val="en-US" w:eastAsia="en-US"/>
    </w:rPr>
  </w:style>
  <w:style w:type="paragraph" w:customStyle="1" w:styleId="8B4261CBA40E422F9268B691C3A193DB57">
    <w:name w:val="8B4261CBA40E422F9268B691C3A193DB57"/>
    <w:rsid w:val="007255E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2">
    <w:name w:val="BFBC9BA8A1F542E88CE4BBD27051A21E42"/>
    <w:rsid w:val="007255E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3C99F1E3D542425C8651E3C847B3F670">
    <w:name w:val="3C99F1E3D542425C8651E3C847B3F670"/>
    <w:rsid w:val="009A52F6"/>
  </w:style>
  <w:style w:type="paragraph" w:customStyle="1" w:styleId="8ED4AE1B383243A48DB0D8BD9761463057">
    <w:name w:val="8ED4AE1B383243A48DB0D8BD9761463057"/>
    <w:rsid w:val="009A52F6"/>
    <w:rPr>
      <w:rFonts w:eastAsiaTheme="minorHAnsi"/>
      <w:lang w:val="en-US" w:eastAsia="en-US"/>
    </w:rPr>
  </w:style>
  <w:style w:type="paragraph" w:customStyle="1" w:styleId="E95BBDACEFCC4289A38B8EC4D3559E6115">
    <w:name w:val="E95BBDACEFCC4289A38B8EC4D3559E6115"/>
    <w:rsid w:val="009A52F6"/>
    <w:rPr>
      <w:rFonts w:eastAsiaTheme="minorHAnsi"/>
      <w:lang w:val="en-US" w:eastAsia="en-US"/>
    </w:rPr>
  </w:style>
  <w:style w:type="paragraph" w:customStyle="1" w:styleId="1714F977CD794ADB8593C0F2F1C4CB0F13">
    <w:name w:val="1714F977CD794ADB8593C0F2F1C4CB0F13"/>
    <w:rsid w:val="009A52F6"/>
    <w:rPr>
      <w:rFonts w:eastAsiaTheme="minorHAnsi"/>
      <w:lang w:val="en-US" w:eastAsia="en-US"/>
    </w:rPr>
  </w:style>
  <w:style w:type="paragraph" w:customStyle="1" w:styleId="17131CDBF99A43BEBE2EF18A59C202B813">
    <w:name w:val="17131CDBF99A43BEBE2EF18A59C202B813"/>
    <w:rsid w:val="009A52F6"/>
    <w:rPr>
      <w:rFonts w:eastAsiaTheme="minorHAnsi"/>
      <w:lang w:val="en-US" w:eastAsia="en-US"/>
    </w:rPr>
  </w:style>
  <w:style w:type="paragraph" w:customStyle="1" w:styleId="0EF12F6DE12043FD83ED85403786FC9F6">
    <w:name w:val="0EF12F6DE12043FD83ED85403786FC9F6"/>
    <w:rsid w:val="009A52F6"/>
    <w:rPr>
      <w:rFonts w:eastAsiaTheme="minorHAnsi"/>
      <w:lang w:val="en-US" w:eastAsia="en-US"/>
    </w:rPr>
  </w:style>
  <w:style w:type="paragraph" w:customStyle="1" w:styleId="8E6AB413FB5E4DD294FE3608EF749E6A6">
    <w:name w:val="8E6AB413FB5E4DD294FE3608EF749E6A6"/>
    <w:rsid w:val="009A52F6"/>
    <w:rPr>
      <w:rFonts w:eastAsiaTheme="minorHAnsi"/>
      <w:lang w:val="en-US" w:eastAsia="en-US"/>
    </w:rPr>
  </w:style>
  <w:style w:type="paragraph" w:customStyle="1" w:styleId="F785E78EDA7A41D8A416D0C3D8C3F8409">
    <w:name w:val="F785E78EDA7A41D8A416D0C3D8C3F8409"/>
    <w:rsid w:val="009A52F6"/>
    <w:rPr>
      <w:rFonts w:eastAsiaTheme="minorHAnsi"/>
      <w:lang w:val="en-US" w:eastAsia="en-US"/>
    </w:rPr>
  </w:style>
  <w:style w:type="paragraph" w:customStyle="1" w:styleId="C19A75FDB25044A5A50B8A0574D932BA9">
    <w:name w:val="C19A75FDB25044A5A50B8A0574D932BA9"/>
    <w:rsid w:val="009A52F6"/>
    <w:rPr>
      <w:rFonts w:eastAsiaTheme="minorHAnsi"/>
      <w:lang w:val="en-US" w:eastAsia="en-US"/>
    </w:rPr>
  </w:style>
  <w:style w:type="paragraph" w:customStyle="1" w:styleId="2630A33A401441469B8B334FB7DA40559">
    <w:name w:val="2630A33A401441469B8B334FB7DA40559"/>
    <w:rsid w:val="009A52F6"/>
    <w:rPr>
      <w:rFonts w:eastAsiaTheme="minorHAnsi"/>
      <w:lang w:val="en-US" w:eastAsia="en-US"/>
    </w:rPr>
  </w:style>
  <w:style w:type="paragraph" w:customStyle="1" w:styleId="ED95123DF83148129A0EFB60E2BC21589">
    <w:name w:val="ED95123DF83148129A0EFB60E2BC21589"/>
    <w:rsid w:val="009A52F6"/>
    <w:rPr>
      <w:rFonts w:eastAsiaTheme="minorHAnsi"/>
      <w:lang w:val="en-US" w:eastAsia="en-US"/>
    </w:rPr>
  </w:style>
  <w:style w:type="paragraph" w:customStyle="1" w:styleId="412676D7E5914BCAAC93DA260A1233099">
    <w:name w:val="412676D7E5914BCAAC93DA260A1233099"/>
    <w:rsid w:val="009A52F6"/>
    <w:rPr>
      <w:rFonts w:eastAsiaTheme="minorHAnsi"/>
      <w:lang w:val="en-US" w:eastAsia="en-US"/>
    </w:rPr>
  </w:style>
  <w:style w:type="paragraph" w:customStyle="1" w:styleId="33D7A6EC44D643EFBB8857E3446DFCE76">
    <w:name w:val="33D7A6EC44D643EFBB8857E3446DFCE76"/>
    <w:rsid w:val="009A52F6"/>
    <w:rPr>
      <w:rFonts w:eastAsiaTheme="minorHAnsi"/>
      <w:lang w:val="en-US" w:eastAsia="en-US"/>
    </w:rPr>
  </w:style>
  <w:style w:type="paragraph" w:customStyle="1" w:styleId="3FE1FA164BE44E96A0DA99B5825DED779">
    <w:name w:val="3FE1FA164BE44E96A0DA99B5825DED779"/>
    <w:rsid w:val="009A52F6"/>
    <w:rPr>
      <w:rFonts w:eastAsiaTheme="minorHAnsi"/>
      <w:lang w:val="en-US" w:eastAsia="en-US"/>
    </w:rPr>
  </w:style>
  <w:style w:type="paragraph" w:customStyle="1" w:styleId="5A0B7126673E44D494CBC5353CC2348548">
    <w:name w:val="5A0B7126673E44D494CBC5353CC2348548"/>
    <w:rsid w:val="009A52F6"/>
    <w:rPr>
      <w:rFonts w:eastAsiaTheme="minorHAnsi"/>
      <w:lang w:val="en-US" w:eastAsia="en-US"/>
    </w:rPr>
  </w:style>
  <w:style w:type="paragraph" w:customStyle="1" w:styleId="064C8B26D95340D0ADD404550F0F80E248">
    <w:name w:val="064C8B26D95340D0ADD404550F0F80E248"/>
    <w:rsid w:val="009A52F6"/>
    <w:rPr>
      <w:rFonts w:eastAsiaTheme="minorHAnsi"/>
      <w:lang w:val="en-US" w:eastAsia="en-US"/>
    </w:rPr>
  </w:style>
  <w:style w:type="paragraph" w:customStyle="1" w:styleId="11CCE7CE8889434080233738D24EBA6221">
    <w:name w:val="11CCE7CE8889434080233738D24EBA6221"/>
    <w:rsid w:val="009A52F6"/>
    <w:rPr>
      <w:rFonts w:eastAsiaTheme="minorHAnsi"/>
      <w:lang w:val="en-US" w:eastAsia="en-US"/>
    </w:rPr>
  </w:style>
  <w:style w:type="paragraph" w:customStyle="1" w:styleId="CE38DC525B424561904AF43FD85BAA3948">
    <w:name w:val="CE38DC525B424561904AF43FD85BAA3948"/>
    <w:rsid w:val="009A52F6"/>
    <w:rPr>
      <w:rFonts w:eastAsiaTheme="minorHAnsi"/>
      <w:lang w:val="en-US" w:eastAsia="en-US"/>
    </w:rPr>
  </w:style>
  <w:style w:type="paragraph" w:customStyle="1" w:styleId="09DCFA631F414449A0E130D2C7A6743E38">
    <w:name w:val="09DCFA631F414449A0E130D2C7A6743E38"/>
    <w:rsid w:val="009A52F6"/>
    <w:rPr>
      <w:rFonts w:eastAsiaTheme="minorHAnsi"/>
      <w:lang w:val="en-US" w:eastAsia="en-US"/>
    </w:rPr>
  </w:style>
  <w:style w:type="paragraph" w:customStyle="1" w:styleId="8B4261CBA40E422F9268B691C3A193DB58">
    <w:name w:val="8B4261CBA40E422F9268B691C3A193DB58"/>
    <w:rsid w:val="009A52F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3">
    <w:name w:val="BFBC9BA8A1F542E88CE4BBD27051A21E43"/>
    <w:rsid w:val="009A52F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8ED4AE1B383243A48DB0D8BD9761463058">
    <w:name w:val="8ED4AE1B383243A48DB0D8BD9761463058"/>
    <w:rsid w:val="00F92326"/>
    <w:rPr>
      <w:rFonts w:eastAsiaTheme="minorHAnsi"/>
      <w:lang w:val="en-US" w:eastAsia="en-US"/>
    </w:rPr>
  </w:style>
  <w:style w:type="paragraph" w:customStyle="1" w:styleId="E95BBDACEFCC4289A38B8EC4D3559E6116">
    <w:name w:val="E95BBDACEFCC4289A38B8EC4D3559E6116"/>
    <w:rsid w:val="00F92326"/>
    <w:rPr>
      <w:rFonts w:eastAsiaTheme="minorHAnsi"/>
      <w:lang w:val="en-US" w:eastAsia="en-US"/>
    </w:rPr>
  </w:style>
  <w:style w:type="paragraph" w:customStyle="1" w:styleId="1714F977CD794ADB8593C0F2F1C4CB0F14">
    <w:name w:val="1714F977CD794ADB8593C0F2F1C4CB0F14"/>
    <w:rsid w:val="00F92326"/>
    <w:rPr>
      <w:rFonts w:eastAsiaTheme="minorHAnsi"/>
      <w:lang w:val="en-US" w:eastAsia="en-US"/>
    </w:rPr>
  </w:style>
  <w:style w:type="paragraph" w:customStyle="1" w:styleId="17131CDBF99A43BEBE2EF18A59C202B814">
    <w:name w:val="17131CDBF99A43BEBE2EF18A59C202B814"/>
    <w:rsid w:val="00F92326"/>
    <w:rPr>
      <w:rFonts w:eastAsiaTheme="minorHAnsi"/>
      <w:lang w:val="en-US" w:eastAsia="en-US"/>
    </w:rPr>
  </w:style>
  <w:style w:type="paragraph" w:customStyle="1" w:styleId="0EF12F6DE12043FD83ED85403786FC9F7">
    <w:name w:val="0EF12F6DE12043FD83ED85403786FC9F7"/>
    <w:rsid w:val="00F92326"/>
    <w:rPr>
      <w:rFonts w:eastAsiaTheme="minorHAnsi"/>
      <w:lang w:val="en-US" w:eastAsia="en-US"/>
    </w:rPr>
  </w:style>
  <w:style w:type="paragraph" w:customStyle="1" w:styleId="8E6AB413FB5E4DD294FE3608EF749E6A7">
    <w:name w:val="8E6AB413FB5E4DD294FE3608EF749E6A7"/>
    <w:rsid w:val="00F92326"/>
    <w:rPr>
      <w:rFonts w:eastAsiaTheme="minorHAnsi"/>
      <w:lang w:val="en-US" w:eastAsia="en-US"/>
    </w:rPr>
  </w:style>
  <w:style w:type="paragraph" w:customStyle="1" w:styleId="F785E78EDA7A41D8A416D0C3D8C3F84010">
    <w:name w:val="F785E78EDA7A41D8A416D0C3D8C3F84010"/>
    <w:rsid w:val="00F92326"/>
    <w:rPr>
      <w:rFonts w:eastAsiaTheme="minorHAnsi"/>
      <w:lang w:val="en-US" w:eastAsia="en-US"/>
    </w:rPr>
  </w:style>
  <w:style w:type="paragraph" w:customStyle="1" w:styleId="C19A75FDB25044A5A50B8A0574D932BA10">
    <w:name w:val="C19A75FDB25044A5A50B8A0574D932BA10"/>
    <w:rsid w:val="00F92326"/>
    <w:rPr>
      <w:rFonts w:eastAsiaTheme="minorHAnsi"/>
      <w:lang w:val="en-US" w:eastAsia="en-US"/>
    </w:rPr>
  </w:style>
  <w:style w:type="paragraph" w:customStyle="1" w:styleId="2630A33A401441469B8B334FB7DA405510">
    <w:name w:val="2630A33A401441469B8B334FB7DA405510"/>
    <w:rsid w:val="00F92326"/>
    <w:rPr>
      <w:rFonts w:eastAsiaTheme="minorHAnsi"/>
      <w:lang w:val="en-US" w:eastAsia="en-US"/>
    </w:rPr>
  </w:style>
  <w:style w:type="paragraph" w:customStyle="1" w:styleId="ED95123DF83148129A0EFB60E2BC215810">
    <w:name w:val="ED95123DF83148129A0EFB60E2BC215810"/>
    <w:rsid w:val="00F92326"/>
    <w:rPr>
      <w:rFonts w:eastAsiaTheme="minorHAnsi"/>
      <w:lang w:val="en-US" w:eastAsia="en-US"/>
    </w:rPr>
  </w:style>
  <w:style w:type="paragraph" w:customStyle="1" w:styleId="412676D7E5914BCAAC93DA260A12330910">
    <w:name w:val="412676D7E5914BCAAC93DA260A12330910"/>
    <w:rsid w:val="00F92326"/>
    <w:rPr>
      <w:rFonts w:eastAsiaTheme="minorHAnsi"/>
      <w:lang w:val="en-US" w:eastAsia="en-US"/>
    </w:rPr>
  </w:style>
  <w:style w:type="paragraph" w:customStyle="1" w:styleId="33D7A6EC44D643EFBB8857E3446DFCE77">
    <w:name w:val="33D7A6EC44D643EFBB8857E3446DFCE77"/>
    <w:rsid w:val="00F92326"/>
    <w:rPr>
      <w:rFonts w:eastAsiaTheme="minorHAnsi"/>
      <w:lang w:val="en-US" w:eastAsia="en-US"/>
    </w:rPr>
  </w:style>
  <w:style w:type="paragraph" w:customStyle="1" w:styleId="3FE1FA164BE44E96A0DA99B5825DED7710">
    <w:name w:val="3FE1FA164BE44E96A0DA99B5825DED7710"/>
    <w:rsid w:val="00F92326"/>
    <w:rPr>
      <w:rFonts w:eastAsiaTheme="minorHAnsi"/>
      <w:lang w:val="en-US" w:eastAsia="en-US"/>
    </w:rPr>
  </w:style>
  <w:style w:type="paragraph" w:customStyle="1" w:styleId="5A0B7126673E44D494CBC5353CC2348549">
    <w:name w:val="5A0B7126673E44D494CBC5353CC2348549"/>
    <w:rsid w:val="00F92326"/>
    <w:rPr>
      <w:rFonts w:eastAsiaTheme="minorHAnsi"/>
      <w:lang w:val="en-US" w:eastAsia="en-US"/>
    </w:rPr>
  </w:style>
  <w:style w:type="paragraph" w:customStyle="1" w:styleId="064C8B26D95340D0ADD404550F0F80E249">
    <w:name w:val="064C8B26D95340D0ADD404550F0F80E249"/>
    <w:rsid w:val="00F92326"/>
    <w:rPr>
      <w:rFonts w:eastAsiaTheme="minorHAnsi"/>
      <w:lang w:val="en-US" w:eastAsia="en-US"/>
    </w:rPr>
  </w:style>
  <w:style w:type="paragraph" w:customStyle="1" w:styleId="11CCE7CE8889434080233738D24EBA6222">
    <w:name w:val="11CCE7CE8889434080233738D24EBA6222"/>
    <w:rsid w:val="00F92326"/>
    <w:rPr>
      <w:rFonts w:eastAsiaTheme="minorHAnsi"/>
      <w:lang w:val="en-US" w:eastAsia="en-US"/>
    </w:rPr>
  </w:style>
  <w:style w:type="paragraph" w:customStyle="1" w:styleId="CE38DC525B424561904AF43FD85BAA3949">
    <w:name w:val="CE38DC525B424561904AF43FD85BAA3949"/>
    <w:rsid w:val="00F92326"/>
    <w:rPr>
      <w:rFonts w:eastAsiaTheme="minorHAnsi"/>
      <w:lang w:val="en-US" w:eastAsia="en-US"/>
    </w:rPr>
  </w:style>
  <w:style w:type="paragraph" w:customStyle="1" w:styleId="09DCFA631F414449A0E130D2C7A6743E39">
    <w:name w:val="09DCFA631F414449A0E130D2C7A6743E39"/>
    <w:rsid w:val="00F92326"/>
    <w:rPr>
      <w:rFonts w:eastAsiaTheme="minorHAnsi"/>
      <w:lang w:val="en-US" w:eastAsia="en-US"/>
    </w:rPr>
  </w:style>
  <w:style w:type="paragraph" w:customStyle="1" w:styleId="8B4261CBA40E422F9268B691C3A193DB59">
    <w:name w:val="8B4261CBA40E422F9268B691C3A193DB59"/>
    <w:rsid w:val="00F9232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4">
    <w:name w:val="BFBC9BA8A1F542E88CE4BBD27051A21E44"/>
    <w:rsid w:val="00F9232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E4211A-776E-4564-BB83-1A740D07E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3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Links>
    <vt:vector size="6" baseType="variant">
      <vt:variant>
        <vt:i4>196620</vt:i4>
      </vt:variant>
      <vt:variant>
        <vt:i4>0</vt:i4>
      </vt:variant>
      <vt:variant>
        <vt:i4>0</vt:i4>
      </vt:variant>
      <vt:variant>
        <vt:i4>5</vt:i4>
      </vt:variant>
      <vt:variant>
        <vt:lpwstr>http://www.plasticsrecyclers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152</cp:revision>
  <dcterms:created xsi:type="dcterms:W3CDTF">2019-08-27T15:25:00Z</dcterms:created>
  <dcterms:modified xsi:type="dcterms:W3CDTF">2020-04-24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